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82A743" w14:textId="5F476202" w:rsidR="00223701" w:rsidRPr="00D01D10" w:rsidRDefault="00223701" w:rsidP="001F6C51">
      <w:pPr>
        <w:spacing w:line="276" w:lineRule="auto"/>
        <w:ind w:left="284"/>
        <w:rPr>
          <w:rFonts w:ascii="Palatino Linotype" w:hAnsi="Palatino Linotype" w:cs="Calibri"/>
          <w:iCs/>
          <w:sz w:val="22"/>
          <w:szCs w:val="22"/>
        </w:rPr>
      </w:pPr>
      <w:bookmarkStart w:id="0" w:name="_GoBack"/>
      <w:bookmarkEnd w:id="0"/>
    </w:p>
    <w:p w14:paraId="3DE1FADC" w14:textId="77777777" w:rsidR="00156C28" w:rsidRPr="00046137" w:rsidRDefault="00156C28" w:rsidP="00156C28">
      <w:pPr>
        <w:spacing w:line="276" w:lineRule="auto"/>
        <w:jc w:val="center"/>
        <w:rPr>
          <w:rFonts w:ascii="Palatino Linotype" w:hAnsi="Palatino Linotype" w:cstheme="majorHAnsi"/>
          <w:b/>
          <w:bCs/>
        </w:rPr>
      </w:pPr>
      <w:r w:rsidRPr="00046137">
        <w:rPr>
          <w:rFonts w:ascii="Palatino Linotype" w:hAnsi="Palatino Linotype" w:cstheme="majorHAnsi"/>
          <w:b/>
          <w:bCs/>
        </w:rPr>
        <w:t>Statement of Cambodia</w:t>
      </w:r>
    </w:p>
    <w:p w14:paraId="2161B047" w14:textId="77777777" w:rsidR="00156C28" w:rsidRPr="00046137" w:rsidRDefault="00156C28" w:rsidP="00156C28">
      <w:pPr>
        <w:spacing w:line="276" w:lineRule="auto"/>
        <w:jc w:val="center"/>
        <w:rPr>
          <w:rFonts w:ascii="Palatino Linotype" w:hAnsi="Palatino Linotype" w:cstheme="majorHAnsi"/>
          <w:b/>
          <w:bCs/>
        </w:rPr>
      </w:pPr>
      <w:r w:rsidRPr="00046137">
        <w:rPr>
          <w:rFonts w:ascii="Palatino Linotype" w:hAnsi="Palatino Linotype" w:cstheme="majorHAnsi"/>
          <w:b/>
          <w:bCs/>
        </w:rPr>
        <w:t>At the 38</w:t>
      </w:r>
      <w:r w:rsidRPr="00046137">
        <w:rPr>
          <w:rFonts w:ascii="Palatino Linotype" w:hAnsi="Palatino Linotype" w:cstheme="majorHAnsi"/>
          <w:b/>
          <w:bCs/>
          <w:vertAlign w:val="superscript"/>
        </w:rPr>
        <w:t>th</w:t>
      </w:r>
      <w:r w:rsidRPr="00046137">
        <w:rPr>
          <w:rFonts w:ascii="Palatino Linotype" w:hAnsi="Palatino Linotype" w:cstheme="majorHAnsi"/>
          <w:b/>
          <w:bCs/>
        </w:rPr>
        <w:t xml:space="preserve"> Session of the UPR Working Group</w:t>
      </w:r>
    </w:p>
    <w:p w14:paraId="3BB44BEA" w14:textId="77777777" w:rsidR="00156C28" w:rsidRPr="00046137" w:rsidRDefault="00156C28" w:rsidP="00156C28">
      <w:pPr>
        <w:spacing w:line="276" w:lineRule="auto"/>
        <w:jc w:val="center"/>
        <w:rPr>
          <w:rFonts w:ascii="Palatino Linotype" w:hAnsi="Palatino Linotype" w:cstheme="majorHAnsi"/>
          <w:b/>
          <w:bCs/>
        </w:rPr>
      </w:pPr>
      <w:r w:rsidRPr="00046137">
        <w:rPr>
          <w:rFonts w:ascii="Palatino Linotype" w:hAnsi="Palatino Linotype" w:cstheme="majorHAnsi"/>
          <w:b/>
          <w:bCs/>
        </w:rPr>
        <w:t>UPR of Belgium</w:t>
      </w:r>
    </w:p>
    <w:p w14:paraId="0ED12BB9" w14:textId="3775EC74" w:rsidR="00156C28" w:rsidRPr="00046137" w:rsidRDefault="00156C28" w:rsidP="00156C28">
      <w:pPr>
        <w:spacing w:line="276" w:lineRule="auto"/>
        <w:jc w:val="center"/>
        <w:rPr>
          <w:rFonts w:ascii="Palatino Linotype" w:hAnsi="Palatino Linotype" w:cstheme="majorHAnsi"/>
          <w:b/>
          <w:bCs/>
        </w:rPr>
      </w:pPr>
      <w:r w:rsidRPr="00046137">
        <w:rPr>
          <w:rFonts w:ascii="Palatino Linotype" w:hAnsi="Palatino Linotype" w:cstheme="majorHAnsi"/>
          <w:b/>
          <w:bCs/>
        </w:rPr>
        <w:t>5 May</w:t>
      </w:r>
      <w:r w:rsidR="00FB33ED" w:rsidRPr="00046137">
        <w:rPr>
          <w:rFonts w:ascii="Palatino Linotype" w:hAnsi="Palatino Linotype" w:cstheme="majorHAnsi"/>
          <w:b/>
          <w:bCs/>
        </w:rPr>
        <w:t xml:space="preserve"> 2021</w:t>
      </w:r>
    </w:p>
    <w:p w14:paraId="09871846" w14:textId="77777777" w:rsidR="00156C28" w:rsidRPr="00046137" w:rsidRDefault="00156C28" w:rsidP="00156C28">
      <w:pPr>
        <w:spacing w:line="276" w:lineRule="auto"/>
        <w:jc w:val="center"/>
        <w:rPr>
          <w:rFonts w:ascii="Palatino Linotype" w:hAnsi="Palatino Linotype" w:cstheme="majorHAnsi"/>
        </w:rPr>
      </w:pPr>
      <w:r w:rsidRPr="00046137">
        <w:rPr>
          <w:rFonts w:ascii="Palatino Linotype" w:hAnsi="Palatino Linotype" w:cstheme="majorHAnsi"/>
        </w:rPr>
        <w:t>-------</w:t>
      </w:r>
    </w:p>
    <w:p w14:paraId="1EBAF486" w14:textId="77777777" w:rsidR="00156C28" w:rsidRPr="00046137" w:rsidRDefault="00156C28" w:rsidP="00156C28">
      <w:pPr>
        <w:spacing w:line="276" w:lineRule="auto"/>
        <w:jc w:val="both"/>
        <w:rPr>
          <w:rFonts w:ascii="Palatino Linotype" w:hAnsi="Palatino Linotype" w:cstheme="majorHAnsi"/>
        </w:rPr>
      </w:pPr>
    </w:p>
    <w:p w14:paraId="054369E9" w14:textId="77777777" w:rsidR="00156C28" w:rsidRPr="00046137" w:rsidRDefault="00156C28" w:rsidP="00156C28">
      <w:pPr>
        <w:spacing w:line="276" w:lineRule="auto"/>
        <w:jc w:val="both"/>
        <w:rPr>
          <w:rFonts w:ascii="Palatino Linotype" w:hAnsi="Palatino Linotype" w:cstheme="majorHAnsi"/>
        </w:rPr>
      </w:pPr>
      <w:r w:rsidRPr="00046137">
        <w:rPr>
          <w:rFonts w:ascii="Palatino Linotype" w:hAnsi="Palatino Linotype" w:cstheme="majorHAnsi"/>
        </w:rPr>
        <w:t>Madam President!</w:t>
      </w:r>
    </w:p>
    <w:p w14:paraId="0642D016" w14:textId="0FBC954F" w:rsidR="00156C28" w:rsidRPr="00046137" w:rsidRDefault="00156C28" w:rsidP="00156C28">
      <w:pPr>
        <w:pStyle w:val="ListParagraph"/>
        <w:numPr>
          <w:ilvl w:val="0"/>
          <w:numId w:val="44"/>
        </w:numPr>
        <w:spacing w:before="240" w:line="276" w:lineRule="auto"/>
        <w:jc w:val="both"/>
        <w:rPr>
          <w:rFonts w:ascii="Palatino Linotype" w:hAnsi="Palatino Linotype" w:cstheme="majorHAnsi"/>
        </w:rPr>
      </w:pPr>
      <w:r w:rsidRPr="00046137">
        <w:rPr>
          <w:rFonts w:ascii="Palatino Linotype" w:hAnsi="Palatino Linotype" w:cstheme="majorHAnsi"/>
        </w:rPr>
        <w:t>Cambodia recognizes Belgium’s ongoing efforts to review legislations and to undertake legal reforms in line with its commitment to the internat</w:t>
      </w:r>
      <w:r w:rsidR="00FE5A50" w:rsidRPr="00046137">
        <w:rPr>
          <w:rFonts w:ascii="Palatino Linotype" w:hAnsi="Palatino Linotype" w:cstheme="majorHAnsi"/>
        </w:rPr>
        <w:t>ional human rights obligations.</w:t>
      </w:r>
    </w:p>
    <w:p w14:paraId="4C35978F" w14:textId="77777777" w:rsidR="00156C28" w:rsidRPr="00046137" w:rsidRDefault="00156C28" w:rsidP="00156C28">
      <w:pPr>
        <w:pStyle w:val="ListParagraph"/>
        <w:spacing w:before="240" w:line="276" w:lineRule="auto"/>
        <w:jc w:val="both"/>
        <w:rPr>
          <w:rFonts w:ascii="Palatino Linotype" w:hAnsi="Palatino Linotype" w:cstheme="majorHAnsi"/>
        </w:rPr>
      </w:pPr>
    </w:p>
    <w:p w14:paraId="3F04324C" w14:textId="2DEA90E5" w:rsidR="00156C28" w:rsidRPr="00046137" w:rsidRDefault="00172FFA" w:rsidP="00156C28">
      <w:pPr>
        <w:pStyle w:val="ListParagraph"/>
        <w:numPr>
          <w:ilvl w:val="0"/>
          <w:numId w:val="44"/>
        </w:numPr>
        <w:spacing w:before="240" w:line="276" w:lineRule="auto"/>
        <w:jc w:val="both"/>
        <w:rPr>
          <w:rFonts w:ascii="Palatino Linotype" w:hAnsi="Palatino Linotype" w:cstheme="majorHAnsi"/>
        </w:rPr>
      </w:pPr>
      <w:r w:rsidRPr="00046137">
        <w:rPr>
          <w:rFonts w:ascii="Palatino Linotype" w:hAnsi="Palatino Linotype" w:cstheme="majorHAnsi"/>
        </w:rPr>
        <w:t>We</w:t>
      </w:r>
      <w:r w:rsidR="001F2B32" w:rsidRPr="00046137">
        <w:rPr>
          <w:rFonts w:ascii="Palatino Linotype" w:hAnsi="Palatino Linotype" w:cstheme="majorHAnsi"/>
        </w:rPr>
        <w:t xml:space="preserve"> </w:t>
      </w:r>
      <w:r w:rsidRPr="00046137">
        <w:rPr>
          <w:rFonts w:ascii="Palatino Linotype" w:hAnsi="Palatino Linotype" w:cstheme="majorHAnsi"/>
        </w:rPr>
        <w:t>recognize</w:t>
      </w:r>
      <w:r w:rsidR="00FB33ED" w:rsidRPr="00046137">
        <w:rPr>
          <w:rFonts w:ascii="Palatino Linotype" w:hAnsi="Palatino Linotype" w:cstheme="majorHAnsi"/>
        </w:rPr>
        <w:t xml:space="preserve"> Belgium’s</w:t>
      </w:r>
      <w:r w:rsidR="00156C28" w:rsidRPr="00046137">
        <w:rPr>
          <w:rFonts w:ascii="Palatino Linotype" w:hAnsi="Palatino Linotype" w:cstheme="majorHAnsi"/>
        </w:rPr>
        <w:t xml:space="preserve"> extensive efforts to protect and promote rights of women and girls, transgender and persons with disability.</w:t>
      </w:r>
    </w:p>
    <w:p w14:paraId="1F0A7649" w14:textId="77777777" w:rsidR="00156C28" w:rsidRPr="00046137" w:rsidRDefault="00156C28" w:rsidP="00156C28">
      <w:pPr>
        <w:pStyle w:val="ListParagraph"/>
        <w:spacing w:before="240" w:line="276" w:lineRule="auto"/>
        <w:jc w:val="both"/>
        <w:rPr>
          <w:rFonts w:ascii="Palatino Linotype" w:hAnsi="Palatino Linotype" w:cstheme="majorHAnsi"/>
        </w:rPr>
      </w:pPr>
    </w:p>
    <w:p w14:paraId="6F689ED7" w14:textId="50B8A1CF" w:rsidR="00156C28" w:rsidRPr="00046137" w:rsidRDefault="00156C28" w:rsidP="00156C28">
      <w:pPr>
        <w:pStyle w:val="ListParagraph"/>
        <w:numPr>
          <w:ilvl w:val="0"/>
          <w:numId w:val="44"/>
        </w:numPr>
        <w:spacing w:line="276" w:lineRule="auto"/>
        <w:jc w:val="both"/>
        <w:rPr>
          <w:rFonts w:ascii="Palatino Linotype" w:hAnsi="Palatino Linotype" w:cstheme="majorHAnsi"/>
        </w:rPr>
      </w:pPr>
      <w:r w:rsidRPr="00046137">
        <w:rPr>
          <w:rFonts w:ascii="Palatino Linotype" w:hAnsi="Palatino Linotype" w:cstheme="majorHAnsi"/>
        </w:rPr>
        <w:t xml:space="preserve">Cambodia would like to put forward </w:t>
      </w:r>
      <w:r w:rsidR="00CF6FF4" w:rsidRPr="00046137">
        <w:rPr>
          <w:rFonts w:ascii="Palatino Linotype" w:hAnsi="Palatino Linotype" w:cstheme="majorHAnsi"/>
        </w:rPr>
        <w:t>t</w:t>
      </w:r>
      <w:r w:rsidR="00FD4993" w:rsidRPr="00046137">
        <w:rPr>
          <w:rFonts w:ascii="Palatino Linotype" w:hAnsi="Palatino Linotype" w:cstheme="majorHAnsi"/>
        </w:rPr>
        <w:t>wo</w:t>
      </w:r>
      <w:r w:rsidR="00CF6FF4" w:rsidRPr="00046137">
        <w:rPr>
          <w:rFonts w:ascii="Palatino Linotype" w:hAnsi="Palatino Linotype" w:cstheme="majorHAnsi"/>
        </w:rPr>
        <w:t xml:space="preserve"> </w:t>
      </w:r>
      <w:r w:rsidR="00A47D74" w:rsidRPr="00046137">
        <w:rPr>
          <w:rFonts w:ascii="Palatino Linotype" w:hAnsi="Palatino Linotype" w:cstheme="majorHAnsi"/>
        </w:rPr>
        <w:t>recommendations</w:t>
      </w:r>
      <w:r w:rsidRPr="00046137">
        <w:rPr>
          <w:rFonts w:ascii="Palatino Linotype" w:hAnsi="Palatino Linotype" w:cstheme="majorHAnsi"/>
        </w:rPr>
        <w:t>:</w:t>
      </w:r>
    </w:p>
    <w:p w14:paraId="47E6D5CA" w14:textId="77777777" w:rsidR="00724B55" w:rsidRPr="00046137" w:rsidRDefault="00724B55" w:rsidP="00724B55">
      <w:pPr>
        <w:pStyle w:val="ListParagraph"/>
        <w:numPr>
          <w:ilvl w:val="1"/>
          <w:numId w:val="44"/>
        </w:numPr>
        <w:spacing w:line="276" w:lineRule="auto"/>
        <w:jc w:val="both"/>
        <w:rPr>
          <w:rFonts w:ascii="Palatino Linotype" w:hAnsi="Palatino Linotype" w:cstheme="majorHAnsi"/>
        </w:rPr>
      </w:pPr>
      <w:r w:rsidRPr="00046137">
        <w:rPr>
          <w:rFonts w:ascii="Palatino Linotype" w:hAnsi="Palatino Linotype" w:cstheme="majorHAnsi"/>
        </w:rPr>
        <w:t>Consider intensifying efforts to further increase the employment rate among young people who are likely to be particularly affected by the COVID-19 crisis.</w:t>
      </w:r>
    </w:p>
    <w:p w14:paraId="17C0DC2D" w14:textId="387DA9C6" w:rsidR="00724B55" w:rsidRPr="00046137" w:rsidRDefault="00724B55" w:rsidP="00724B55">
      <w:pPr>
        <w:pStyle w:val="ListParagraph"/>
        <w:numPr>
          <w:ilvl w:val="1"/>
          <w:numId w:val="44"/>
        </w:numPr>
        <w:spacing w:line="276" w:lineRule="auto"/>
        <w:jc w:val="both"/>
        <w:rPr>
          <w:rFonts w:ascii="Palatino Linotype" w:hAnsi="Palatino Linotype" w:cstheme="majorHAnsi"/>
        </w:rPr>
      </w:pPr>
      <w:r w:rsidRPr="00046137">
        <w:rPr>
          <w:rFonts w:ascii="Palatino Linotype" w:hAnsi="Palatino Linotype" w:cstheme="majorHAnsi"/>
        </w:rPr>
        <w:t>Consider taking additional steps to increase its official development assistance to achieve the international commitment of 0.7% of its GNI.</w:t>
      </w:r>
    </w:p>
    <w:p w14:paraId="2E7E57D6" w14:textId="1FCEEAE4" w:rsidR="00156C28" w:rsidRPr="00046137" w:rsidRDefault="00156C28" w:rsidP="00156C28">
      <w:pPr>
        <w:pStyle w:val="ListParagraph"/>
        <w:spacing w:line="276" w:lineRule="auto"/>
        <w:ind w:left="1800"/>
        <w:jc w:val="both"/>
        <w:rPr>
          <w:rFonts w:ascii="Palatino Linotype" w:hAnsi="Palatino Linotype" w:cstheme="majorHAnsi"/>
        </w:rPr>
      </w:pPr>
    </w:p>
    <w:p w14:paraId="3FFC8143" w14:textId="6F472332" w:rsidR="00156C28" w:rsidRPr="00046137" w:rsidRDefault="00156C28" w:rsidP="00156C28">
      <w:pPr>
        <w:pStyle w:val="ListParagraph"/>
        <w:numPr>
          <w:ilvl w:val="0"/>
          <w:numId w:val="44"/>
        </w:numPr>
        <w:spacing w:before="240" w:line="276" w:lineRule="auto"/>
        <w:jc w:val="both"/>
        <w:rPr>
          <w:rFonts w:ascii="Palatino Linotype" w:hAnsi="Palatino Linotype" w:cstheme="majorHAnsi"/>
        </w:rPr>
      </w:pPr>
      <w:r w:rsidRPr="00046137">
        <w:rPr>
          <w:rFonts w:ascii="Palatino Linotype" w:hAnsi="Palatino Linotype" w:cstheme="majorHAnsi"/>
        </w:rPr>
        <w:t xml:space="preserve">I wish the delegation of Belgium every success in this review. </w:t>
      </w:r>
    </w:p>
    <w:p w14:paraId="54F7BCFB" w14:textId="16504382" w:rsidR="00156C28" w:rsidRPr="00046137" w:rsidRDefault="00FD4993" w:rsidP="00156C28">
      <w:pPr>
        <w:spacing w:before="240" w:line="276" w:lineRule="auto"/>
        <w:jc w:val="both"/>
        <w:rPr>
          <w:rFonts w:ascii="Palatino Linotype" w:hAnsi="Palatino Linotype" w:cstheme="majorHAnsi"/>
          <w:lang w:bidi="km-KH"/>
        </w:rPr>
      </w:pPr>
      <w:r w:rsidRPr="00046137">
        <w:rPr>
          <w:rFonts w:ascii="Palatino Linotype" w:hAnsi="Palatino Linotype" w:cstheme="majorHAnsi"/>
        </w:rPr>
        <w:t>T</w:t>
      </w:r>
      <w:r w:rsidR="00156C28" w:rsidRPr="00046137">
        <w:rPr>
          <w:rFonts w:ascii="Palatino Linotype" w:hAnsi="Palatino Linotype" w:cstheme="majorHAnsi"/>
        </w:rPr>
        <w:t>hank you, Madam President!</w:t>
      </w:r>
    </w:p>
    <w:p w14:paraId="58D22311" w14:textId="32F75966" w:rsidR="007D6D92" w:rsidRPr="00723D4D" w:rsidRDefault="00D45DAB" w:rsidP="00723D4D">
      <w:pPr>
        <w:shd w:val="clear" w:color="auto" w:fill="FFFFFF"/>
        <w:ind w:left="4962" w:right="522"/>
        <w:jc w:val="center"/>
        <w:rPr>
          <w:rFonts w:ascii="Palatino Linotype" w:hAnsi="Palatino Linotype" w:cs="Calibri"/>
          <w:iCs/>
        </w:rPr>
      </w:pPr>
      <w:r>
        <w:rPr>
          <w:rFonts w:ascii="Palatino Linotype" w:hAnsi="Palatino Linotype" w:cs="Calibri"/>
          <w:iCs/>
        </w:rPr>
        <w:t xml:space="preserve">               </w:t>
      </w:r>
    </w:p>
    <w:sectPr w:rsidR="007D6D92" w:rsidRPr="00723D4D" w:rsidSect="00156C28">
      <w:headerReference w:type="first" r:id="rId8"/>
      <w:footerReference w:type="first" r:id="rId9"/>
      <w:pgSz w:w="11907" w:h="16840" w:code="9"/>
      <w:pgMar w:top="1247" w:right="1021" w:bottom="992" w:left="1800" w:header="1412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8C9B0B" w14:textId="77777777" w:rsidR="00052F76" w:rsidRDefault="00052F76" w:rsidP="004242B5">
      <w:r>
        <w:separator/>
      </w:r>
    </w:p>
  </w:endnote>
  <w:endnote w:type="continuationSeparator" w:id="0">
    <w:p w14:paraId="2325D02D" w14:textId="77777777" w:rsidR="00052F76" w:rsidRDefault="00052F76" w:rsidP="004242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hmer OS Siemreap">
    <w:panose1 w:val="02000500000000020004"/>
    <w:charset w:val="00"/>
    <w:family w:val="auto"/>
    <w:pitch w:val="variable"/>
    <w:sig w:usb0="A00000EF" w:usb1="5000204A" w:usb2="00010000" w:usb3="00000000" w:csb0="0000011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Sans-Bold">
    <w:altName w:val="Times New Roman"/>
    <w:charset w:val="00"/>
    <w:family w:val="auto"/>
    <w:pitch w:val="default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cteing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Palatino">
    <w:altName w:val="Palatino Linotype"/>
    <w:charset w:val="00"/>
    <w:family w:val="auto"/>
    <w:pitch w:val="variable"/>
    <w:sig w:usb0="00000087" w:usb1="00000000" w:usb2="00000000" w:usb3="00000000" w:csb0="0000001B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3D47CA" w14:textId="16CA1B3A" w:rsidR="00DB586B" w:rsidRDefault="005930D1" w:rsidP="00DB586B">
    <w:pPr>
      <w:pStyle w:val="Footer"/>
    </w:pPr>
    <w:r w:rsidRPr="0025396C">
      <w:rPr>
        <w:rFonts w:ascii="Palatino" w:hAnsi="Palatino" w:cstheme="majorBidi"/>
        <w:noProof/>
        <w:color w:val="0000F2"/>
        <w:cs/>
        <w:lang w:bidi="km-KH"/>
      </w:rPr>
      <mc:AlternateContent>
        <mc:Choice Requires="wps">
          <w:drawing>
            <wp:anchor distT="45720" distB="45720" distL="114300" distR="114300" simplePos="0" relativeHeight="251657728" behindDoc="0" locked="1" layoutInCell="1" allowOverlap="1" wp14:anchorId="62832E60" wp14:editId="6B7D7ED0">
              <wp:simplePos x="0" y="0"/>
              <wp:positionH relativeFrom="page">
                <wp:posOffset>803910</wp:posOffset>
              </wp:positionH>
              <wp:positionV relativeFrom="bottomMargin">
                <wp:align>top</wp:align>
              </wp:positionV>
              <wp:extent cx="5954395" cy="603250"/>
              <wp:effectExtent l="0" t="0" r="0" b="635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54395" cy="6032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80F4C0C" w14:textId="77777777" w:rsidR="005930D1" w:rsidRPr="00A3546E" w:rsidRDefault="005930D1" w:rsidP="005930D1">
                          <w:pPr>
                            <w:pStyle w:val="Footer"/>
                            <w:jc w:val="center"/>
                            <w:rPr>
                              <w:b/>
                              <w:bCs/>
                              <w:color w:val="0000F2"/>
                              <w:sz w:val="14"/>
                              <w:szCs w:val="14"/>
                            </w:rPr>
                          </w:pPr>
                          <w:r w:rsidRPr="00A3546E">
                            <w:rPr>
                              <w:b/>
                              <w:bCs/>
                              <w:color w:val="0000F2"/>
                              <w:sz w:val="16"/>
                              <w:szCs w:val="16"/>
                            </w:rPr>
                            <w:t>___________________________________________________________________________________________</w:t>
                          </w:r>
                        </w:p>
                        <w:p w14:paraId="4DE51790" w14:textId="77777777" w:rsidR="005930D1" w:rsidRPr="00A3546E" w:rsidRDefault="005930D1" w:rsidP="005930D1">
                          <w:pPr>
                            <w:pStyle w:val="Footer"/>
                            <w:jc w:val="center"/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</w:rPr>
                          </w:pPr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  <w:lang w:bidi="km-KH"/>
                            </w:rPr>
                            <w:t>Address:</w:t>
                          </w:r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  <w:rtl/>
                              <w:cs/>
                            </w:rPr>
                            <w:t xml:space="preserve"> </w:t>
                          </w:r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</w:rPr>
                            <w:t xml:space="preserve">3 </w:t>
                          </w:r>
                          <w:proofErr w:type="spellStart"/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</w:rPr>
                            <w:t>Chemin</w:t>
                          </w:r>
                          <w:proofErr w:type="spellEnd"/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</w:rPr>
                            <w:t>Taverney</w:t>
                          </w:r>
                          <w:proofErr w:type="spellEnd"/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</w:rPr>
                            <w:t xml:space="preserve">, Case </w:t>
                          </w:r>
                          <w:proofErr w:type="spellStart"/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</w:rPr>
                            <w:t>Postale</w:t>
                          </w:r>
                          <w:proofErr w:type="spellEnd"/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</w:rPr>
                            <w:t xml:space="preserve"> 213, 1218 Grand-</w:t>
                          </w:r>
                          <w:proofErr w:type="spellStart"/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</w:rPr>
                            <w:t>Saconnex</w:t>
                          </w:r>
                          <w:proofErr w:type="spellEnd"/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</w:rPr>
                            <w:t>, Geneva, Switzerland</w:t>
                          </w:r>
                        </w:p>
                        <w:p w14:paraId="68C5D9C9" w14:textId="77777777" w:rsidR="005930D1" w:rsidRPr="00A3546E" w:rsidRDefault="005930D1" w:rsidP="005930D1">
                          <w:pPr>
                            <w:pStyle w:val="Footer"/>
                            <w:jc w:val="center"/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  <w:lang w:val="fr-FR"/>
                            </w:rPr>
                          </w:pPr>
                          <w:r w:rsidRPr="004D0553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  <w:lang w:val="fr-FR" w:bidi="km-KH"/>
                            </w:rPr>
                            <w:t>Phone</w:t>
                          </w:r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  <w:lang w:val="fr-FR" w:bidi="km-KH"/>
                            </w:rPr>
                            <w:t>: (41) 22 788 77 73; Email :</w:t>
                          </w:r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  <w:rtl/>
                              <w:cs/>
                              <w:lang w:val="fr-FR"/>
                            </w:rPr>
                            <w:t xml:space="preserve"> </w:t>
                          </w:r>
                          <w:hyperlink r:id="rId1" w:history="1">
                            <w:r w:rsidRPr="00A3546E">
                              <w:rPr>
                                <w:rStyle w:val="Hyperlink"/>
                                <w:rFonts w:ascii="Book Antiqua" w:hAnsi="Book Antiqua"/>
                                <w:color w:val="0000F2"/>
                                <w:sz w:val="18"/>
                                <w:szCs w:val="18"/>
                                <w:lang w:val="fr-FR"/>
                              </w:rPr>
                              <w:t>camemb.gva@mfaic.gov.kh</w:t>
                            </w:r>
                          </w:hyperlink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  <w:lang w:val="fr-FR"/>
                            </w:rPr>
                            <w:t xml:space="preserve">; </w:t>
                          </w:r>
                          <w:proofErr w:type="spellStart"/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  <w:lang w:val="fr-FR" w:bidi="km-KH"/>
                            </w:rPr>
                            <w:t>Website</w:t>
                          </w:r>
                          <w:proofErr w:type="spellEnd"/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  <w:lang w:val="fr-FR" w:bidi="km-KH"/>
                            </w:rPr>
                            <w:t> :</w:t>
                          </w:r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  <w:rtl/>
                              <w:cs/>
                            </w:rPr>
                            <w:t xml:space="preserve"> </w:t>
                          </w:r>
                          <w:hyperlink r:id="rId2" w:history="1">
                            <w:r w:rsidRPr="00A3546E">
                              <w:rPr>
                                <w:rStyle w:val="Hyperlink"/>
                                <w:rFonts w:ascii="Book Antiqua" w:hAnsi="Book Antiqua"/>
                                <w:color w:val="0000F2"/>
                                <w:sz w:val="18"/>
                                <w:szCs w:val="18"/>
                                <w:lang w:val="fr-FR"/>
                              </w:rPr>
                              <w:t>http://www.cambodiaembassy.ch</w:t>
                            </w:r>
                          </w:hyperlink>
                          <w:r w:rsidRPr="00A3546E">
                            <w:rPr>
                              <w:rFonts w:ascii="Book Antiqua" w:hAnsi="Book Antiqua"/>
                              <w:color w:val="0000F2"/>
                              <w:sz w:val="18"/>
                              <w:szCs w:val="18"/>
                              <w:lang w:val="fr-FR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2832E6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63.3pt;margin-top:0;width:468.85pt;height:47.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" filled="f" stroked="f">
              <v:textbox>
                <w:txbxContent>
                  <w:p w14:paraId="080F4C0C" w14:textId="77777777" w:rsidR="005930D1" w:rsidRPr="00A3546E" w:rsidRDefault="005930D1" w:rsidP="005930D1">
                    <w:pPr>
                      <w:pStyle w:val="Footer"/>
                      <w:jc w:val="center"/>
                      <w:rPr>
                        <w:b/>
                        <w:bCs/>
                        <w:color w:val="0000F2"/>
                        <w:sz w:val="14"/>
                        <w:szCs w:val="14"/>
                      </w:rPr>
                    </w:pPr>
                    <w:r w:rsidRPr="00A3546E">
                      <w:rPr>
                        <w:b/>
                        <w:bCs/>
                        <w:color w:val="0000F2"/>
                        <w:sz w:val="16"/>
                        <w:szCs w:val="16"/>
                      </w:rPr>
                      <w:t>___________________________________________________________________________________________</w:t>
                    </w:r>
                  </w:p>
                  <w:p w14:paraId="4DE51790" w14:textId="77777777" w:rsidR="005930D1" w:rsidRPr="00A3546E" w:rsidRDefault="005930D1" w:rsidP="005930D1">
                    <w:pPr>
                      <w:pStyle w:val="Footer"/>
                      <w:jc w:val="center"/>
                      <w:rPr>
                        <w:rFonts w:ascii="Book Antiqua" w:hAnsi="Book Antiqua"/>
                        <w:color w:val="0000F2"/>
                        <w:sz w:val="18"/>
                        <w:szCs w:val="18"/>
                      </w:rPr>
                    </w:pPr>
                    <w:r w:rsidRPr="00A3546E">
                      <w:rPr>
                        <w:rFonts w:ascii="Book Antiqua" w:hAnsi="Book Antiqua"/>
                        <w:color w:val="0000F2"/>
                        <w:sz w:val="18"/>
                        <w:szCs w:val="18"/>
                        <w:lang w:bidi="km-KH"/>
                      </w:rPr>
                      <w:t>Address:</w:t>
                    </w:r>
                    <w:r w:rsidRPr="00A3546E">
                      <w:rPr>
                        <w:rFonts w:ascii="Book Antiqua" w:hAnsi="Book Antiqua"/>
                        <w:color w:val="0000F2"/>
                        <w:sz w:val="18"/>
                        <w:szCs w:val="18"/>
                        <w:rtl/>
                        <w:cs/>
                      </w:rPr>
                      <w:t xml:space="preserve"> </w:t>
                    </w:r>
                    <w:r w:rsidRPr="00A3546E">
                      <w:rPr>
                        <w:rFonts w:ascii="Book Antiqua" w:hAnsi="Book Antiqua"/>
                        <w:color w:val="0000F2"/>
                        <w:sz w:val="18"/>
                        <w:szCs w:val="18"/>
                      </w:rPr>
                      <w:t xml:space="preserve">3 </w:t>
                    </w:r>
                    <w:proofErr w:type="spellStart"/>
                    <w:r w:rsidRPr="00A3546E">
                      <w:rPr>
                        <w:rFonts w:ascii="Book Antiqua" w:hAnsi="Book Antiqua"/>
                        <w:color w:val="0000F2"/>
                        <w:sz w:val="18"/>
                        <w:szCs w:val="18"/>
                      </w:rPr>
                      <w:t>Chemin</w:t>
                    </w:r>
                    <w:proofErr w:type="spellEnd"/>
                    <w:r w:rsidRPr="00A3546E">
                      <w:rPr>
                        <w:rFonts w:ascii="Book Antiqua" w:hAnsi="Book Antiqua"/>
                        <w:color w:val="0000F2"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A3546E">
                      <w:rPr>
                        <w:rFonts w:ascii="Book Antiqua" w:hAnsi="Book Antiqua"/>
                        <w:color w:val="0000F2"/>
                        <w:sz w:val="18"/>
                        <w:szCs w:val="18"/>
                      </w:rPr>
                      <w:t>Taverney</w:t>
                    </w:r>
                    <w:proofErr w:type="spellEnd"/>
                    <w:r w:rsidRPr="00A3546E">
                      <w:rPr>
                        <w:rFonts w:ascii="Book Antiqua" w:hAnsi="Book Antiqua"/>
                        <w:color w:val="0000F2"/>
                        <w:sz w:val="18"/>
                        <w:szCs w:val="18"/>
                      </w:rPr>
                      <w:t xml:space="preserve">, Case </w:t>
                    </w:r>
                    <w:proofErr w:type="spellStart"/>
                    <w:r w:rsidRPr="00A3546E">
                      <w:rPr>
                        <w:rFonts w:ascii="Book Antiqua" w:hAnsi="Book Antiqua"/>
                        <w:color w:val="0000F2"/>
                        <w:sz w:val="18"/>
                        <w:szCs w:val="18"/>
                      </w:rPr>
                      <w:t>Postale</w:t>
                    </w:r>
                    <w:proofErr w:type="spellEnd"/>
                    <w:r w:rsidRPr="00A3546E">
                      <w:rPr>
                        <w:rFonts w:ascii="Book Antiqua" w:hAnsi="Book Antiqua"/>
                        <w:color w:val="0000F2"/>
                        <w:sz w:val="18"/>
                        <w:szCs w:val="18"/>
                      </w:rPr>
                      <w:t xml:space="preserve"> 213, 1218 Grand-</w:t>
                    </w:r>
                    <w:proofErr w:type="spellStart"/>
                    <w:r w:rsidRPr="00A3546E">
                      <w:rPr>
                        <w:rFonts w:ascii="Book Antiqua" w:hAnsi="Book Antiqua"/>
                        <w:color w:val="0000F2"/>
                        <w:sz w:val="18"/>
                        <w:szCs w:val="18"/>
                      </w:rPr>
                      <w:t>Saconnex</w:t>
                    </w:r>
                    <w:proofErr w:type="spellEnd"/>
                    <w:r w:rsidRPr="00A3546E">
                      <w:rPr>
                        <w:rFonts w:ascii="Book Antiqua" w:hAnsi="Book Antiqua"/>
                        <w:color w:val="0000F2"/>
                        <w:sz w:val="18"/>
                        <w:szCs w:val="18"/>
                      </w:rPr>
                      <w:t>, Geneva, Switzerland</w:t>
                    </w:r>
                  </w:p>
                  <w:p w14:paraId="68C5D9C9" w14:textId="77777777" w:rsidR="005930D1" w:rsidRPr="00A3546E" w:rsidRDefault="005930D1" w:rsidP="005930D1">
                    <w:pPr>
                      <w:pStyle w:val="Footer"/>
                      <w:jc w:val="center"/>
                      <w:rPr>
                        <w:rFonts w:ascii="Book Antiqua" w:hAnsi="Book Antiqua"/>
                        <w:color w:val="0000F2"/>
                        <w:sz w:val="18"/>
                        <w:szCs w:val="18"/>
                        <w:lang w:val="fr-FR"/>
                      </w:rPr>
                    </w:pPr>
                    <w:r w:rsidRPr="004D0553">
                      <w:rPr>
                        <w:rFonts w:ascii="Book Antiqua" w:hAnsi="Book Antiqua"/>
                        <w:color w:val="0000F2"/>
                        <w:sz w:val="18"/>
                        <w:szCs w:val="18"/>
                        <w:lang w:val="fr-FR" w:bidi="km-KH"/>
                      </w:rPr>
                      <w:t>Phone</w:t>
                    </w:r>
                    <w:r w:rsidRPr="00A3546E">
                      <w:rPr>
                        <w:rFonts w:ascii="Book Antiqua" w:hAnsi="Book Antiqua"/>
                        <w:color w:val="0000F2"/>
                        <w:sz w:val="18"/>
                        <w:szCs w:val="18"/>
                        <w:lang w:val="fr-FR" w:bidi="km-KH"/>
                      </w:rPr>
                      <w:t>: (41) 22 788 77 73; Email :</w:t>
                    </w:r>
                    <w:r w:rsidRPr="00A3546E">
                      <w:rPr>
                        <w:rFonts w:ascii="Book Antiqua" w:hAnsi="Book Antiqua"/>
                        <w:color w:val="0000F2"/>
                        <w:sz w:val="18"/>
                        <w:szCs w:val="18"/>
                        <w:rtl/>
                        <w:cs/>
                        <w:lang w:val="fr-FR"/>
                      </w:rPr>
                      <w:t xml:space="preserve"> </w:t>
                    </w:r>
                    <w:hyperlink r:id="rId3" w:history="1">
                      <w:r w:rsidRPr="00A3546E">
                        <w:rPr>
                          <w:rStyle w:val="Hyperlink"/>
                          <w:rFonts w:ascii="Book Antiqua" w:hAnsi="Book Antiqua"/>
                          <w:color w:val="0000F2"/>
                          <w:sz w:val="18"/>
                          <w:szCs w:val="18"/>
                          <w:lang w:val="fr-FR"/>
                        </w:rPr>
                        <w:t>camemb.gva@mfaic.gov.kh</w:t>
                      </w:r>
                    </w:hyperlink>
                    <w:r w:rsidRPr="00A3546E">
                      <w:rPr>
                        <w:rFonts w:ascii="Book Antiqua" w:hAnsi="Book Antiqua"/>
                        <w:color w:val="0000F2"/>
                        <w:sz w:val="18"/>
                        <w:szCs w:val="18"/>
                        <w:lang w:val="fr-FR"/>
                      </w:rPr>
                      <w:t xml:space="preserve">; </w:t>
                    </w:r>
                    <w:proofErr w:type="spellStart"/>
                    <w:r w:rsidRPr="00A3546E">
                      <w:rPr>
                        <w:rFonts w:ascii="Book Antiqua" w:hAnsi="Book Antiqua"/>
                        <w:color w:val="0000F2"/>
                        <w:sz w:val="18"/>
                        <w:szCs w:val="18"/>
                        <w:lang w:val="fr-FR" w:bidi="km-KH"/>
                      </w:rPr>
                      <w:t>Website</w:t>
                    </w:r>
                    <w:proofErr w:type="spellEnd"/>
                    <w:r w:rsidRPr="00A3546E">
                      <w:rPr>
                        <w:rFonts w:ascii="Book Antiqua" w:hAnsi="Book Antiqua"/>
                        <w:color w:val="0000F2"/>
                        <w:sz w:val="18"/>
                        <w:szCs w:val="18"/>
                        <w:lang w:val="fr-FR" w:bidi="km-KH"/>
                      </w:rPr>
                      <w:t> :</w:t>
                    </w:r>
                    <w:r w:rsidRPr="00A3546E">
                      <w:rPr>
                        <w:rFonts w:ascii="Book Antiqua" w:hAnsi="Book Antiqua"/>
                        <w:color w:val="0000F2"/>
                        <w:sz w:val="18"/>
                        <w:szCs w:val="18"/>
                        <w:rtl/>
                        <w:cs/>
                      </w:rPr>
                      <w:t xml:space="preserve"> </w:t>
                    </w:r>
                    <w:hyperlink r:id="rId4" w:history="1">
                      <w:r w:rsidRPr="00A3546E">
                        <w:rPr>
                          <w:rStyle w:val="Hyperlink"/>
                          <w:rFonts w:ascii="Book Antiqua" w:hAnsi="Book Antiqua"/>
                          <w:color w:val="0000F2"/>
                          <w:sz w:val="18"/>
                          <w:szCs w:val="18"/>
                          <w:lang w:val="fr-FR"/>
                        </w:rPr>
                        <w:t>http://www.cambodiaembassy.ch</w:t>
                      </w:r>
                    </w:hyperlink>
                    <w:r w:rsidRPr="00A3546E">
                      <w:rPr>
                        <w:rFonts w:ascii="Book Antiqua" w:hAnsi="Book Antiqua"/>
                        <w:color w:val="0000F2"/>
                        <w:sz w:val="18"/>
                        <w:szCs w:val="18"/>
                        <w:lang w:val="fr-FR"/>
                      </w:rPr>
                      <w:t xml:space="preserve"> </w:t>
                    </w:r>
                  </w:p>
                </w:txbxContent>
              </v:textbox>
              <w10:wrap anchorx="page" anchory="margin"/>
              <w10:anchorlock/>
            </v:shape>
          </w:pict>
        </mc:Fallback>
      </mc:AlternateContent>
    </w:r>
  </w:p>
  <w:p w14:paraId="6CEDB928" w14:textId="77777777" w:rsidR="00DB586B" w:rsidRDefault="00DB58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171692" w14:textId="77777777" w:rsidR="00052F76" w:rsidRDefault="00052F76" w:rsidP="004242B5">
      <w:r>
        <w:separator/>
      </w:r>
    </w:p>
  </w:footnote>
  <w:footnote w:type="continuationSeparator" w:id="0">
    <w:p w14:paraId="210C37DC" w14:textId="77777777" w:rsidR="00052F76" w:rsidRDefault="00052F76" w:rsidP="004242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A05646" w14:textId="62C6E1DF" w:rsidR="00DB586B" w:rsidRPr="00627D46" w:rsidRDefault="00052F76" w:rsidP="00DB586B">
    <w:pPr>
      <w:spacing w:after="200" w:line="276" w:lineRule="auto"/>
      <w:rPr>
        <w:bCs/>
        <w:iCs/>
        <w:sz w:val="2"/>
        <w:szCs w:val="2"/>
      </w:rPr>
    </w:pPr>
    <w:r>
      <w:object w:dxaOrig="1440" w:dyaOrig="1440" w14:anchorId="76E528B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0;margin-top:5.85pt;width:68.8pt;height:75.85pt;z-index:-251657728;mso-position-horizontal:center;mso-position-horizontal-relative:margin;mso-position-vertical-relative:page" filled="t" fillcolor="white [3212]">
          <v:imagedata r:id="rId1" o:title="" croptop="-5662f" cropbottom="-6370f" cropleft="4826f"/>
          <w10:wrap anchorx="margin" anchory="page"/>
        </v:shape>
        <o:OLEObject Type="Embed" ProgID="Word.Picture.8" ShapeID="_x0000_s2050" DrawAspect="Content" ObjectID="_1681549494" r:id="rId2"/>
      </w:object>
    </w:r>
  </w:p>
  <w:p w14:paraId="7E1A6709" w14:textId="2A760FF8" w:rsidR="00DB586B" w:rsidRPr="00627D46" w:rsidRDefault="00DB586B" w:rsidP="00AC5B63">
    <w:pPr>
      <w:ind w:right="14"/>
      <w:jc w:val="center"/>
      <w:rPr>
        <w:rFonts w:ascii="Palatino Linotype" w:hAnsi="Palatino Linotype" w:cs="Times New Roman"/>
        <w:b/>
        <w:bCs/>
        <w:color w:val="0000F2"/>
        <w:sz w:val="28"/>
        <w:szCs w:val="28"/>
      </w:rPr>
    </w:pPr>
    <w:r w:rsidRPr="00627D46">
      <w:rPr>
        <w:rFonts w:ascii="Palatino Linotype" w:hAnsi="Palatino Linotype" w:cs="Times New Roman"/>
        <w:b/>
        <w:bCs/>
        <w:color w:val="0000F2"/>
        <w:sz w:val="32"/>
        <w:szCs w:val="32"/>
      </w:rPr>
      <w:t>K</w:t>
    </w:r>
    <w:r w:rsidRPr="00627D46">
      <w:rPr>
        <w:rFonts w:ascii="Palatino Linotype" w:hAnsi="Palatino Linotype" w:cs="Times New Roman"/>
        <w:b/>
        <w:bCs/>
        <w:color w:val="0000F2"/>
        <w:sz w:val="28"/>
        <w:szCs w:val="28"/>
      </w:rPr>
      <w:t xml:space="preserve">INGDOM OF </w:t>
    </w:r>
    <w:r w:rsidRPr="00627D46">
      <w:rPr>
        <w:rFonts w:ascii="Palatino Linotype" w:hAnsi="Palatino Linotype" w:cs="Times New Roman"/>
        <w:b/>
        <w:bCs/>
        <w:color w:val="0000F2"/>
        <w:sz w:val="32"/>
        <w:szCs w:val="32"/>
      </w:rPr>
      <w:t>C</w:t>
    </w:r>
    <w:r w:rsidRPr="00627D46">
      <w:rPr>
        <w:rFonts w:ascii="Palatino Linotype" w:hAnsi="Palatino Linotype" w:cs="Times New Roman"/>
        <w:b/>
        <w:bCs/>
        <w:color w:val="0000F2"/>
        <w:sz w:val="28"/>
        <w:szCs w:val="28"/>
      </w:rPr>
      <w:t>AMBODIA</w:t>
    </w:r>
  </w:p>
  <w:p w14:paraId="55EFB988" w14:textId="77777777" w:rsidR="00DB586B" w:rsidRPr="00627D46" w:rsidRDefault="00DB586B" w:rsidP="00AC5B63">
    <w:pPr>
      <w:ind w:right="14"/>
      <w:jc w:val="center"/>
      <w:rPr>
        <w:rFonts w:ascii="Book Antiqua" w:hAnsi="Book Antiqua" w:cs="Times New Roman"/>
        <w:b/>
        <w:bCs/>
        <w:color w:val="0000F2"/>
        <w:sz w:val="28"/>
        <w:szCs w:val="28"/>
      </w:rPr>
    </w:pPr>
    <w:r w:rsidRPr="00627D46">
      <w:rPr>
        <w:rFonts w:ascii="Palatino Linotype" w:hAnsi="Palatino Linotype" w:cs="Times New Roman"/>
        <w:b/>
        <w:bCs/>
        <w:color w:val="0000F2"/>
        <w:sz w:val="28"/>
        <w:szCs w:val="28"/>
      </w:rPr>
      <w:t>Nation Religion King</w:t>
    </w:r>
  </w:p>
  <w:p w14:paraId="68AD7A95" w14:textId="2CF8A34D" w:rsidR="00DB586B" w:rsidRPr="00627D46" w:rsidRDefault="00D867F5" w:rsidP="00AC5B63">
    <w:pPr>
      <w:tabs>
        <w:tab w:val="center" w:pos="4506"/>
        <w:tab w:val="left" w:pos="6669"/>
      </w:tabs>
      <w:ind w:right="14"/>
      <w:jc w:val="center"/>
      <w:rPr>
        <w:color w:val="0000CC"/>
        <w:sz w:val="10"/>
        <w:szCs w:val="10"/>
        <w:lang w:bidi="km-KH"/>
      </w:rPr>
    </w:pPr>
    <w:r w:rsidRPr="00627D46">
      <w:rPr>
        <w:noProof/>
        <w:lang w:bidi="km-KH"/>
      </w:rPr>
      <mc:AlternateContent>
        <mc:Choice Requires="wps">
          <w:drawing>
            <wp:anchor distT="45720" distB="45720" distL="114300" distR="114300" simplePos="0" relativeHeight="251656704" behindDoc="1" locked="0" layoutInCell="1" allowOverlap="1" wp14:anchorId="7DD6463F" wp14:editId="2C7DE24E">
              <wp:simplePos x="0" y="0"/>
              <wp:positionH relativeFrom="column">
                <wp:posOffset>-764540</wp:posOffset>
              </wp:positionH>
              <wp:positionV relativeFrom="paragraph">
                <wp:posOffset>124460</wp:posOffset>
              </wp:positionV>
              <wp:extent cx="3346450" cy="869950"/>
              <wp:effectExtent l="0" t="0" r="6350" b="635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46450" cy="8699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36F056" w14:textId="77777777" w:rsidR="00DB586B" w:rsidRDefault="00DB586B" w:rsidP="00DB586B">
                          <w:pPr>
                            <w:jc w:val="center"/>
                            <w:rPr>
                              <w:rFonts w:ascii="Palatino Linotype" w:hAnsi="Palatino Linotype" w:cs="Times New Roman"/>
                              <w:b/>
                              <w:bCs/>
                              <w:color w:val="0000F2"/>
                              <w:sz w:val="22"/>
                              <w:szCs w:val="22"/>
                              <w:lang w:bidi="km-KH"/>
                            </w:rPr>
                          </w:pPr>
                          <w:r>
                            <w:rPr>
                              <w:rFonts w:ascii="Palatino Linotype" w:hAnsi="Palatino Linotype" w:cs="Times New Roman"/>
                              <w:b/>
                              <w:bCs/>
                              <w:color w:val="0000F2"/>
                              <w:sz w:val="22"/>
                              <w:szCs w:val="22"/>
                              <w:lang w:bidi="km-KH"/>
                            </w:rPr>
                            <w:t>Permanent Mission of the Kingdom of Cambodia</w:t>
                          </w:r>
                        </w:p>
                        <w:p w14:paraId="7EAEEDD4" w14:textId="77777777" w:rsidR="00DB586B" w:rsidRDefault="00DB586B" w:rsidP="00DB586B">
                          <w:pPr>
                            <w:jc w:val="center"/>
                            <w:rPr>
                              <w:rFonts w:ascii="Palatino Linotype" w:hAnsi="Palatino Linotype" w:cs="Times New Roman"/>
                              <w:b/>
                              <w:bCs/>
                              <w:color w:val="0000F2"/>
                              <w:sz w:val="22"/>
                              <w:szCs w:val="22"/>
                              <w:lang w:bidi="km-KH"/>
                            </w:rPr>
                          </w:pPr>
                          <w:r>
                            <w:rPr>
                              <w:rFonts w:ascii="Palatino Linotype" w:hAnsi="Palatino Linotype" w:cs="Times New Roman"/>
                              <w:b/>
                              <w:bCs/>
                              <w:color w:val="0000F2"/>
                              <w:sz w:val="22"/>
                              <w:szCs w:val="22"/>
                              <w:lang w:bidi="km-KH"/>
                            </w:rPr>
                            <w:t xml:space="preserve">to the United Nations Office and other International </w:t>
                          </w:r>
                          <w:proofErr w:type="spellStart"/>
                          <w:r>
                            <w:rPr>
                              <w:rFonts w:ascii="Palatino Linotype" w:hAnsi="Palatino Linotype" w:cs="Times New Roman"/>
                              <w:b/>
                              <w:bCs/>
                              <w:color w:val="0000F2"/>
                              <w:sz w:val="22"/>
                              <w:szCs w:val="22"/>
                              <w:lang w:bidi="km-KH"/>
                            </w:rPr>
                            <w:t>Organisations</w:t>
                          </w:r>
                          <w:proofErr w:type="spellEnd"/>
                          <w:r>
                            <w:rPr>
                              <w:rFonts w:ascii="Palatino Linotype" w:hAnsi="Palatino Linotype" w:cs="Times New Roman"/>
                              <w:b/>
                              <w:bCs/>
                              <w:color w:val="0000F2"/>
                              <w:sz w:val="22"/>
                              <w:szCs w:val="22"/>
                              <w:lang w:bidi="km-KH"/>
                            </w:rPr>
                            <w:t xml:space="preserve"> at Geneva</w:t>
                          </w:r>
                        </w:p>
                        <w:p w14:paraId="17E6CF03" w14:textId="77777777" w:rsidR="00DB586B" w:rsidRDefault="00DB586B" w:rsidP="00DB586B">
                          <w:pPr>
                            <w:jc w:val="center"/>
                            <w:rPr>
                              <w:rFonts w:ascii="Times New Roman" w:hAnsi="Times New Roman" w:cs="Times New Roman"/>
                              <w:color w:val="0000F2"/>
                              <w:sz w:val="40"/>
                              <w:szCs w:val="40"/>
                              <w:lang w:bidi="km-KH"/>
                            </w:rPr>
                          </w:pPr>
                          <w:r>
                            <w:rPr>
                              <w:rFonts w:ascii="Tacteing" w:hAnsi="Tacteing"/>
                              <w:color w:val="0000F2"/>
                              <w:sz w:val="40"/>
                              <w:szCs w:val="40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DD6463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-60.2pt;margin-top:9.8pt;width:263.5pt;height:68.5pt;z-index:-2516597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" stroked="f">
              <v:textbox>
                <w:txbxContent>
                  <w:p w14:paraId="4836F056" w14:textId="77777777" w:rsidR="00DB586B" w:rsidRDefault="00DB586B" w:rsidP="00DB586B">
                    <w:pPr>
                      <w:jc w:val="center"/>
                      <w:rPr>
                        <w:rFonts w:ascii="Palatino Linotype" w:hAnsi="Palatino Linotype" w:cs="Times New Roman"/>
                        <w:b/>
                        <w:bCs/>
                        <w:color w:val="0000F2"/>
                        <w:sz w:val="22"/>
                        <w:szCs w:val="22"/>
                        <w:lang w:bidi="km-KH"/>
                      </w:rPr>
                    </w:pPr>
                    <w:r>
                      <w:rPr>
                        <w:rFonts w:ascii="Palatino Linotype" w:hAnsi="Palatino Linotype" w:cs="Times New Roman"/>
                        <w:b/>
                        <w:bCs/>
                        <w:color w:val="0000F2"/>
                        <w:sz w:val="22"/>
                        <w:szCs w:val="22"/>
                        <w:lang w:bidi="km-KH"/>
                      </w:rPr>
                      <w:t>Permanent Mission of the Kingdom of Cambodia</w:t>
                    </w:r>
                  </w:p>
                  <w:p w14:paraId="7EAEEDD4" w14:textId="77777777" w:rsidR="00DB586B" w:rsidRDefault="00DB586B" w:rsidP="00DB586B">
                    <w:pPr>
                      <w:jc w:val="center"/>
                      <w:rPr>
                        <w:rFonts w:ascii="Palatino Linotype" w:hAnsi="Palatino Linotype" w:cs="Times New Roman"/>
                        <w:b/>
                        <w:bCs/>
                        <w:color w:val="0000F2"/>
                        <w:sz w:val="22"/>
                        <w:szCs w:val="22"/>
                        <w:lang w:bidi="km-KH"/>
                      </w:rPr>
                    </w:pPr>
                    <w:r>
                      <w:rPr>
                        <w:rFonts w:ascii="Palatino Linotype" w:hAnsi="Palatino Linotype" w:cs="Times New Roman"/>
                        <w:b/>
                        <w:bCs/>
                        <w:color w:val="0000F2"/>
                        <w:sz w:val="22"/>
                        <w:szCs w:val="22"/>
                        <w:lang w:bidi="km-KH"/>
                      </w:rPr>
                      <w:t xml:space="preserve">to the United Nations Office and other International </w:t>
                    </w:r>
                    <w:proofErr w:type="spellStart"/>
                    <w:r>
                      <w:rPr>
                        <w:rFonts w:ascii="Palatino Linotype" w:hAnsi="Palatino Linotype" w:cs="Times New Roman"/>
                        <w:b/>
                        <w:bCs/>
                        <w:color w:val="0000F2"/>
                        <w:sz w:val="22"/>
                        <w:szCs w:val="22"/>
                        <w:lang w:bidi="km-KH"/>
                      </w:rPr>
                      <w:t>Organisations</w:t>
                    </w:r>
                    <w:proofErr w:type="spellEnd"/>
                    <w:r>
                      <w:rPr>
                        <w:rFonts w:ascii="Palatino Linotype" w:hAnsi="Palatino Linotype" w:cs="Times New Roman"/>
                        <w:b/>
                        <w:bCs/>
                        <w:color w:val="0000F2"/>
                        <w:sz w:val="22"/>
                        <w:szCs w:val="22"/>
                        <w:lang w:bidi="km-KH"/>
                      </w:rPr>
                      <w:t xml:space="preserve"> at Geneva</w:t>
                    </w:r>
                  </w:p>
                  <w:p w14:paraId="17E6CF03" w14:textId="77777777" w:rsidR="00DB586B" w:rsidRDefault="00DB586B" w:rsidP="00DB586B">
                    <w:pPr>
                      <w:jc w:val="center"/>
                      <w:rPr>
                        <w:rFonts w:ascii="Times New Roman" w:hAnsi="Times New Roman" w:cs="Times New Roman"/>
                        <w:color w:val="0000F2"/>
                        <w:sz w:val="40"/>
                        <w:szCs w:val="40"/>
                        <w:lang w:bidi="km-KH"/>
                      </w:rPr>
                    </w:pPr>
                    <w:r>
                      <w:rPr>
                        <w:rFonts w:ascii="Tacteing" w:hAnsi="Tacteing"/>
                        <w:color w:val="0000F2"/>
                        <w:sz w:val="40"/>
                        <w:szCs w:val="40"/>
                      </w:rPr>
                      <w:t>3</w:t>
                    </w:r>
                  </w:p>
                </w:txbxContent>
              </v:textbox>
            </v:shape>
          </w:pict>
        </mc:Fallback>
      </mc:AlternateContent>
    </w:r>
    <w:r w:rsidR="00DB586B" w:rsidRPr="00627D46">
      <w:rPr>
        <w:rFonts w:ascii="Tacteing" w:hAnsi="Tacteing"/>
        <w:color w:val="0000F2"/>
        <w:sz w:val="50"/>
        <w:szCs w:val="50"/>
      </w:rPr>
      <w:t>3</w:t>
    </w:r>
  </w:p>
  <w:p w14:paraId="6244A0B6" w14:textId="77777777" w:rsidR="00DB586B" w:rsidRDefault="00DB586B" w:rsidP="00DB586B">
    <w:pPr>
      <w:pStyle w:val="Header"/>
    </w:pPr>
  </w:p>
  <w:p w14:paraId="213FA633" w14:textId="77777777" w:rsidR="00DB586B" w:rsidRDefault="00DB58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B270FB3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A0084F"/>
    <w:multiLevelType w:val="hybridMultilevel"/>
    <w:tmpl w:val="262609D0"/>
    <w:lvl w:ilvl="0" w:tplc="C60C576C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9D47B6"/>
    <w:multiLevelType w:val="hybridMultilevel"/>
    <w:tmpl w:val="1A3493C6"/>
    <w:lvl w:ilvl="0" w:tplc="66321D86">
      <w:numFmt w:val="bullet"/>
      <w:lvlText w:val="-"/>
      <w:lvlJc w:val="left"/>
      <w:pPr>
        <w:ind w:left="1353" w:hanging="360"/>
      </w:pPr>
      <w:rPr>
        <w:rFonts w:ascii="Khmer OS Siemreap" w:eastAsia="SimSu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3" w15:restartNumberingAfterBreak="0">
    <w:nsid w:val="0D0401B7"/>
    <w:multiLevelType w:val="hybridMultilevel"/>
    <w:tmpl w:val="A3848F3C"/>
    <w:lvl w:ilvl="0" w:tplc="6EE26F84">
      <w:start w:val="5"/>
      <w:numFmt w:val="bullet"/>
      <w:lvlText w:val="-"/>
      <w:lvlJc w:val="left"/>
      <w:pPr>
        <w:ind w:left="1080" w:hanging="360"/>
      </w:pPr>
      <w:rPr>
        <w:rFonts w:ascii="Khmer OS Siemreap" w:eastAsia="SimSu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D4A0623"/>
    <w:multiLevelType w:val="hybridMultilevel"/>
    <w:tmpl w:val="D480CAAE"/>
    <w:lvl w:ilvl="0" w:tplc="BE0082A8">
      <w:start w:val="1"/>
      <w:numFmt w:val="decimal"/>
      <w:lvlText w:val="%1."/>
      <w:lvlJc w:val="left"/>
      <w:pPr>
        <w:ind w:left="1506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15BB5852"/>
    <w:multiLevelType w:val="hybridMultilevel"/>
    <w:tmpl w:val="84565258"/>
    <w:lvl w:ilvl="0" w:tplc="8BA852A2">
      <w:numFmt w:val="bullet"/>
      <w:lvlText w:val="-"/>
      <w:lvlJc w:val="left"/>
      <w:pPr>
        <w:ind w:left="720" w:hanging="360"/>
      </w:pPr>
      <w:rPr>
        <w:rFonts w:ascii="Khmer OS Siemreap" w:eastAsia="SimSu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93B85"/>
    <w:multiLevelType w:val="hybridMultilevel"/>
    <w:tmpl w:val="3710CFD6"/>
    <w:lvl w:ilvl="0" w:tplc="289C74BE">
      <w:start w:val="1"/>
      <w:numFmt w:val="bullet"/>
      <w:lvlText w:val="-"/>
      <w:lvlJc w:val="left"/>
      <w:pPr>
        <w:ind w:left="1854" w:hanging="360"/>
      </w:pPr>
      <w:rPr>
        <w:rFonts w:ascii="Book Antiqua" w:hAnsi="Book Antiqua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1BD90D3A"/>
    <w:multiLevelType w:val="hybridMultilevel"/>
    <w:tmpl w:val="46E402E2"/>
    <w:lvl w:ilvl="0" w:tplc="CBDC3C86">
      <w:start w:val="1"/>
      <w:numFmt w:val="decimal"/>
      <w:lvlText w:val="%1.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8" w15:restartNumberingAfterBreak="0">
    <w:nsid w:val="1F106B31"/>
    <w:multiLevelType w:val="hybridMultilevel"/>
    <w:tmpl w:val="4C8E3230"/>
    <w:lvl w:ilvl="0" w:tplc="EF6E0AD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CA64E0"/>
    <w:multiLevelType w:val="hybridMultilevel"/>
    <w:tmpl w:val="3C1AFBA4"/>
    <w:lvl w:ilvl="0" w:tplc="82BAAA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75769F9"/>
    <w:multiLevelType w:val="hybridMultilevel"/>
    <w:tmpl w:val="5CF8EA3C"/>
    <w:lvl w:ilvl="0" w:tplc="6514092C">
      <w:numFmt w:val="bullet"/>
      <w:lvlText w:val="-"/>
      <w:lvlJc w:val="left"/>
      <w:pPr>
        <w:ind w:left="1353" w:hanging="360"/>
      </w:pPr>
      <w:rPr>
        <w:rFonts w:ascii="Khmer OS Siemreap" w:eastAsia="SimSun" w:hAnsi="Khmer OS Siemreap" w:cs="Khmer OS Siemreap" w:hint="default"/>
      </w:rPr>
    </w:lvl>
    <w:lvl w:ilvl="1" w:tplc="04090003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1" w15:restartNumberingAfterBreak="0">
    <w:nsid w:val="27D30279"/>
    <w:multiLevelType w:val="hybridMultilevel"/>
    <w:tmpl w:val="BA6EB254"/>
    <w:lvl w:ilvl="0" w:tplc="25408C7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7EF2828"/>
    <w:multiLevelType w:val="hybridMultilevel"/>
    <w:tmpl w:val="7910E2CE"/>
    <w:lvl w:ilvl="0" w:tplc="F9AE346C">
      <w:numFmt w:val="bullet"/>
      <w:lvlText w:val="-"/>
      <w:lvlJc w:val="left"/>
      <w:pPr>
        <w:ind w:left="1636" w:hanging="360"/>
      </w:pPr>
      <w:rPr>
        <w:rFonts w:ascii="Khmer OS Siemreap" w:eastAsia="SimSun" w:hAnsi="Khmer OS Siemreap" w:cs="Khmer OS Siemreap" w:hint="default"/>
      </w:rPr>
    </w:lvl>
    <w:lvl w:ilvl="1" w:tplc="04090003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3" w15:restartNumberingAfterBreak="0">
    <w:nsid w:val="281435BA"/>
    <w:multiLevelType w:val="hybridMultilevel"/>
    <w:tmpl w:val="AF96C038"/>
    <w:lvl w:ilvl="0" w:tplc="289C74BE">
      <w:start w:val="1"/>
      <w:numFmt w:val="bullet"/>
      <w:lvlText w:val="-"/>
      <w:lvlJc w:val="left"/>
      <w:pPr>
        <w:ind w:left="720" w:hanging="360"/>
      </w:pPr>
      <w:rPr>
        <w:rFonts w:ascii="Book Antiqua" w:hAnsi="Book Antiqu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6022A3"/>
    <w:multiLevelType w:val="hybridMultilevel"/>
    <w:tmpl w:val="9FCCBB8C"/>
    <w:lvl w:ilvl="0" w:tplc="FF3AE07C">
      <w:numFmt w:val="bullet"/>
      <w:lvlText w:val="-"/>
      <w:lvlJc w:val="left"/>
      <w:pPr>
        <w:ind w:left="1494" w:hanging="360"/>
      </w:pPr>
      <w:rPr>
        <w:rFonts w:ascii="Khmer OS Siemreap" w:eastAsia="SimSu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5" w15:restartNumberingAfterBreak="0">
    <w:nsid w:val="28737B93"/>
    <w:multiLevelType w:val="hybridMultilevel"/>
    <w:tmpl w:val="29BC93B0"/>
    <w:lvl w:ilvl="0" w:tplc="E7DEBF96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8A03273"/>
    <w:multiLevelType w:val="hybridMultilevel"/>
    <w:tmpl w:val="C7664036"/>
    <w:lvl w:ilvl="0" w:tplc="05B8E68A">
      <w:numFmt w:val="bullet"/>
      <w:lvlText w:val="-"/>
      <w:lvlJc w:val="left"/>
      <w:pPr>
        <w:ind w:left="1636" w:hanging="360"/>
      </w:pPr>
      <w:rPr>
        <w:rFonts w:ascii="Khmer OS Siemreap" w:eastAsia="SimSu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7" w15:restartNumberingAfterBreak="0">
    <w:nsid w:val="28E80D2C"/>
    <w:multiLevelType w:val="hybridMultilevel"/>
    <w:tmpl w:val="29BC93B0"/>
    <w:lvl w:ilvl="0" w:tplc="E7DEBF96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E856CBF"/>
    <w:multiLevelType w:val="hybridMultilevel"/>
    <w:tmpl w:val="BD1C8736"/>
    <w:lvl w:ilvl="0" w:tplc="4E268996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10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0090D21"/>
    <w:multiLevelType w:val="hybridMultilevel"/>
    <w:tmpl w:val="1736BA0E"/>
    <w:lvl w:ilvl="0" w:tplc="43E8AC80">
      <w:start w:val="1"/>
      <w:numFmt w:val="bullet"/>
      <w:lvlText w:val="-"/>
      <w:lvlJc w:val="left"/>
      <w:pPr>
        <w:ind w:left="1980" w:hanging="360"/>
      </w:pPr>
      <w:rPr>
        <w:rFonts w:ascii="Khmer OS Siemreap" w:eastAsia="SimSu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0" w15:restartNumberingAfterBreak="0">
    <w:nsid w:val="30625E92"/>
    <w:multiLevelType w:val="hybridMultilevel"/>
    <w:tmpl w:val="BAD8800E"/>
    <w:lvl w:ilvl="0" w:tplc="F272C1A8">
      <w:start w:val="1"/>
      <w:numFmt w:val="bullet"/>
      <w:lvlText w:val="-"/>
      <w:lvlJc w:val="left"/>
      <w:pPr>
        <w:ind w:left="990" w:hanging="360"/>
      </w:pPr>
      <w:rPr>
        <w:rFonts w:ascii="Khmer OS Siemreap" w:eastAsiaTheme="minorHAnsi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1" w15:restartNumberingAfterBreak="0">
    <w:nsid w:val="31891F2F"/>
    <w:multiLevelType w:val="hybridMultilevel"/>
    <w:tmpl w:val="6E38E558"/>
    <w:lvl w:ilvl="0" w:tplc="ED7E7B2A">
      <w:numFmt w:val="bullet"/>
      <w:lvlText w:val="-"/>
      <w:lvlJc w:val="left"/>
      <w:pPr>
        <w:ind w:left="1500" w:hanging="360"/>
      </w:pPr>
      <w:rPr>
        <w:rFonts w:ascii="Khmer OS Siemreap" w:eastAsia="SimSun" w:hAnsi="Khmer OS Siemreap" w:cs="Khmer OS Siemreap" w:hint="default"/>
        <w:b/>
        <w:i/>
      </w:rPr>
    </w:lvl>
    <w:lvl w:ilvl="1" w:tplc="0409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2" w15:restartNumberingAfterBreak="0">
    <w:nsid w:val="325234DE"/>
    <w:multiLevelType w:val="hybridMultilevel"/>
    <w:tmpl w:val="E87A586C"/>
    <w:lvl w:ilvl="0" w:tplc="457AD63A">
      <w:start w:val="1"/>
      <w:numFmt w:val="upperLetter"/>
      <w:lvlText w:val="%1.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23" w15:restartNumberingAfterBreak="0">
    <w:nsid w:val="34210943"/>
    <w:multiLevelType w:val="hybridMultilevel"/>
    <w:tmpl w:val="F93C3A56"/>
    <w:lvl w:ilvl="0" w:tplc="289C74BE">
      <w:start w:val="1"/>
      <w:numFmt w:val="bullet"/>
      <w:lvlText w:val="-"/>
      <w:lvlJc w:val="left"/>
      <w:pPr>
        <w:ind w:left="1854" w:hanging="360"/>
      </w:pPr>
      <w:rPr>
        <w:rFonts w:ascii="Book Antiqua" w:hAnsi="Book Antiqua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4" w15:restartNumberingAfterBreak="0">
    <w:nsid w:val="3747602B"/>
    <w:multiLevelType w:val="hybridMultilevel"/>
    <w:tmpl w:val="80C8142A"/>
    <w:lvl w:ilvl="0" w:tplc="9AECDA40">
      <w:numFmt w:val="bullet"/>
      <w:lvlText w:val="-"/>
      <w:lvlJc w:val="left"/>
      <w:pPr>
        <w:ind w:left="1488" w:hanging="360"/>
      </w:pPr>
      <w:rPr>
        <w:rFonts w:ascii="Khmer OS Siemreap" w:eastAsia="SimSu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25" w15:restartNumberingAfterBreak="0">
    <w:nsid w:val="37CF5090"/>
    <w:multiLevelType w:val="hybridMultilevel"/>
    <w:tmpl w:val="7F9C1584"/>
    <w:lvl w:ilvl="0" w:tplc="04090015">
      <w:start w:val="4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C6D6FE9"/>
    <w:multiLevelType w:val="hybridMultilevel"/>
    <w:tmpl w:val="19CADD1A"/>
    <w:lvl w:ilvl="0" w:tplc="56266EDA">
      <w:numFmt w:val="bullet"/>
      <w:lvlText w:val="-"/>
      <w:lvlJc w:val="left"/>
      <w:pPr>
        <w:ind w:left="1636" w:hanging="360"/>
      </w:pPr>
      <w:rPr>
        <w:rFonts w:ascii="Khmer OS Siemreap" w:eastAsia="SimSu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7" w15:restartNumberingAfterBreak="0">
    <w:nsid w:val="3D2624A8"/>
    <w:multiLevelType w:val="hybridMultilevel"/>
    <w:tmpl w:val="D2B88DFC"/>
    <w:lvl w:ilvl="0" w:tplc="E08CD8FC">
      <w:numFmt w:val="bullet"/>
      <w:lvlText w:val="-"/>
      <w:lvlJc w:val="left"/>
      <w:pPr>
        <w:ind w:left="786" w:hanging="360"/>
      </w:pPr>
      <w:rPr>
        <w:rFonts w:ascii="Khmer OS Siemreap" w:eastAsia="SimSu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8" w15:restartNumberingAfterBreak="0">
    <w:nsid w:val="3FEF6EBC"/>
    <w:multiLevelType w:val="hybridMultilevel"/>
    <w:tmpl w:val="45868A30"/>
    <w:lvl w:ilvl="0" w:tplc="E3EC934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4A5025AE"/>
    <w:multiLevelType w:val="hybridMultilevel"/>
    <w:tmpl w:val="DC5EB1A4"/>
    <w:lvl w:ilvl="0" w:tplc="8D4E7B2C">
      <w:numFmt w:val="bullet"/>
      <w:lvlText w:val="-"/>
      <w:lvlJc w:val="left"/>
      <w:pPr>
        <w:ind w:left="1440" w:hanging="360"/>
      </w:pPr>
      <w:rPr>
        <w:rFonts w:ascii="Khmer OS Siemreap" w:eastAsiaTheme="minorHAnsi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AF441BE"/>
    <w:multiLevelType w:val="hybridMultilevel"/>
    <w:tmpl w:val="7FFC6C7E"/>
    <w:lvl w:ilvl="0" w:tplc="4F12BB64">
      <w:numFmt w:val="bullet"/>
      <w:lvlText w:val="-"/>
      <w:lvlJc w:val="left"/>
      <w:pPr>
        <w:ind w:left="1800" w:hanging="360"/>
      </w:pPr>
      <w:rPr>
        <w:rFonts w:ascii="Khmer OS Siemreap" w:eastAsia="SimSu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4D0D1E4E"/>
    <w:multiLevelType w:val="hybridMultilevel"/>
    <w:tmpl w:val="0D9EB716"/>
    <w:lvl w:ilvl="0" w:tplc="066A939A">
      <w:numFmt w:val="bullet"/>
      <w:lvlText w:val="-"/>
      <w:lvlJc w:val="left"/>
      <w:pPr>
        <w:ind w:left="1800" w:hanging="360"/>
      </w:pPr>
      <w:rPr>
        <w:rFonts w:ascii="Khmer OS Siemreap" w:eastAsia="SimSu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50B7343A"/>
    <w:multiLevelType w:val="hybridMultilevel"/>
    <w:tmpl w:val="83CC9AC4"/>
    <w:lvl w:ilvl="0" w:tplc="16341CB8">
      <w:numFmt w:val="bullet"/>
      <w:lvlText w:val="˗"/>
      <w:lvlJc w:val="left"/>
      <w:pPr>
        <w:ind w:left="1854" w:hanging="360"/>
      </w:pPr>
      <w:rPr>
        <w:rFonts w:ascii="Arial" w:eastAsiaTheme="minorHAnsi" w:hAnsi="Arial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3" w15:restartNumberingAfterBreak="0">
    <w:nsid w:val="59DB7ACD"/>
    <w:multiLevelType w:val="hybridMultilevel"/>
    <w:tmpl w:val="AC2A541A"/>
    <w:lvl w:ilvl="0" w:tplc="0809000F">
      <w:start w:val="1"/>
      <w:numFmt w:val="decimal"/>
      <w:lvlText w:val="%1."/>
      <w:lvlJc w:val="left"/>
      <w:pPr>
        <w:ind w:left="1854" w:hanging="360"/>
      </w:pPr>
    </w:lvl>
    <w:lvl w:ilvl="1" w:tplc="08090019" w:tentative="1">
      <w:start w:val="1"/>
      <w:numFmt w:val="lowerLetter"/>
      <w:lvlText w:val="%2."/>
      <w:lvlJc w:val="left"/>
      <w:pPr>
        <w:ind w:left="2574" w:hanging="360"/>
      </w:pPr>
    </w:lvl>
    <w:lvl w:ilvl="2" w:tplc="0809001B" w:tentative="1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34" w15:restartNumberingAfterBreak="0">
    <w:nsid w:val="5A38717F"/>
    <w:multiLevelType w:val="hybridMultilevel"/>
    <w:tmpl w:val="137271FE"/>
    <w:lvl w:ilvl="0" w:tplc="DFB246A8">
      <w:numFmt w:val="bullet"/>
      <w:lvlText w:val="-"/>
      <w:lvlJc w:val="left"/>
      <w:pPr>
        <w:ind w:left="1353" w:hanging="360"/>
      </w:pPr>
      <w:rPr>
        <w:rFonts w:ascii="Khmer OS Siemreap" w:eastAsia="SimSu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35" w15:restartNumberingAfterBreak="0">
    <w:nsid w:val="5AB47802"/>
    <w:multiLevelType w:val="hybridMultilevel"/>
    <w:tmpl w:val="1300300E"/>
    <w:lvl w:ilvl="0" w:tplc="E480BDC0">
      <w:numFmt w:val="bullet"/>
      <w:lvlText w:val="-"/>
      <w:lvlJc w:val="left"/>
      <w:pPr>
        <w:ind w:left="1920" w:hanging="360"/>
      </w:pPr>
      <w:rPr>
        <w:rFonts w:ascii="Khmer OS Siemreap" w:eastAsia="SimSu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36" w15:restartNumberingAfterBreak="0">
    <w:nsid w:val="5DC0510E"/>
    <w:multiLevelType w:val="hybridMultilevel"/>
    <w:tmpl w:val="28464A1E"/>
    <w:lvl w:ilvl="0" w:tplc="9202E20A">
      <w:numFmt w:val="bullet"/>
      <w:lvlText w:val="-"/>
      <w:lvlJc w:val="left"/>
      <w:pPr>
        <w:ind w:left="1800" w:hanging="360"/>
      </w:pPr>
      <w:rPr>
        <w:rFonts w:ascii="Khmer OS Siemreap" w:eastAsia="SimSu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621A4548"/>
    <w:multiLevelType w:val="hybridMultilevel"/>
    <w:tmpl w:val="0C8CA098"/>
    <w:lvl w:ilvl="0" w:tplc="84566548">
      <w:numFmt w:val="bullet"/>
      <w:lvlText w:val="-"/>
      <w:lvlJc w:val="left"/>
      <w:pPr>
        <w:ind w:left="720" w:hanging="360"/>
      </w:pPr>
      <w:rPr>
        <w:rFonts w:ascii="Khmer OS Siemreap" w:eastAsia="SimSun" w:hAnsi="Khmer OS Siemreap" w:cs="Khmer OS Siemreap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27C71B3"/>
    <w:multiLevelType w:val="hybridMultilevel"/>
    <w:tmpl w:val="16E8007A"/>
    <w:lvl w:ilvl="0" w:tplc="FA18F560">
      <w:numFmt w:val="bullet"/>
      <w:lvlText w:val="-"/>
      <w:lvlJc w:val="left"/>
      <w:pPr>
        <w:ind w:left="1353" w:hanging="360"/>
      </w:pPr>
      <w:rPr>
        <w:rFonts w:ascii="Khmer OS Siemreap" w:eastAsia="SimSu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39" w15:restartNumberingAfterBreak="0">
    <w:nsid w:val="62872543"/>
    <w:multiLevelType w:val="hybridMultilevel"/>
    <w:tmpl w:val="0F3CF1C4"/>
    <w:lvl w:ilvl="0" w:tplc="465A7D80">
      <w:numFmt w:val="bullet"/>
      <w:lvlText w:val="-"/>
      <w:lvlJc w:val="left"/>
      <w:pPr>
        <w:ind w:left="1920" w:hanging="360"/>
      </w:pPr>
      <w:rPr>
        <w:rFonts w:ascii="Khmer OS Siemreap" w:eastAsia="SimSu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40" w15:restartNumberingAfterBreak="0">
    <w:nsid w:val="66231FC0"/>
    <w:multiLevelType w:val="hybridMultilevel"/>
    <w:tmpl w:val="6BBEDA44"/>
    <w:lvl w:ilvl="0" w:tplc="9E34CC7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C745EB7"/>
    <w:multiLevelType w:val="hybridMultilevel"/>
    <w:tmpl w:val="78D0270A"/>
    <w:lvl w:ilvl="0" w:tplc="7E84252C">
      <w:numFmt w:val="bullet"/>
      <w:lvlText w:val="-"/>
      <w:lvlJc w:val="left"/>
      <w:pPr>
        <w:ind w:left="1494" w:hanging="360"/>
      </w:pPr>
      <w:rPr>
        <w:rFonts w:ascii="Palatino Linotype" w:eastAsia="SimSun" w:hAnsi="Palatino Linotype" w:cs="Calibri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42" w15:restartNumberingAfterBreak="0">
    <w:nsid w:val="6DA05383"/>
    <w:multiLevelType w:val="hybridMultilevel"/>
    <w:tmpl w:val="50264B3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00C5DAE"/>
    <w:multiLevelType w:val="hybridMultilevel"/>
    <w:tmpl w:val="C6D2115E"/>
    <w:lvl w:ilvl="0" w:tplc="0809000F">
      <w:start w:val="1"/>
      <w:numFmt w:val="decimal"/>
      <w:lvlText w:val="%1."/>
      <w:lvlJc w:val="left"/>
      <w:pPr>
        <w:ind w:left="1854" w:hanging="360"/>
      </w:pPr>
    </w:lvl>
    <w:lvl w:ilvl="1" w:tplc="08090015">
      <w:start w:val="1"/>
      <w:numFmt w:val="upperLetter"/>
      <w:lvlText w:val="%2."/>
      <w:lvlJc w:val="left"/>
      <w:pPr>
        <w:ind w:left="2574" w:hanging="360"/>
      </w:pPr>
    </w:lvl>
    <w:lvl w:ilvl="2" w:tplc="0809001B" w:tentative="1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44" w15:restartNumberingAfterBreak="0">
    <w:nsid w:val="70110044"/>
    <w:multiLevelType w:val="hybridMultilevel"/>
    <w:tmpl w:val="96C4637E"/>
    <w:lvl w:ilvl="0" w:tplc="6BE6E534">
      <w:start w:val="1"/>
      <w:numFmt w:val="lowerRoman"/>
      <w:lvlText w:val="%1."/>
      <w:lvlJc w:val="right"/>
      <w:pPr>
        <w:ind w:left="1800" w:hanging="360"/>
      </w:pPr>
      <w:rPr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42"/>
  </w:num>
  <w:num w:numId="2">
    <w:abstractNumId w:val="37"/>
  </w:num>
  <w:num w:numId="3">
    <w:abstractNumId w:val="9"/>
  </w:num>
  <w:num w:numId="4">
    <w:abstractNumId w:val="1"/>
  </w:num>
  <w:num w:numId="5">
    <w:abstractNumId w:val="18"/>
  </w:num>
  <w:num w:numId="6">
    <w:abstractNumId w:val="25"/>
  </w:num>
  <w:num w:numId="7">
    <w:abstractNumId w:val="20"/>
  </w:num>
  <w:num w:numId="8">
    <w:abstractNumId w:val="19"/>
  </w:num>
  <w:num w:numId="9">
    <w:abstractNumId w:val="21"/>
  </w:num>
  <w:num w:numId="10">
    <w:abstractNumId w:val="14"/>
  </w:num>
  <w:num w:numId="11">
    <w:abstractNumId w:val="22"/>
  </w:num>
  <w:num w:numId="12">
    <w:abstractNumId w:val="29"/>
  </w:num>
  <w:num w:numId="13">
    <w:abstractNumId w:val="5"/>
  </w:num>
  <w:num w:numId="14">
    <w:abstractNumId w:val="7"/>
  </w:num>
  <w:num w:numId="15">
    <w:abstractNumId w:val="34"/>
  </w:num>
  <w:num w:numId="16">
    <w:abstractNumId w:val="38"/>
  </w:num>
  <w:num w:numId="17">
    <w:abstractNumId w:val="10"/>
  </w:num>
  <w:num w:numId="18">
    <w:abstractNumId w:val="2"/>
  </w:num>
  <w:num w:numId="19">
    <w:abstractNumId w:val="12"/>
  </w:num>
  <w:num w:numId="20">
    <w:abstractNumId w:val="28"/>
  </w:num>
  <w:num w:numId="21">
    <w:abstractNumId w:val="11"/>
  </w:num>
  <w:num w:numId="22">
    <w:abstractNumId w:val="24"/>
  </w:num>
  <w:num w:numId="23">
    <w:abstractNumId w:val="0"/>
  </w:num>
  <w:num w:numId="24">
    <w:abstractNumId w:val="31"/>
  </w:num>
  <w:num w:numId="25">
    <w:abstractNumId w:val="30"/>
  </w:num>
  <w:num w:numId="26">
    <w:abstractNumId w:val="40"/>
  </w:num>
  <w:num w:numId="27">
    <w:abstractNumId w:val="16"/>
  </w:num>
  <w:num w:numId="28">
    <w:abstractNumId w:val="15"/>
  </w:num>
  <w:num w:numId="29">
    <w:abstractNumId w:val="17"/>
  </w:num>
  <w:num w:numId="30">
    <w:abstractNumId w:val="27"/>
  </w:num>
  <w:num w:numId="31">
    <w:abstractNumId w:val="26"/>
  </w:num>
  <w:num w:numId="32">
    <w:abstractNumId w:val="3"/>
  </w:num>
  <w:num w:numId="33">
    <w:abstractNumId w:val="35"/>
  </w:num>
  <w:num w:numId="34">
    <w:abstractNumId w:val="39"/>
  </w:num>
  <w:num w:numId="35">
    <w:abstractNumId w:val="36"/>
  </w:num>
  <w:num w:numId="36">
    <w:abstractNumId w:val="43"/>
  </w:num>
  <w:num w:numId="37">
    <w:abstractNumId w:val="6"/>
  </w:num>
  <w:num w:numId="38">
    <w:abstractNumId w:val="13"/>
  </w:num>
  <w:num w:numId="39">
    <w:abstractNumId w:val="23"/>
  </w:num>
  <w:num w:numId="40">
    <w:abstractNumId w:val="32"/>
  </w:num>
  <w:num w:numId="41">
    <w:abstractNumId w:val="41"/>
  </w:num>
  <w:num w:numId="42">
    <w:abstractNumId w:val="33"/>
  </w:num>
  <w:num w:numId="43">
    <w:abstractNumId w:val="4"/>
  </w:num>
  <w:num w:numId="44">
    <w:abstractNumId w:val="8"/>
  </w:num>
  <w:num w:numId="45">
    <w:abstractNumId w:val="4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tzA3MTY0tTQyNjRS0lEKTi0uzszPAykwrAUAbMZXMiwAAAA="/>
  </w:docVars>
  <w:rsids>
    <w:rsidRoot w:val="00BF0CDC"/>
    <w:rsid w:val="000020B2"/>
    <w:rsid w:val="0000321D"/>
    <w:rsid w:val="00003231"/>
    <w:rsid w:val="00004973"/>
    <w:rsid w:val="00005AF1"/>
    <w:rsid w:val="00006733"/>
    <w:rsid w:val="0000777E"/>
    <w:rsid w:val="000103DA"/>
    <w:rsid w:val="000113BD"/>
    <w:rsid w:val="0001179A"/>
    <w:rsid w:val="000119D4"/>
    <w:rsid w:val="00011DE4"/>
    <w:rsid w:val="000121C0"/>
    <w:rsid w:val="000123F7"/>
    <w:rsid w:val="00012436"/>
    <w:rsid w:val="000126AE"/>
    <w:rsid w:val="00012BA7"/>
    <w:rsid w:val="00013321"/>
    <w:rsid w:val="0001332B"/>
    <w:rsid w:val="00013972"/>
    <w:rsid w:val="0001490A"/>
    <w:rsid w:val="00014E3E"/>
    <w:rsid w:val="000159C7"/>
    <w:rsid w:val="000165DD"/>
    <w:rsid w:val="000168E9"/>
    <w:rsid w:val="00017A95"/>
    <w:rsid w:val="00020A1F"/>
    <w:rsid w:val="00021145"/>
    <w:rsid w:val="00022CF9"/>
    <w:rsid w:val="000231B1"/>
    <w:rsid w:val="00023D82"/>
    <w:rsid w:val="00023FA0"/>
    <w:rsid w:val="00024C0D"/>
    <w:rsid w:val="00027180"/>
    <w:rsid w:val="000276A7"/>
    <w:rsid w:val="00027FF2"/>
    <w:rsid w:val="000300E4"/>
    <w:rsid w:val="000303D5"/>
    <w:rsid w:val="000309C1"/>
    <w:rsid w:val="00030C4E"/>
    <w:rsid w:val="0003178D"/>
    <w:rsid w:val="0003232A"/>
    <w:rsid w:val="00033120"/>
    <w:rsid w:val="0003313A"/>
    <w:rsid w:val="00033999"/>
    <w:rsid w:val="00033C58"/>
    <w:rsid w:val="00033DFF"/>
    <w:rsid w:val="00035739"/>
    <w:rsid w:val="00037788"/>
    <w:rsid w:val="00037B03"/>
    <w:rsid w:val="00037DB9"/>
    <w:rsid w:val="00041B5D"/>
    <w:rsid w:val="000428D4"/>
    <w:rsid w:val="00042CC3"/>
    <w:rsid w:val="000435E2"/>
    <w:rsid w:val="0004450D"/>
    <w:rsid w:val="00044995"/>
    <w:rsid w:val="00045964"/>
    <w:rsid w:val="00046137"/>
    <w:rsid w:val="00046644"/>
    <w:rsid w:val="000511E2"/>
    <w:rsid w:val="0005134E"/>
    <w:rsid w:val="00052641"/>
    <w:rsid w:val="00052864"/>
    <w:rsid w:val="00052F76"/>
    <w:rsid w:val="000532BA"/>
    <w:rsid w:val="00053B5C"/>
    <w:rsid w:val="0005676F"/>
    <w:rsid w:val="00057C4E"/>
    <w:rsid w:val="0006258E"/>
    <w:rsid w:val="00063AD0"/>
    <w:rsid w:val="00064AFF"/>
    <w:rsid w:val="00064EFF"/>
    <w:rsid w:val="0006593F"/>
    <w:rsid w:val="00065B50"/>
    <w:rsid w:val="000667E7"/>
    <w:rsid w:val="00066BF4"/>
    <w:rsid w:val="00066C34"/>
    <w:rsid w:val="00067D0D"/>
    <w:rsid w:val="00070692"/>
    <w:rsid w:val="00070A3E"/>
    <w:rsid w:val="00071A01"/>
    <w:rsid w:val="00071B6A"/>
    <w:rsid w:val="00071BDB"/>
    <w:rsid w:val="00071E09"/>
    <w:rsid w:val="000731E9"/>
    <w:rsid w:val="00073393"/>
    <w:rsid w:val="0007418A"/>
    <w:rsid w:val="00075B19"/>
    <w:rsid w:val="00075D7B"/>
    <w:rsid w:val="000761A6"/>
    <w:rsid w:val="000773B5"/>
    <w:rsid w:val="000816D3"/>
    <w:rsid w:val="00081F3F"/>
    <w:rsid w:val="00082080"/>
    <w:rsid w:val="00082736"/>
    <w:rsid w:val="00082F39"/>
    <w:rsid w:val="00083E71"/>
    <w:rsid w:val="00083F1A"/>
    <w:rsid w:val="00084004"/>
    <w:rsid w:val="00087460"/>
    <w:rsid w:val="00087672"/>
    <w:rsid w:val="00087A61"/>
    <w:rsid w:val="0009048D"/>
    <w:rsid w:val="00090821"/>
    <w:rsid w:val="00091CAF"/>
    <w:rsid w:val="00092901"/>
    <w:rsid w:val="0009301E"/>
    <w:rsid w:val="00093081"/>
    <w:rsid w:val="0009311D"/>
    <w:rsid w:val="00093D9A"/>
    <w:rsid w:val="00094613"/>
    <w:rsid w:val="00094D22"/>
    <w:rsid w:val="0009572A"/>
    <w:rsid w:val="000969AB"/>
    <w:rsid w:val="00096B7E"/>
    <w:rsid w:val="00097F15"/>
    <w:rsid w:val="000A0E35"/>
    <w:rsid w:val="000A118A"/>
    <w:rsid w:val="000A1433"/>
    <w:rsid w:val="000A18E4"/>
    <w:rsid w:val="000A1E86"/>
    <w:rsid w:val="000A27F4"/>
    <w:rsid w:val="000A5270"/>
    <w:rsid w:val="000A5D96"/>
    <w:rsid w:val="000A7045"/>
    <w:rsid w:val="000A7993"/>
    <w:rsid w:val="000A7F6B"/>
    <w:rsid w:val="000B0323"/>
    <w:rsid w:val="000B1191"/>
    <w:rsid w:val="000B12BC"/>
    <w:rsid w:val="000B13A4"/>
    <w:rsid w:val="000B2109"/>
    <w:rsid w:val="000B3C84"/>
    <w:rsid w:val="000B3D7F"/>
    <w:rsid w:val="000B4D89"/>
    <w:rsid w:val="000B4FAE"/>
    <w:rsid w:val="000B4FB2"/>
    <w:rsid w:val="000B57F6"/>
    <w:rsid w:val="000B5AE1"/>
    <w:rsid w:val="000B5AE7"/>
    <w:rsid w:val="000B60B4"/>
    <w:rsid w:val="000B6622"/>
    <w:rsid w:val="000B6C9D"/>
    <w:rsid w:val="000B73FA"/>
    <w:rsid w:val="000B78D0"/>
    <w:rsid w:val="000C01F9"/>
    <w:rsid w:val="000C0588"/>
    <w:rsid w:val="000C06BC"/>
    <w:rsid w:val="000C06CC"/>
    <w:rsid w:val="000C0940"/>
    <w:rsid w:val="000C2783"/>
    <w:rsid w:val="000C2C4C"/>
    <w:rsid w:val="000C3FFC"/>
    <w:rsid w:val="000C4999"/>
    <w:rsid w:val="000C4FD6"/>
    <w:rsid w:val="000C5C33"/>
    <w:rsid w:val="000C5DC3"/>
    <w:rsid w:val="000C605B"/>
    <w:rsid w:val="000C6070"/>
    <w:rsid w:val="000C626C"/>
    <w:rsid w:val="000C6909"/>
    <w:rsid w:val="000C7579"/>
    <w:rsid w:val="000C795F"/>
    <w:rsid w:val="000C7F05"/>
    <w:rsid w:val="000D11F6"/>
    <w:rsid w:val="000D291A"/>
    <w:rsid w:val="000D2942"/>
    <w:rsid w:val="000D5704"/>
    <w:rsid w:val="000D5AB0"/>
    <w:rsid w:val="000D60A8"/>
    <w:rsid w:val="000D65DC"/>
    <w:rsid w:val="000D6682"/>
    <w:rsid w:val="000D7DC3"/>
    <w:rsid w:val="000E052A"/>
    <w:rsid w:val="000E0DEF"/>
    <w:rsid w:val="000E1168"/>
    <w:rsid w:val="000E14C3"/>
    <w:rsid w:val="000E14EA"/>
    <w:rsid w:val="000E282F"/>
    <w:rsid w:val="000E2D3E"/>
    <w:rsid w:val="000E35BC"/>
    <w:rsid w:val="000E5C12"/>
    <w:rsid w:val="000E5ED1"/>
    <w:rsid w:val="000E60EB"/>
    <w:rsid w:val="000E62DB"/>
    <w:rsid w:val="000E743F"/>
    <w:rsid w:val="000E7FDA"/>
    <w:rsid w:val="000F1746"/>
    <w:rsid w:val="000F21CF"/>
    <w:rsid w:val="000F2268"/>
    <w:rsid w:val="000F31AE"/>
    <w:rsid w:val="000F3410"/>
    <w:rsid w:val="000F357F"/>
    <w:rsid w:val="000F3704"/>
    <w:rsid w:val="000F41E9"/>
    <w:rsid w:val="000F50DC"/>
    <w:rsid w:val="000F542B"/>
    <w:rsid w:val="000F5A19"/>
    <w:rsid w:val="000F5CF1"/>
    <w:rsid w:val="000F6EE3"/>
    <w:rsid w:val="000F703D"/>
    <w:rsid w:val="000F70AB"/>
    <w:rsid w:val="000F731A"/>
    <w:rsid w:val="000F7F4B"/>
    <w:rsid w:val="0010014F"/>
    <w:rsid w:val="0010063F"/>
    <w:rsid w:val="001006FC"/>
    <w:rsid w:val="00101161"/>
    <w:rsid w:val="00102076"/>
    <w:rsid w:val="00102BA6"/>
    <w:rsid w:val="0010310E"/>
    <w:rsid w:val="00103CCE"/>
    <w:rsid w:val="00104AF4"/>
    <w:rsid w:val="00104F98"/>
    <w:rsid w:val="00105011"/>
    <w:rsid w:val="001060C0"/>
    <w:rsid w:val="00106289"/>
    <w:rsid w:val="00106446"/>
    <w:rsid w:val="001079AF"/>
    <w:rsid w:val="00107D30"/>
    <w:rsid w:val="00107FBC"/>
    <w:rsid w:val="00110222"/>
    <w:rsid w:val="0011058D"/>
    <w:rsid w:val="001108E7"/>
    <w:rsid w:val="00110CDC"/>
    <w:rsid w:val="00111679"/>
    <w:rsid w:val="0011182D"/>
    <w:rsid w:val="0011194C"/>
    <w:rsid w:val="001151C3"/>
    <w:rsid w:val="00115F28"/>
    <w:rsid w:val="00117963"/>
    <w:rsid w:val="0012002B"/>
    <w:rsid w:val="0012029B"/>
    <w:rsid w:val="001208DF"/>
    <w:rsid w:val="00121D69"/>
    <w:rsid w:val="00122EA1"/>
    <w:rsid w:val="0012345D"/>
    <w:rsid w:val="00123A60"/>
    <w:rsid w:val="00123B65"/>
    <w:rsid w:val="00125F66"/>
    <w:rsid w:val="00130687"/>
    <w:rsid w:val="00130986"/>
    <w:rsid w:val="001312A2"/>
    <w:rsid w:val="00132E62"/>
    <w:rsid w:val="001337E7"/>
    <w:rsid w:val="001346AF"/>
    <w:rsid w:val="0013516F"/>
    <w:rsid w:val="0013529D"/>
    <w:rsid w:val="00135FE1"/>
    <w:rsid w:val="00136CD7"/>
    <w:rsid w:val="00137336"/>
    <w:rsid w:val="001377C4"/>
    <w:rsid w:val="0014172A"/>
    <w:rsid w:val="00141C23"/>
    <w:rsid w:val="00141E1E"/>
    <w:rsid w:val="00143199"/>
    <w:rsid w:val="001434B4"/>
    <w:rsid w:val="00143EDB"/>
    <w:rsid w:val="001456D7"/>
    <w:rsid w:val="001462B3"/>
    <w:rsid w:val="0014634F"/>
    <w:rsid w:val="001468E9"/>
    <w:rsid w:val="001473C2"/>
    <w:rsid w:val="0015069B"/>
    <w:rsid w:val="001509A0"/>
    <w:rsid w:val="00150FA0"/>
    <w:rsid w:val="00151763"/>
    <w:rsid w:val="00151803"/>
    <w:rsid w:val="00153913"/>
    <w:rsid w:val="00153EE9"/>
    <w:rsid w:val="0015475E"/>
    <w:rsid w:val="0015525E"/>
    <w:rsid w:val="001553DC"/>
    <w:rsid w:val="0015673D"/>
    <w:rsid w:val="00156C28"/>
    <w:rsid w:val="00160166"/>
    <w:rsid w:val="001604DA"/>
    <w:rsid w:val="0016079D"/>
    <w:rsid w:val="00160AC0"/>
    <w:rsid w:val="00162F23"/>
    <w:rsid w:val="0016303B"/>
    <w:rsid w:val="001630BE"/>
    <w:rsid w:val="00163177"/>
    <w:rsid w:val="00163776"/>
    <w:rsid w:val="001638B4"/>
    <w:rsid w:val="0016397B"/>
    <w:rsid w:val="0016415D"/>
    <w:rsid w:val="001643B9"/>
    <w:rsid w:val="00165333"/>
    <w:rsid w:val="00165538"/>
    <w:rsid w:val="00165BA4"/>
    <w:rsid w:val="00165BFF"/>
    <w:rsid w:val="00165DBF"/>
    <w:rsid w:val="00166035"/>
    <w:rsid w:val="00166735"/>
    <w:rsid w:val="00166D28"/>
    <w:rsid w:val="00167CBD"/>
    <w:rsid w:val="00171332"/>
    <w:rsid w:val="0017148E"/>
    <w:rsid w:val="00172580"/>
    <w:rsid w:val="00172657"/>
    <w:rsid w:val="001729C3"/>
    <w:rsid w:val="00172DEE"/>
    <w:rsid w:val="00172FFA"/>
    <w:rsid w:val="00174590"/>
    <w:rsid w:val="00174593"/>
    <w:rsid w:val="001748CA"/>
    <w:rsid w:val="00174B3E"/>
    <w:rsid w:val="00174B6E"/>
    <w:rsid w:val="00174C0D"/>
    <w:rsid w:val="00175430"/>
    <w:rsid w:val="00175C9E"/>
    <w:rsid w:val="00175CD8"/>
    <w:rsid w:val="0018066F"/>
    <w:rsid w:val="00181F50"/>
    <w:rsid w:val="00182425"/>
    <w:rsid w:val="0018266F"/>
    <w:rsid w:val="00182D1F"/>
    <w:rsid w:val="001835EB"/>
    <w:rsid w:val="00184042"/>
    <w:rsid w:val="001853FD"/>
    <w:rsid w:val="001856D6"/>
    <w:rsid w:val="001906A7"/>
    <w:rsid w:val="001926FE"/>
    <w:rsid w:val="00192AFF"/>
    <w:rsid w:val="00193CA1"/>
    <w:rsid w:val="00193F53"/>
    <w:rsid w:val="00193F92"/>
    <w:rsid w:val="0019481F"/>
    <w:rsid w:val="00194B68"/>
    <w:rsid w:val="00195395"/>
    <w:rsid w:val="0019720B"/>
    <w:rsid w:val="00197FC3"/>
    <w:rsid w:val="001A1DB4"/>
    <w:rsid w:val="001A20F9"/>
    <w:rsid w:val="001A30BC"/>
    <w:rsid w:val="001A3949"/>
    <w:rsid w:val="001A434A"/>
    <w:rsid w:val="001A6243"/>
    <w:rsid w:val="001A7D11"/>
    <w:rsid w:val="001A7DD3"/>
    <w:rsid w:val="001B06B2"/>
    <w:rsid w:val="001B0FA4"/>
    <w:rsid w:val="001B2947"/>
    <w:rsid w:val="001B2F42"/>
    <w:rsid w:val="001B3831"/>
    <w:rsid w:val="001B5571"/>
    <w:rsid w:val="001B5C68"/>
    <w:rsid w:val="001B695F"/>
    <w:rsid w:val="001B79D7"/>
    <w:rsid w:val="001B7CC5"/>
    <w:rsid w:val="001C0348"/>
    <w:rsid w:val="001C06DE"/>
    <w:rsid w:val="001C09BA"/>
    <w:rsid w:val="001C1384"/>
    <w:rsid w:val="001C1700"/>
    <w:rsid w:val="001C1A15"/>
    <w:rsid w:val="001C2841"/>
    <w:rsid w:val="001C362A"/>
    <w:rsid w:val="001C3C7E"/>
    <w:rsid w:val="001C3E26"/>
    <w:rsid w:val="001C40F5"/>
    <w:rsid w:val="001C4DB6"/>
    <w:rsid w:val="001C4DF3"/>
    <w:rsid w:val="001C4EF6"/>
    <w:rsid w:val="001C5AE5"/>
    <w:rsid w:val="001C6886"/>
    <w:rsid w:val="001C7E60"/>
    <w:rsid w:val="001D0835"/>
    <w:rsid w:val="001D1812"/>
    <w:rsid w:val="001D2127"/>
    <w:rsid w:val="001D2133"/>
    <w:rsid w:val="001D220B"/>
    <w:rsid w:val="001D29A0"/>
    <w:rsid w:val="001D3468"/>
    <w:rsid w:val="001D4536"/>
    <w:rsid w:val="001D47D0"/>
    <w:rsid w:val="001D4829"/>
    <w:rsid w:val="001D5A3F"/>
    <w:rsid w:val="001D5F15"/>
    <w:rsid w:val="001D6488"/>
    <w:rsid w:val="001D6A4C"/>
    <w:rsid w:val="001D6EA0"/>
    <w:rsid w:val="001E04F1"/>
    <w:rsid w:val="001E0BF8"/>
    <w:rsid w:val="001E1D11"/>
    <w:rsid w:val="001E286F"/>
    <w:rsid w:val="001E5A4C"/>
    <w:rsid w:val="001E5ABD"/>
    <w:rsid w:val="001E5B10"/>
    <w:rsid w:val="001E5EC9"/>
    <w:rsid w:val="001E7287"/>
    <w:rsid w:val="001E72E4"/>
    <w:rsid w:val="001E7BEA"/>
    <w:rsid w:val="001F0A79"/>
    <w:rsid w:val="001F2415"/>
    <w:rsid w:val="001F2B32"/>
    <w:rsid w:val="001F41AC"/>
    <w:rsid w:val="001F4B6A"/>
    <w:rsid w:val="001F5569"/>
    <w:rsid w:val="001F5A24"/>
    <w:rsid w:val="001F6AF9"/>
    <w:rsid w:val="001F6C51"/>
    <w:rsid w:val="001F7FE8"/>
    <w:rsid w:val="00200F55"/>
    <w:rsid w:val="002013D5"/>
    <w:rsid w:val="002018AC"/>
    <w:rsid w:val="002018CB"/>
    <w:rsid w:val="00202790"/>
    <w:rsid w:val="00202CCA"/>
    <w:rsid w:val="002036F1"/>
    <w:rsid w:val="00203FD2"/>
    <w:rsid w:val="00204417"/>
    <w:rsid w:val="002047CF"/>
    <w:rsid w:val="00206811"/>
    <w:rsid w:val="0020685A"/>
    <w:rsid w:val="00206E9E"/>
    <w:rsid w:val="00207A3F"/>
    <w:rsid w:val="00207AAE"/>
    <w:rsid w:val="00210060"/>
    <w:rsid w:val="00210BCA"/>
    <w:rsid w:val="00211741"/>
    <w:rsid w:val="00211D31"/>
    <w:rsid w:val="0021269E"/>
    <w:rsid w:val="002131C7"/>
    <w:rsid w:val="002139DB"/>
    <w:rsid w:val="002140E3"/>
    <w:rsid w:val="0021429C"/>
    <w:rsid w:val="0021488E"/>
    <w:rsid w:val="002149C8"/>
    <w:rsid w:val="002151F7"/>
    <w:rsid w:val="002154C5"/>
    <w:rsid w:val="002163C5"/>
    <w:rsid w:val="00216469"/>
    <w:rsid w:val="00216C8B"/>
    <w:rsid w:val="0021757D"/>
    <w:rsid w:val="00217CE4"/>
    <w:rsid w:val="00220939"/>
    <w:rsid w:val="00220948"/>
    <w:rsid w:val="00220E1D"/>
    <w:rsid w:val="00221304"/>
    <w:rsid w:val="00221614"/>
    <w:rsid w:val="00221A74"/>
    <w:rsid w:val="002227AA"/>
    <w:rsid w:val="00222B2A"/>
    <w:rsid w:val="00223701"/>
    <w:rsid w:val="00224ABA"/>
    <w:rsid w:val="00224BF2"/>
    <w:rsid w:val="00225C5F"/>
    <w:rsid w:val="00225EA6"/>
    <w:rsid w:val="00226FC6"/>
    <w:rsid w:val="00232698"/>
    <w:rsid w:val="0023468C"/>
    <w:rsid w:val="0023637D"/>
    <w:rsid w:val="00236E20"/>
    <w:rsid w:val="00236EC4"/>
    <w:rsid w:val="00236F51"/>
    <w:rsid w:val="002370A3"/>
    <w:rsid w:val="002372D0"/>
    <w:rsid w:val="00240DD3"/>
    <w:rsid w:val="00241754"/>
    <w:rsid w:val="00241DC2"/>
    <w:rsid w:val="00241F22"/>
    <w:rsid w:val="00242846"/>
    <w:rsid w:val="00242DFD"/>
    <w:rsid w:val="0024367D"/>
    <w:rsid w:val="002438A7"/>
    <w:rsid w:val="00243DB6"/>
    <w:rsid w:val="00243F8D"/>
    <w:rsid w:val="002440C2"/>
    <w:rsid w:val="00244148"/>
    <w:rsid w:val="00245255"/>
    <w:rsid w:val="00250018"/>
    <w:rsid w:val="002508EB"/>
    <w:rsid w:val="00251020"/>
    <w:rsid w:val="002519AC"/>
    <w:rsid w:val="00251D19"/>
    <w:rsid w:val="00252AB9"/>
    <w:rsid w:val="00252B70"/>
    <w:rsid w:val="0025396C"/>
    <w:rsid w:val="00253FFF"/>
    <w:rsid w:val="002548F8"/>
    <w:rsid w:val="00257226"/>
    <w:rsid w:val="002573D9"/>
    <w:rsid w:val="00257D19"/>
    <w:rsid w:val="00261117"/>
    <w:rsid w:val="00261A98"/>
    <w:rsid w:val="00261C91"/>
    <w:rsid w:val="002620D4"/>
    <w:rsid w:val="002628D7"/>
    <w:rsid w:val="00262FA9"/>
    <w:rsid w:val="002634B6"/>
    <w:rsid w:val="002637CA"/>
    <w:rsid w:val="00265055"/>
    <w:rsid w:val="00265168"/>
    <w:rsid w:val="00265CD5"/>
    <w:rsid w:val="00266E9E"/>
    <w:rsid w:val="00267C0C"/>
    <w:rsid w:val="00271194"/>
    <w:rsid w:val="002717F9"/>
    <w:rsid w:val="0027201A"/>
    <w:rsid w:val="0027297D"/>
    <w:rsid w:val="00272B21"/>
    <w:rsid w:val="00272D45"/>
    <w:rsid w:val="0027314E"/>
    <w:rsid w:val="00273491"/>
    <w:rsid w:val="002738B7"/>
    <w:rsid w:val="00273D85"/>
    <w:rsid w:val="002744BA"/>
    <w:rsid w:val="002753B9"/>
    <w:rsid w:val="00275733"/>
    <w:rsid w:val="00275C5D"/>
    <w:rsid w:val="00276839"/>
    <w:rsid w:val="002800EB"/>
    <w:rsid w:val="00280213"/>
    <w:rsid w:val="002820ED"/>
    <w:rsid w:val="00282FF4"/>
    <w:rsid w:val="00283C41"/>
    <w:rsid w:val="00284662"/>
    <w:rsid w:val="00284A1A"/>
    <w:rsid w:val="00284C79"/>
    <w:rsid w:val="002904D7"/>
    <w:rsid w:val="002911F8"/>
    <w:rsid w:val="00291331"/>
    <w:rsid w:val="00291DC0"/>
    <w:rsid w:val="002932D0"/>
    <w:rsid w:val="002935D2"/>
    <w:rsid w:val="00293938"/>
    <w:rsid w:val="00293F2C"/>
    <w:rsid w:val="002948F3"/>
    <w:rsid w:val="00294ECE"/>
    <w:rsid w:val="00296676"/>
    <w:rsid w:val="00296AA0"/>
    <w:rsid w:val="002A019B"/>
    <w:rsid w:val="002A04CA"/>
    <w:rsid w:val="002A0983"/>
    <w:rsid w:val="002A1CA5"/>
    <w:rsid w:val="002A23D1"/>
    <w:rsid w:val="002A2E3E"/>
    <w:rsid w:val="002A3269"/>
    <w:rsid w:val="002A3370"/>
    <w:rsid w:val="002A363B"/>
    <w:rsid w:val="002A392F"/>
    <w:rsid w:val="002A51DB"/>
    <w:rsid w:val="002A5468"/>
    <w:rsid w:val="002A5D99"/>
    <w:rsid w:val="002A7F86"/>
    <w:rsid w:val="002B0C6C"/>
    <w:rsid w:val="002B1515"/>
    <w:rsid w:val="002B2750"/>
    <w:rsid w:val="002B2FEE"/>
    <w:rsid w:val="002B3D11"/>
    <w:rsid w:val="002B5030"/>
    <w:rsid w:val="002B527B"/>
    <w:rsid w:val="002B58A5"/>
    <w:rsid w:val="002B5C3E"/>
    <w:rsid w:val="002B60D6"/>
    <w:rsid w:val="002B66EB"/>
    <w:rsid w:val="002B68FA"/>
    <w:rsid w:val="002C0712"/>
    <w:rsid w:val="002C19C2"/>
    <w:rsid w:val="002C1DCF"/>
    <w:rsid w:val="002C2243"/>
    <w:rsid w:val="002C23A2"/>
    <w:rsid w:val="002C24A4"/>
    <w:rsid w:val="002C25B8"/>
    <w:rsid w:val="002C288C"/>
    <w:rsid w:val="002C2AC5"/>
    <w:rsid w:val="002C2B26"/>
    <w:rsid w:val="002C34FE"/>
    <w:rsid w:val="002C43E7"/>
    <w:rsid w:val="002C5482"/>
    <w:rsid w:val="002C59BC"/>
    <w:rsid w:val="002C5A09"/>
    <w:rsid w:val="002C79C2"/>
    <w:rsid w:val="002D0B0B"/>
    <w:rsid w:val="002D0D42"/>
    <w:rsid w:val="002D1501"/>
    <w:rsid w:val="002D16D1"/>
    <w:rsid w:val="002D2372"/>
    <w:rsid w:val="002D3339"/>
    <w:rsid w:val="002D371A"/>
    <w:rsid w:val="002D3D69"/>
    <w:rsid w:val="002D4362"/>
    <w:rsid w:val="002D4D17"/>
    <w:rsid w:val="002D5A7C"/>
    <w:rsid w:val="002D64CE"/>
    <w:rsid w:val="002D71EF"/>
    <w:rsid w:val="002D7A28"/>
    <w:rsid w:val="002D7E37"/>
    <w:rsid w:val="002E09BB"/>
    <w:rsid w:val="002E18A3"/>
    <w:rsid w:val="002E3E8C"/>
    <w:rsid w:val="002E43E9"/>
    <w:rsid w:val="002E4BCB"/>
    <w:rsid w:val="002E6115"/>
    <w:rsid w:val="002E70B5"/>
    <w:rsid w:val="002F13AD"/>
    <w:rsid w:val="002F1918"/>
    <w:rsid w:val="002F292D"/>
    <w:rsid w:val="002F4369"/>
    <w:rsid w:val="002F592E"/>
    <w:rsid w:val="002F6F0B"/>
    <w:rsid w:val="003004CE"/>
    <w:rsid w:val="0030173E"/>
    <w:rsid w:val="00301938"/>
    <w:rsid w:val="00301DEE"/>
    <w:rsid w:val="00301E18"/>
    <w:rsid w:val="00302117"/>
    <w:rsid w:val="00302D85"/>
    <w:rsid w:val="00302DC8"/>
    <w:rsid w:val="00303359"/>
    <w:rsid w:val="00303814"/>
    <w:rsid w:val="00303F44"/>
    <w:rsid w:val="00305069"/>
    <w:rsid w:val="00305A30"/>
    <w:rsid w:val="00305F21"/>
    <w:rsid w:val="003067A0"/>
    <w:rsid w:val="00306D3B"/>
    <w:rsid w:val="00310A0D"/>
    <w:rsid w:val="00310AF0"/>
    <w:rsid w:val="00311017"/>
    <w:rsid w:val="0031164E"/>
    <w:rsid w:val="003116D3"/>
    <w:rsid w:val="003119DA"/>
    <w:rsid w:val="0031298C"/>
    <w:rsid w:val="00312C99"/>
    <w:rsid w:val="003132E8"/>
    <w:rsid w:val="00313760"/>
    <w:rsid w:val="003146EF"/>
    <w:rsid w:val="00315241"/>
    <w:rsid w:val="00315599"/>
    <w:rsid w:val="0031698B"/>
    <w:rsid w:val="00316BCA"/>
    <w:rsid w:val="0031769B"/>
    <w:rsid w:val="0032069C"/>
    <w:rsid w:val="00322075"/>
    <w:rsid w:val="00323833"/>
    <w:rsid w:val="00325C1E"/>
    <w:rsid w:val="00325FE1"/>
    <w:rsid w:val="003264A7"/>
    <w:rsid w:val="0032694C"/>
    <w:rsid w:val="00326C74"/>
    <w:rsid w:val="00327DF1"/>
    <w:rsid w:val="0033008A"/>
    <w:rsid w:val="003307D4"/>
    <w:rsid w:val="00331693"/>
    <w:rsid w:val="00331E01"/>
    <w:rsid w:val="003348DB"/>
    <w:rsid w:val="00334CC6"/>
    <w:rsid w:val="00335F28"/>
    <w:rsid w:val="003360B8"/>
    <w:rsid w:val="0034054E"/>
    <w:rsid w:val="00340BF4"/>
    <w:rsid w:val="00340FA9"/>
    <w:rsid w:val="0034105D"/>
    <w:rsid w:val="00341116"/>
    <w:rsid w:val="003414C8"/>
    <w:rsid w:val="00341854"/>
    <w:rsid w:val="003429F2"/>
    <w:rsid w:val="00343582"/>
    <w:rsid w:val="00343B6D"/>
    <w:rsid w:val="0034463E"/>
    <w:rsid w:val="003470EE"/>
    <w:rsid w:val="00347327"/>
    <w:rsid w:val="00347D0C"/>
    <w:rsid w:val="00347DCA"/>
    <w:rsid w:val="00350062"/>
    <w:rsid w:val="00351C15"/>
    <w:rsid w:val="00352631"/>
    <w:rsid w:val="00352D57"/>
    <w:rsid w:val="003533C3"/>
    <w:rsid w:val="003537B5"/>
    <w:rsid w:val="00354079"/>
    <w:rsid w:val="00354312"/>
    <w:rsid w:val="003544F1"/>
    <w:rsid w:val="0035507E"/>
    <w:rsid w:val="003554A4"/>
    <w:rsid w:val="003564CA"/>
    <w:rsid w:val="00360025"/>
    <w:rsid w:val="00360EFB"/>
    <w:rsid w:val="00360F9D"/>
    <w:rsid w:val="003618BC"/>
    <w:rsid w:val="00362779"/>
    <w:rsid w:val="00362DF5"/>
    <w:rsid w:val="0036391D"/>
    <w:rsid w:val="00364D42"/>
    <w:rsid w:val="00364EF1"/>
    <w:rsid w:val="00366546"/>
    <w:rsid w:val="00370C20"/>
    <w:rsid w:val="00370CBE"/>
    <w:rsid w:val="0037177D"/>
    <w:rsid w:val="003718FB"/>
    <w:rsid w:val="00372451"/>
    <w:rsid w:val="0037247F"/>
    <w:rsid w:val="00372556"/>
    <w:rsid w:val="00372C7D"/>
    <w:rsid w:val="00373D70"/>
    <w:rsid w:val="00375940"/>
    <w:rsid w:val="00375BB5"/>
    <w:rsid w:val="00376FF9"/>
    <w:rsid w:val="00377E0A"/>
    <w:rsid w:val="003803C4"/>
    <w:rsid w:val="00380E51"/>
    <w:rsid w:val="00380EAD"/>
    <w:rsid w:val="00381C50"/>
    <w:rsid w:val="0038202F"/>
    <w:rsid w:val="00382F5D"/>
    <w:rsid w:val="00384B27"/>
    <w:rsid w:val="00385585"/>
    <w:rsid w:val="003856DE"/>
    <w:rsid w:val="00385CAC"/>
    <w:rsid w:val="00385EC4"/>
    <w:rsid w:val="00390C4D"/>
    <w:rsid w:val="003912A7"/>
    <w:rsid w:val="00391904"/>
    <w:rsid w:val="00391B7C"/>
    <w:rsid w:val="00391FC2"/>
    <w:rsid w:val="00392247"/>
    <w:rsid w:val="00392B54"/>
    <w:rsid w:val="00392C01"/>
    <w:rsid w:val="00394670"/>
    <w:rsid w:val="003949AB"/>
    <w:rsid w:val="00394B56"/>
    <w:rsid w:val="00395A68"/>
    <w:rsid w:val="003A020B"/>
    <w:rsid w:val="003A28E8"/>
    <w:rsid w:val="003A3101"/>
    <w:rsid w:val="003A532B"/>
    <w:rsid w:val="003A645E"/>
    <w:rsid w:val="003A6718"/>
    <w:rsid w:val="003A7BE8"/>
    <w:rsid w:val="003A7E21"/>
    <w:rsid w:val="003A7E7A"/>
    <w:rsid w:val="003B069B"/>
    <w:rsid w:val="003B1CDC"/>
    <w:rsid w:val="003B20AB"/>
    <w:rsid w:val="003B2158"/>
    <w:rsid w:val="003B2A42"/>
    <w:rsid w:val="003B4844"/>
    <w:rsid w:val="003B4F79"/>
    <w:rsid w:val="003B5B4D"/>
    <w:rsid w:val="003B66B4"/>
    <w:rsid w:val="003B7F30"/>
    <w:rsid w:val="003C0113"/>
    <w:rsid w:val="003C1BED"/>
    <w:rsid w:val="003C2E0B"/>
    <w:rsid w:val="003C367C"/>
    <w:rsid w:val="003C593D"/>
    <w:rsid w:val="003C5BA9"/>
    <w:rsid w:val="003C64DD"/>
    <w:rsid w:val="003C681B"/>
    <w:rsid w:val="003C6ACB"/>
    <w:rsid w:val="003D01FB"/>
    <w:rsid w:val="003D0C25"/>
    <w:rsid w:val="003D2EEA"/>
    <w:rsid w:val="003D2FFD"/>
    <w:rsid w:val="003D372F"/>
    <w:rsid w:val="003D53A5"/>
    <w:rsid w:val="003D63D5"/>
    <w:rsid w:val="003D77A9"/>
    <w:rsid w:val="003D77E3"/>
    <w:rsid w:val="003E0CE5"/>
    <w:rsid w:val="003E2037"/>
    <w:rsid w:val="003E2198"/>
    <w:rsid w:val="003E410C"/>
    <w:rsid w:val="003E42AF"/>
    <w:rsid w:val="003E4C6B"/>
    <w:rsid w:val="003E4C87"/>
    <w:rsid w:val="003E512B"/>
    <w:rsid w:val="003E744C"/>
    <w:rsid w:val="003E7E03"/>
    <w:rsid w:val="003F0742"/>
    <w:rsid w:val="003F0B7A"/>
    <w:rsid w:val="003F1F97"/>
    <w:rsid w:val="003F3BE4"/>
    <w:rsid w:val="003F4203"/>
    <w:rsid w:val="003F4254"/>
    <w:rsid w:val="003F42E0"/>
    <w:rsid w:val="003F61F2"/>
    <w:rsid w:val="003F67EF"/>
    <w:rsid w:val="003F6C0F"/>
    <w:rsid w:val="003F7F4D"/>
    <w:rsid w:val="004003AB"/>
    <w:rsid w:val="00400DCC"/>
    <w:rsid w:val="00400EBF"/>
    <w:rsid w:val="00401A78"/>
    <w:rsid w:val="004032EC"/>
    <w:rsid w:val="00403AC2"/>
    <w:rsid w:val="00403F06"/>
    <w:rsid w:val="00405D51"/>
    <w:rsid w:val="004065E9"/>
    <w:rsid w:val="00406AC4"/>
    <w:rsid w:val="004071D7"/>
    <w:rsid w:val="00410231"/>
    <w:rsid w:val="00410273"/>
    <w:rsid w:val="004108AE"/>
    <w:rsid w:val="00410B56"/>
    <w:rsid w:val="00410C92"/>
    <w:rsid w:val="00412855"/>
    <w:rsid w:val="00412F4B"/>
    <w:rsid w:val="004138F4"/>
    <w:rsid w:val="0041524B"/>
    <w:rsid w:val="00416FC0"/>
    <w:rsid w:val="00417EFE"/>
    <w:rsid w:val="00422747"/>
    <w:rsid w:val="00422C60"/>
    <w:rsid w:val="00422D67"/>
    <w:rsid w:val="0042379A"/>
    <w:rsid w:val="00423BF3"/>
    <w:rsid w:val="004242B5"/>
    <w:rsid w:val="00424E48"/>
    <w:rsid w:val="004270EE"/>
    <w:rsid w:val="00430088"/>
    <w:rsid w:val="00430244"/>
    <w:rsid w:val="0043085A"/>
    <w:rsid w:val="00430D71"/>
    <w:rsid w:val="00432C96"/>
    <w:rsid w:val="00432D28"/>
    <w:rsid w:val="00433D8E"/>
    <w:rsid w:val="0043431B"/>
    <w:rsid w:val="00434FE7"/>
    <w:rsid w:val="0043533B"/>
    <w:rsid w:val="00435570"/>
    <w:rsid w:val="00435DA1"/>
    <w:rsid w:val="00435DD0"/>
    <w:rsid w:val="00435F99"/>
    <w:rsid w:val="00437E89"/>
    <w:rsid w:val="00441CDD"/>
    <w:rsid w:val="00442165"/>
    <w:rsid w:val="00442A4C"/>
    <w:rsid w:val="00442F2A"/>
    <w:rsid w:val="00444916"/>
    <w:rsid w:val="00444BD1"/>
    <w:rsid w:val="00444C3C"/>
    <w:rsid w:val="004450B5"/>
    <w:rsid w:val="00445F9F"/>
    <w:rsid w:val="004469EB"/>
    <w:rsid w:val="00446D1A"/>
    <w:rsid w:val="004503BB"/>
    <w:rsid w:val="00450F2A"/>
    <w:rsid w:val="00450F7D"/>
    <w:rsid w:val="004512C1"/>
    <w:rsid w:val="00454D9F"/>
    <w:rsid w:val="004553E0"/>
    <w:rsid w:val="00456723"/>
    <w:rsid w:val="00460666"/>
    <w:rsid w:val="00460C9A"/>
    <w:rsid w:val="00461790"/>
    <w:rsid w:val="004620A2"/>
    <w:rsid w:val="004621DF"/>
    <w:rsid w:val="0046225F"/>
    <w:rsid w:val="00462301"/>
    <w:rsid w:val="0046394D"/>
    <w:rsid w:val="00463D1A"/>
    <w:rsid w:val="004640C8"/>
    <w:rsid w:val="00464E9E"/>
    <w:rsid w:val="00465AC5"/>
    <w:rsid w:val="004668AB"/>
    <w:rsid w:val="0046785D"/>
    <w:rsid w:val="004678D7"/>
    <w:rsid w:val="00467C17"/>
    <w:rsid w:val="004700DE"/>
    <w:rsid w:val="004708E3"/>
    <w:rsid w:val="00470AC3"/>
    <w:rsid w:val="00470CFA"/>
    <w:rsid w:val="0047155A"/>
    <w:rsid w:val="00471A59"/>
    <w:rsid w:val="0047372E"/>
    <w:rsid w:val="00473F49"/>
    <w:rsid w:val="00474181"/>
    <w:rsid w:val="00474F87"/>
    <w:rsid w:val="004752CE"/>
    <w:rsid w:val="00477E29"/>
    <w:rsid w:val="00480753"/>
    <w:rsid w:val="00480E0A"/>
    <w:rsid w:val="00481219"/>
    <w:rsid w:val="00481FBE"/>
    <w:rsid w:val="004828FF"/>
    <w:rsid w:val="00482A3E"/>
    <w:rsid w:val="00482EA2"/>
    <w:rsid w:val="00483657"/>
    <w:rsid w:val="00483B34"/>
    <w:rsid w:val="00484680"/>
    <w:rsid w:val="00484EC0"/>
    <w:rsid w:val="004853B1"/>
    <w:rsid w:val="004856EF"/>
    <w:rsid w:val="00486904"/>
    <w:rsid w:val="004879C2"/>
    <w:rsid w:val="00490199"/>
    <w:rsid w:val="0049111D"/>
    <w:rsid w:val="004915D3"/>
    <w:rsid w:val="004916FB"/>
    <w:rsid w:val="004918B6"/>
    <w:rsid w:val="00492B30"/>
    <w:rsid w:val="00493975"/>
    <w:rsid w:val="0049440E"/>
    <w:rsid w:val="004953AE"/>
    <w:rsid w:val="00495440"/>
    <w:rsid w:val="00496315"/>
    <w:rsid w:val="00496E74"/>
    <w:rsid w:val="00497838"/>
    <w:rsid w:val="00497CC7"/>
    <w:rsid w:val="004A0174"/>
    <w:rsid w:val="004A039C"/>
    <w:rsid w:val="004A05F0"/>
    <w:rsid w:val="004A1159"/>
    <w:rsid w:val="004A126C"/>
    <w:rsid w:val="004A198B"/>
    <w:rsid w:val="004A4078"/>
    <w:rsid w:val="004A4D8A"/>
    <w:rsid w:val="004A531F"/>
    <w:rsid w:val="004A6B37"/>
    <w:rsid w:val="004A7A8D"/>
    <w:rsid w:val="004B0884"/>
    <w:rsid w:val="004B1A5E"/>
    <w:rsid w:val="004B2568"/>
    <w:rsid w:val="004B3118"/>
    <w:rsid w:val="004B3CC6"/>
    <w:rsid w:val="004B4CDE"/>
    <w:rsid w:val="004B591C"/>
    <w:rsid w:val="004B6CC6"/>
    <w:rsid w:val="004B7A83"/>
    <w:rsid w:val="004C0019"/>
    <w:rsid w:val="004C0559"/>
    <w:rsid w:val="004C1634"/>
    <w:rsid w:val="004C176C"/>
    <w:rsid w:val="004C18CF"/>
    <w:rsid w:val="004C29D1"/>
    <w:rsid w:val="004C392A"/>
    <w:rsid w:val="004C4CA5"/>
    <w:rsid w:val="004C5717"/>
    <w:rsid w:val="004C5AEB"/>
    <w:rsid w:val="004C5E62"/>
    <w:rsid w:val="004C7981"/>
    <w:rsid w:val="004D0553"/>
    <w:rsid w:val="004D0A15"/>
    <w:rsid w:val="004D0C3E"/>
    <w:rsid w:val="004D0CEF"/>
    <w:rsid w:val="004D27E8"/>
    <w:rsid w:val="004D5525"/>
    <w:rsid w:val="004D58E1"/>
    <w:rsid w:val="004D59A4"/>
    <w:rsid w:val="004D6094"/>
    <w:rsid w:val="004D6273"/>
    <w:rsid w:val="004D77F0"/>
    <w:rsid w:val="004E0433"/>
    <w:rsid w:val="004E0D1B"/>
    <w:rsid w:val="004E183E"/>
    <w:rsid w:val="004E18A9"/>
    <w:rsid w:val="004E1CB0"/>
    <w:rsid w:val="004E1E63"/>
    <w:rsid w:val="004E2D0F"/>
    <w:rsid w:val="004E34B3"/>
    <w:rsid w:val="004E66EA"/>
    <w:rsid w:val="004E7523"/>
    <w:rsid w:val="004F17CF"/>
    <w:rsid w:val="004F2277"/>
    <w:rsid w:val="004F2693"/>
    <w:rsid w:val="004F2A32"/>
    <w:rsid w:val="004F2BDA"/>
    <w:rsid w:val="004F5BFA"/>
    <w:rsid w:val="004F5DBC"/>
    <w:rsid w:val="004F60A3"/>
    <w:rsid w:val="004F6E91"/>
    <w:rsid w:val="00500E72"/>
    <w:rsid w:val="005015AC"/>
    <w:rsid w:val="00501EFD"/>
    <w:rsid w:val="005023FA"/>
    <w:rsid w:val="0050245D"/>
    <w:rsid w:val="00503DB5"/>
    <w:rsid w:val="00505C27"/>
    <w:rsid w:val="00505FD7"/>
    <w:rsid w:val="005072F0"/>
    <w:rsid w:val="005074AF"/>
    <w:rsid w:val="00507CFF"/>
    <w:rsid w:val="005104E1"/>
    <w:rsid w:val="00511110"/>
    <w:rsid w:val="00511731"/>
    <w:rsid w:val="0051201C"/>
    <w:rsid w:val="00512FFC"/>
    <w:rsid w:val="00513889"/>
    <w:rsid w:val="00514086"/>
    <w:rsid w:val="005144E3"/>
    <w:rsid w:val="00515527"/>
    <w:rsid w:val="00516371"/>
    <w:rsid w:val="0051685F"/>
    <w:rsid w:val="00517FAF"/>
    <w:rsid w:val="00520B0D"/>
    <w:rsid w:val="00520F26"/>
    <w:rsid w:val="00521701"/>
    <w:rsid w:val="00521E00"/>
    <w:rsid w:val="00522A4E"/>
    <w:rsid w:val="00522D73"/>
    <w:rsid w:val="005238E4"/>
    <w:rsid w:val="00523E50"/>
    <w:rsid w:val="00524926"/>
    <w:rsid w:val="005253D7"/>
    <w:rsid w:val="0052589D"/>
    <w:rsid w:val="00527CCC"/>
    <w:rsid w:val="00527D95"/>
    <w:rsid w:val="0053001B"/>
    <w:rsid w:val="00530F60"/>
    <w:rsid w:val="005315FB"/>
    <w:rsid w:val="0053319C"/>
    <w:rsid w:val="00534A51"/>
    <w:rsid w:val="005354A4"/>
    <w:rsid w:val="0053694D"/>
    <w:rsid w:val="00536A89"/>
    <w:rsid w:val="0053704C"/>
    <w:rsid w:val="00541754"/>
    <w:rsid w:val="00542039"/>
    <w:rsid w:val="00543AC9"/>
    <w:rsid w:val="00545030"/>
    <w:rsid w:val="005453E9"/>
    <w:rsid w:val="005460D0"/>
    <w:rsid w:val="0054630B"/>
    <w:rsid w:val="00546BA3"/>
    <w:rsid w:val="005475E0"/>
    <w:rsid w:val="00547B28"/>
    <w:rsid w:val="00547CC6"/>
    <w:rsid w:val="005515CF"/>
    <w:rsid w:val="005518D7"/>
    <w:rsid w:val="00551C24"/>
    <w:rsid w:val="00551FCD"/>
    <w:rsid w:val="005525C6"/>
    <w:rsid w:val="00552AD1"/>
    <w:rsid w:val="00552C6B"/>
    <w:rsid w:val="00552E81"/>
    <w:rsid w:val="00553407"/>
    <w:rsid w:val="005535CB"/>
    <w:rsid w:val="005544F6"/>
    <w:rsid w:val="00554917"/>
    <w:rsid w:val="00554EE9"/>
    <w:rsid w:val="005563B0"/>
    <w:rsid w:val="00556E1A"/>
    <w:rsid w:val="005579DD"/>
    <w:rsid w:val="00560814"/>
    <w:rsid w:val="005610B0"/>
    <w:rsid w:val="00562230"/>
    <w:rsid w:val="00563749"/>
    <w:rsid w:val="00564347"/>
    <w:rsid w:val="00564927"/>
    <w:rsid w:val="00565760"/>
    <w:rsid w:val="005662DD"/>
    <w:rsid w:val="005672C7"/>
    <w:rsid w:val="00567F11"/>
    <w:rsid w:val="00567F95"/>
    <w:rsid w:val="00570311"/>
    <w:rsid w:val="00570E24"/>
    <w:rsid w:val="005716A3"/>
    <w:rsid w:val="00572A6F"/>
    <w:rsid w:val="00573324"/>
    <w:rsid w:val="0057446F"/>
    <w:rsid w:val="00574642"/>
    <w:rsid w:val="00574AC6"/>
    <w:rsid w:val="005752F7"/>
    <w:rsid w:val="0057704E"/>
    <w:rsid w:val="00577717"/>
    <w:rsid w:val="0058139D"/>
    <w:rsid w:val="00581B10"/>
    <w:rsid w:val="0058386A"/>
    <w:rsid w:val="00583E03"/>
    <w:rsid w:val="00585B38"/>
    <w:rsid w:val="00586212"/>
    <w:rsid w:val="00586963"/>
    <w:rsid w:val="005872FF"/>
    <w:rsid w:val="00590C78"/>
    <w:rsid w:val="0059117C"/>
    <w:rsid w:val="00591339"/>
    <w:rsid w:val="005913FF"/>
    <w:rsid w:val="0059176C"/>
    <w:rsid w:val="005917D9"/>
    <w:rsid w:val="005930D1"/>
    <w:rsid w:val="00594B3A"/>
    <w:rsid w:val="005959C8"/>
    <w:rsid w:val="00595F31"/>
    <w:rsid w:val="005978F8"/>
    <w:rsid w:val="005A076C"/>
    <w:rsid w:val="005A0B15"/>
    <w:rsid w:val="005A2161"/>
    <w:rsid w:val="005A2EC4"/>
    <w:rsid w:val="005A35B2"/>
    <w:rsid w:val="005A36C4"/>
    <w:rsid w:val="005A410B"/>
    <w:rsid w:val="005A48A9"/>
    <w:rsid w:val="005A550F"/>
    <w:rsid w:val="005A579F"/>
    <w:rsid w:val="005A7CF8"/>
    <w:rsid w:val="005B00E7"/>
    <w:rsid w:val="005B0309"/>
    <w:rsid w:val="005B0CFD"/>
    <w:rsid w:val="005B1449"/>
    <w:rsid w:val="005B2D3E"/>
    <w:rsid w:val="005B320B"/>
    <w:rsid w:val="005B3542"/>
    <w:rsid w:val="005B39B6"/>
    <w:rsid w:val="005B3BC3"/>
    <w:rsid w:val="005B3E0B"/>
    <w:rsid w:val="005B45BB"/>
    <w:rsid w:val="005B589D"/>
    <w:rsid w:val="005B5DFD"/>
    <w:rsid w:val="005B5F1E"/>
    <w:rsid w:val="005B646C"/>
    <w:rsid w:val="005B647D"/>
    <w:rsid w:val="005B75CE"/>
    <w:rsid w:val="005C1B8D"/>
    <w:rsid w:val="005C1BA4"/>
    <w:rsid w:val="005C2E0D"/>
    <w:rsid w:val="005C3164"/>
    <w:rsid w:val="005C5CDC"/>
    <w:rsid w:val="005C5F81"/>
    <w:rsid w:val="005C6086"/>
    <w:rsid w:val="005C6BFD"/>
    <w:rsid w:val="005C778A"/>
    <w:rsid w:val="005C78F1"/>
    <w:rsid w:val="005D0C18"/>
    <w:rsid w:val="005D2C3E"/>
    <w:rsid w:val="005D3840"/>
    <w:rsid w:val="005D4B4D"/>
    <w:rsid w:val="005D4B69"/>
    <w:rsid w:val="005D4D54"/>
    <w:rsid w:val="005D5965"/>
    <w:rsid w:val="005D744A"/>
    <w:rsid w:val="005E01EF"/>
    <w:rsid w:val="005E0626"/>
    <w:rsid w:val="005E0D5A"/>
    <w:rsid w:val="005E0EB8"/>
    <w:rsid w:val="005E26FB"/>
    <w:rsid w:val="005E314B"/>
    <w:rsid w:val="005E4265"/>
    <w:rsid w:val="005E426F"/>
    <w:rsid w:val="005E5054"/>
    <w:rsid w:val="005E5130"/>
    <w:rsid w:val="005E5520"/>
    <w:rsid w:val="005E5963"/>
    <w:rsid w:val="005E5E77"/>
    <w:rsid w:val="005E7ED2"/>
    <w:rsid w:val="005F332A"/>
    <w:rsid w:val="005F342D"/>
    <w:rsid w:val="005F38DB"/>
    <w:rsid w:val="005F3C2F"/>
    <w:rsid w:val="005F4059"/>
    <w:rsid w:val="005F4A23"/>
    <w:rsid w:val="005F5C98"/>
    <w:rsid w:val="005F7FFB"/>
    <w:rsid w:val="00601D98"/>
    <w:rsid w:val="00601F1A"/>
    <w:rsid w:val="0060233B"/>
    <w:rsid w:val="00604008"/>
    <w:rsid w:val="006047F5"/>
    <w:rsid w:val="00604D75"/>
    <w:rsid w:val="006057D0"/>
    <w:rsid w:val="006060C7"/>
    <w:rsid w:val="00606EE3"/>
    <w:rsid w:val="00610019"/>
    <w:rsid w:val="00612486"/>
    <w:rsid w:val="00612DF0"/>
    <w:rsid w:val="00613055"/>
    <w:rsid w:val="0061513C"/>
    <w:rsid w:val="00615F48"/>
    <w:rsid w:val="00616895"/>
    <w:rsid w:val="006168A0"/>
    <w:rsid w:val="00616BF1"/>
    <w:rsid w:val="00616E93"/>
    <w:rsid w:val="006210FE"/>
    <w:rsid w:val="00621505"/>
    <w:rsid w:val="00622793"/>
    <w:rsid w:val="00622A3F"/>
    <w:rsid w:val="0062301A"/>
    <w:rsid w:val="00624AED"/>
    <w:rsid w:val="00624C5C"/>
    <w:rsid w:val="00624F90"/>
    <w:rsid w:val="006257AB"/>
    <w:rsid w:val="00626BC6"/>
    <w:rsid w:val="00627D46"/>
    <w:rsid w:val="00631312"/>
    <w:rsid w:val="006326F1"/>
    <w:rsid w:val="0063299C"/>
    <w:rsid w:val="006329BB"/>
    <w:rsid w:val="00632E60"/>
    <w:rsid w:val="0063535D"/>
    <w:rsid w:val="00635759"/>
    <w:rsid w:val="00635EC4"/>
    <w:rsid w:val="0063619A"/>
    <w:rsid w:val="00636442"/>
    <w:rsid w:val="00636524"/>
    <w:rsid w:val="006370F8"/>
    <w:rsid w:val="00637AA4"/>
    <w:rsid w:val="00637FD4"/>
    <w:rsid w:val="0064150F"/>
    <w:rsid w:val="00641528"/>
    <w:rsid w:val="0064253F"/>
    <w:rsid w:val="00643030"/>
    <w:rsid w:val="00643A4C"/>
    <w:rsid w:val="00644FFF"/>
    <w:rsid w:val="0064514B"/>
    <w:rsid w:val="00646103"/>
    <w:rsid w:val="00647F58"/>
    <w:rsid w:val="006501E5"/>
    <w:rsid w:val="006547FD"/>
    <w:rsid w:val="00654BDE"/>
    <w:rsid w:val="006558B9"/>
    <w:rsid w:val="006560FE"/>
    <w:rsid w:val="00656311"/>
    <w:rsid w:val="006564CF"/>
    <w:rsid w:val="0065697A"/>
    <w:rsid w:val="00656E6B"/>
    <w:rsid w:val="00657891"/>
    <w:rsid w:val="006579A3"/>
    <w:rsid w:val="006616E3"/>
    <w:rsid w:val="00661A05"/>
    <w:rsid w:val="006620C7"/>
    <w:rsid w:val="00662ABE"/>
    <w:rsid w:val="006649ED"/>
    <w:rsid w:val="006663FD"/>
    <w:rsid w:val="00667551"/>
    <w:rsid w:val="006709CA"/>
    <w:rsid w:val="00672516"/>
    <w:rsid w:val="006733CD"/>
    <w:rsid w:val="006743DA"/>
    <w:rsid w:val="00674737"/>
    <w:rsid w:val="00676040"/>
    <w:rsid w:val="006764EE"/>
    <w:rsid w:val="006774AB"/>
    <w:rsid w:val="006806EB"/>
    <w:rsid w:val="00680D50"/>
    <w:rsid w:val="00681BE8"/>
    <w:rsid w:val="006826E3"/>
    <w:rsid w:val="0068285B"/>
    <w:rsid w:val="00683458"/>
    <w:rsid w:val="0068423A"/>
    <w:rsid w:val="00684875"/>
    <w:rsid w:val="00684BFB"/>
    <w:rsid w:val="00685731"/>
    <w:rsid w:val="00686593"/>
    <w:rsid w:val="006869D3"/>
    <w:rsid w:val="00687AED"/>
    <w:rsid w:val="00690988"/>
    <w:rsid w:val="00690AF0"/>
    <w:rsid w:val="00690ECD"/>
    <w:rsid w:val="00691082"/>
    <w:rsid w:val="00691184"/>
    <w:rsid w:val="0069185E"/>
    <w:rsid w:val="006933BA"/>
    <w:rsid w:val="00693B7A"/>
    <w:rsid w:val="00694101"/>
    <w:rsid w:val="0069473A"/>
    <w:rsid w:val="006954DE"/>
    <w:rsid w:val="00695DE9"/>
    <w:rsid w:val="0069654D"/>
    <w:rsid w:val="00696F1E"/>
    <w:rsid w:val="00696FD0"/>
    <w:rsid w:val="00697CE6"/>
    <w:rsid w:val="006A01F6"/>
    <w:rsid w:val="006A0609"/>
    <w:rsid w:val="006A1590"/>
    <w:rsid w:val="006A1982"/>
    <w:rsid w:val="006A294F"/>
    <w:rsid w:val="006A2B6C"/>
    <w:rsid w:val="006A37DB"/>
    <w:rsid w:val="006A38BD"/>
    <w:rsid w:val="006A3A39"/>
    <w:rsid w:val="006A49C6"/>
    <w:rsid w:val="006B05BF"/>
    <w:rsid w:val="006B09AD"/>
    <w:rsid w:val="006B15DC"/>
    <w:rsid w:val="006B33DF"/>
    <w:rsid w:val="006B448B"/>
    <w:rsid w:val="006B4D9F"/>
    <w:rsid w:val="006B58E1"/>
    <w:rsid w:val="006B64CB"/>
    <w:rsid w:val="006B65C4"/>
    <w:rsid w:val="006B7D76"/>
    <w:rsid w:val="006C1464"/>
    <w:rsid w:val="006C1EE1"/>
    <w:rsid w:val="006C51B7"/>
    <w:rsid w:val="006C6EA9"/>
    <w:rsid w:val="006C6F70"/>
    <w:rsid w:val="006C738D"/>
    <w:rsid w:val="006C7390"/>
    <w:rsid w:val="006C7A47"/>
    <w:rsid w:val="006D010E"/>
    <w:rsid w:val="006D0635"/>
    <w:rsid w:val="006D07FC"/>
    <w:rsid w:val="006D0BE3"/>
    <w:rsid w:val="006D0F08"/>
    <w:rsid w:val="006D0FAD"/>
    <w:rsid w:val="006D1377"/>
    <w:rsid w:val="006D1773"/>
    <w:rsid w:val="006D1E16"/>
    <w:rsid w:val="006D2BD9"/>
    <w:rsid w:val="006D33DA"/>
    <w:rsid w:val="006D3B03"/>
    <w:rsid w:val="006D3E52"/>
    <w:rsid w:val="006D4D02"/>
    <w:rsid w:val="006D5AA0"/>
    <w:rsid w:val="006D615F"/>
    <w:rsid w:val="006D6373"/>
    <w:rsid w:val="006D7DA5"/>
    <w:rsid w:val="006E03BC"/>
    <w:rsid w:val="006E0578"/>
    <w:rsid w:val="006E06A7"/>
    <w:rsid w:val="006E1C1C"/>
    <w:rsid w:val="006E21EB"/>
    <w:rsid w:val="006E23C6"/>
    <w:rsid w:val="006E2D14"/>
    <w:rsid w:val="006E4BF0"/>
    <w:rsid w:val="006E5262"/>
    <w:rsid w:val="006E5669"/>
    <w:rsid w:val="006E578A"/>
    <w:rsid w:val="006E5AB3"/>
    <w:rsid w:val="006E5CFC"/>
    <w:rsid w:val="006E60D4"/>
    <w:rsid w:val="006E651B"/>
    <w:rsid w:val="006E6B99"/>
    <w:rsid w:val="006F09B0"/>
    <w:rsid w:val="006F23CF"/>
    <w:rsid w:val="006F47A5"/>
    <w:rsid w:val="006F4B4E"/>
    <w:rsid w:val="006F53D8"/>
    <w:rsid w:val="007024A6"/>
    <w:rsid w:val="007038C7"/>
    <w:rsid w:val="00703FD2"/>
    <w:rsid w:val="00704A34"/>
    <w:rsid w:val="007052F7"/>
    <w:rsid w:val="007063D2"/>
    <w:rsid w:val="007073F0"/>
    <w:rsid w:val="00707697"/>
    <w:rsid w:val="00711D16"/>
    <w:rsid w:val="007129FA"/>
    <w:rsid w:val="00713608"/>
    <w:rsid w:val="007145BF"/>
    <w:rsid w:val="00715F8F"/>
    <w:rsid w:val="007168FE"/>
    <w:rsid w:val="00716DF5"/>
    <w:rsid w:val="007172CA"/>
    <w:rsid w:val="007175F3"/>
    <w:rsid w:val="00717756"/>
    <w:rsid w:val="00717C34"/>
    <w:rsid w:val="00720487"/>
    <w:rsid w:val="00721FA9"/>
    <w:rsid w:val="00722BA9"/>
    <w:rsid w:val="00722EFD"/>
    <w:rsid w:val="00722F40"/>
    <w:rsid w:val="00723BDE"/>
    <w:rsid w:val="00723D4D"/>
    <w:rsid w:val="00724462"/>
    <w:rsid w:val="00724B55"/>
    <w:rsid w:val="0072502D"/>
    <w:rsid w:val="007255F0"/>
    <w:rsid w:val="0072647C"/>
    <w:rsid w:val="00727077"/>
    <w:rsid w:val="007305E9"/>
    <w:rsid w:val="007306CC"/>
    <w:rsid w:val="00731181"/>
    <w:rsid w:val="007343DD"/>
    <w:rsid w:val="00734C76"/>
    <w:rsid w:val="007351B9"/>
    <w:rsid w:val="0073564E"/>
    <w:rsid w:val="00735F96"/>
    <w:rsid w:val="007364FE"/>
    <w:rsid w:val="00736608"/>
    <w:rsid w:val="00736A6B"/>
    <w:rsid w:val="00740094"/>
    <w:rsid w:val="007400DE"/>
    <w:rsid w:val="00740394"/>
    <w:rsid w:val="0074084F"/>
    <w:rsid w:val="0074114F"/>
    <w:rsid w:val="00741A5E"/>
    <w:rsid w:val="007420FD"/>
    <w:rsid w:val="0074437D"/>
    <w:rsid w:val="00745676"/>
    <w:rsid w:val="007470DD"/>
    <w:rsid w:val="00747EFA"/>
    <w:rsid w:val="00750A70"/>
    <w:rsid w:val="00751DCF"/>
    <w:rsid w:val="00752DE0"/>
    <w:rsid w:val="007543E7"/>
    <w:rsid w:val="007554F0"/>
    <w:rsid w:val="00755CCE"/>
    <w:rsid w:val="00757505"/>
    <w:rsid w:val="00757851"/>
    <w:rsid w:val="00757D96"/>
    <w:rsid w:val="00760155"/>
    <w:rsid w:val="0076063A"/>
    <w:rsid w:val="00762903"/>
    <w:rsid w:val="00762C1A"/>
    <w:rsid w:val="00764273"/>
    <w:rsid w:val="00764304"/>
    <w:rsid w:val="007648BF"/>
    <w:rsid w:val="00764F85"/>
    <w:rsid w:val="00766B44"/>
    <w:rsid w:val="007670D5"/>
    <w:rsid w:val="00767878"/>
    <w:rsid w:val="00770471"/>
    <w:rsid w:val="00770792"/>
    <w:rsid w:val="00770F00"/>
    <w:rsid w:val="00771189"/>
    <w:rsid w:val="00771A2C"/>
    <w:rsid w:val="00772894"/>
    <w:rsid w:val="00772974"/>
    <w:rsid w:val="00773997"/>
    <w:rsid w:val="00773FA0"/>
    <w:rsid w:val="0077578A"/>
    <w:rsid w:val="007757DF"/>
    <w:rsid w:val="00775ADB"/>
    <w:rsid w:val="00775FC2"/>
    <w:rsid w:val="00776650"/>
    <w:rsid w:val="00783539"/>
    <w:rsid w:val="007839C9"/>
    <w:rsid w:val="00783D58"/>
    <w:rsid w:val="00783D79"/>
    <w:rsid w:val="00783F66"/>
    <w:rsid w:val="007841F8"/>
    <w:rsid w:val="0078442B"/>
    <w:rsid w:val="00784B42"/>
    <w:rsid w:val="00784FF4"/>
    <w:rsid w:val="007850BB"/>
    <w:rsid w:val="00785290"/>
    <w:rsid w:val="007853BE"/>
    <w:rsid w:val="00786EB0"/>
    <w:rsid w:val="00790423"/>
    <w:rsid w:val="00790EC1"/>
    <w:rsid w:val="00791B97"/>
    <w:rsid w:val="00793A35"/>
    <w:rsid w:val="00793B70"/>
    <w:rsid w:val="0079446E"/>
    <w:rsid w:val="00796874"/>
    <w:rsid w:val="00797CA6"/>
    <w:rsid w:val="007A0343"/>
    <w:rsid w:val="007A1A9E"/>
    <w:rsid w:val="007A3EB9"/>
    <w:rsid w:val="007A5780"/>
    <w:rsid w:val="007A62C7"/>
    <w:rsid w:val="007A7375"/>
    <w:rsid w:val="007A7ABD"/>
    <w:rsid w:val="007A7EA0"/>
    <w:rsid w:val="007B00E0"/>
    <w:rsid w:val="007B0F2C"/>
    <w:rsid w:val="007B1C83"/>
    <w:rsid w:val="007B28EB"/>
    <w:rsid w:val="007B2CCE"/>
    <w:rsid w:val="007B3DAE"/>
    <w:rsid w:val="007B4AFB"/>
    <w:rsid w:val="007B6A5A"/>
    <w:rsid w:val="007B708A"/>
    <w:rsid w:val="007B7ECB"/>
    <w:rsid w:val="007C13A0"/>
    <w:rsid w:val="007C1761"/>
    <w:rsid w:val="007C1C28"/>
    <w:rsid w:val="007C310D"/>
    <w:rsid w:val="007C3700"/>
    <w:rsid w:val="007C4C93"/>
    <w:rsid w:val="007C4F35"/>
    <w:rsid w:val="007C689F"/>
    <w:rsid w:val="007C6E54"/>
    <w:rsid w:val="007C7049"/>
    <w:rsid w:val="007D108C"/>
    <w:rsid w:val="007D10AC"/>
    <w:rsid w:val="007D1C7B"/>
    <w:rsid w:val="007D1D7F"/>
    <w:rsid w:val="007D2DF6"/>
    <w:rsid w:val="007D3B67"/>
    <w:rsid w:val="007D41FB"/>
    <w:rsid w:val="007D6684"/>
    <w:rsid w:val="007D6B8A"/>
    <w:rsid w:val="007D6D92"/>
    <w:rsid w:val="007D7066"/>
    <w:rsid w:val="007D791C"/>
    <w:rsid w:val="007D7EC0"/>
    <w:rsid w:val="007D7EF5"/>
    <w:rsid w:val="007E00AA"/>
    <w:rsid w:val="007E0AFF"/>
    <w:rsid w:val="007E2525"/>
    <w:rsid w:val="007E2AC4"/>
    <w:rsid w:val="007E2FEE"/>
    <w:rsid w:val="007E48A3"/>
    <w:rsid w:val="007E4EC6"/>
    <w:rsid w:val="007E4F5D"/>
    <w:rsid w:val="007E6ED0"/>
    <w:rsid w:val="007E703E"/>
    <w:rsid w:val="007E71ED"/>
    <w:rsid w:val="007E72C6"/>
    <w:rsid w:val="007E751C"/>
    <w:rsid w:val="007E769C"/>
    <w:rsid w:val="007E77D1"/>
    <w:rsid w:val="007E7C73"/>
    <w:rsid w:val="007E7FA7"/>
    <w:rsid w:val="007F0473"/>
    <w:rsid w:val="007F0681"/>
    <w:rsid w:val="007F0B96"/>
    <w:rsid w:val="007F0F9C"/>
    <w:rsid w:val="007F0FF2"/>
    <w:rsid w:val="007F14C8"/>
    <w:rsid w:val="007F40B7"/>
    <w:rsid w:val="007F465F"/>
    <w:rsid w:val="007F4F02"/>
    <w:rsid w:val="007F51CE"/>
    <w:rsid w:val="007F53BA"/>
    <w:rsid w:val="007F5CDF"/>
    <w:rsid w:val="007F61ED"/>
    <w:rsid w:val="008001A0"/>
    <w:rsid w:val="0080073E"/>
    <w:rsid w:val="00800E45"/>
    <w:rsid w:val="00803251"/>
    <w:rsid w:val="008039DE"/>
    <w:rsid w:val="008049FA"/>
    <w:rsid w:val="00806DE5"/>
    <w:rsid w:val="00806E9D"/>
    <w:rsid w:val="008072C9"/>
    <w:rsid w:val="008102F6"/>
    <w:rsid w:val="00812A5A"/>
    <w:rsid w:val="008137B5"/>
    <w:rsid w:val="00817AA9"/>
    <w:rsid w:val="00820484"/>
    <w:rsid w:val="00820537"/>
    <w:rsid w:val="008205E9"/>
    <w:rsid w:val="00820954"/>
    <w:rsid w:val="00820F21"/>
    <w:rsid w:val="00821026"/>
    <w:rsid w:val="00821EFA"/>
    <w:rsid w:val="008227D0"/>
    <w:rsid w:val="00822ABA"/>
    <w:rsid w:val="008233A4"/>
    <w:rsid w:val="00823EA3"/>
    <w:rsid w:val="00825E2E"/>
    <w:rsid w:val="008265D8"/>
    <w:rsid w:val="00826825"/>
    <w:rsid w:val="00826A2A"/>
    <w:rsid w:val="0082767C"/>
    <w:rsid w:val="00827C71"/>
    <w:rsid w:val="008323B1"/>
    <w:rsid w:val="00832DD5"/>
    <w:rsid w:val="0083380C"/>
    <w:rsid w:val="008338B1"/>
    <w:rsid w:val="00833DFE"/>
    <w:rsid w:val="008350B6"/>
    <w:rsid w:val="00835ABE"/>
    <w:rsid w:val="00835D48"/>
    <w:rsid w:val="00836DD3"/>
    <w:rsid w:val="00840C66"/>
    <w:rsid w:val="00842254"/>
    <w:rsid w:val="008422EC"/>
    <w:rsid w:val="00842EC3"/>
    <w:rsid w:val="008432C6"/>
    <w:rsid w:val="00843B4C"/>
    <w:rsid w:val="00843D0B"/>
    <w:rsid w:val="00844ACF"/>
    <w:rsid w:val="0084566D"/>
    <w:rsid w:val="0084681A"/>
    <w:rsid w:val="0084791A"/>
    <w:rsid w:val="008503C6"/>
    <w:rsid w:val="008510F5"/>
    <w:rsid w:val="0085198F"/>
    <w:rsid w:val="00851FF0"/>
    <w:rsid w:val="00852408"/>
    <w:rsid w:val="008529BC"/>
    <w:rsid w:val="008545C0"/>
    <w:rsid w:val="00855744"/>
    <w:rsid w:val="00856024"/>
    <w:rsid w:val="00856283"/>
    <w:rsid w:val="008562EC"/>
    <w:rsid w:val="00857678"/>
    <w:rsid w:val="008601D6"/>
    <w:rsid w:val="008612E2"/>
    <w:rsid w:val="00861F45"/>
    <w:rsid w:val="0086206E"/>
    <w:rsid w:val="008621E4"/>
    <w:rsid w:val="00862C97"/>
    <w:rsid w:val="00863871"/>
    <w:rsid w:val="00864189"/>
    <w:rsid w:val="00864740"/>
    <w:rsid w:val="00865909"/>
    <w:rsid w:val="00867470"/>
    <w:rsid w:val="008708B1"/>
    <w:rsid w:val="00870B39"/>
    <w:rsid w:val="00870EE8"/>
    <w:rsid w:val="00871113"/>
    <w:rsid w:val="00871A53"/>
    <w:rsid w:val="00871EFA"/>
    <w:rsid w:val="00872461"/>
    <w:rsid w:val="00872AC3"/>
    <w:rsid w:val="008746A9"/>
    <w:rsid w:val="00874A47"/>
    <w:rsid w:val="008757EC"/>
    <w:rsid w:val="00875826"/>
    <w:rsid w:val="00877E22"/>
    <w:rsid w:val="00880067"/>
    <w:rsid w:val="00881862"/>
    <w:rsid w:val="00881E13"/>
    <w:rsid w:val="008825C8"/>
    <w:rsid w:val="00882F3D"/>
    <w:rsid w:val="00883086"/>
    <w:rsid w:val="00883AAE"/>
    <w:rsid w:val="0088674F"/>
    <w:rsid w:val="00886964"/>
    <w:rsid w:val="00886CFE"/>
    <w:rsid w:val="00887B39"/>
    <w:rsid w:val="00891ACD"/>
    <w:rsid w:val="008925A4"/>
    <w:rsid w:val="00894EC6"/>
    <w:rsid w:val="0089670A"/>
    <w:rsid w:val="008A08E8"/>
    <w:rsid w:val="008A1297"/>
    <w:rsid w:val="008A2C30"/>
    <w:rsid w:val="008A3595"/>
    <w:rsid w:val="008A39AC"/>
    <w:rsid w:val="008A7018"/>
    <w:rsid w:val="008A79B7"/>
    <w:rsid w:val="008B09CC"/>
    <w:rsid w:val="008B0E4B"/>
    <w:rsid w:val="008B3481"/>
    <w:rsid w:val="008B3557"/>
    <w:rsid w:val="008B4006"/>
    <w:rsid w:val="008B490E"/>
    <w:rsid w:val="008B5514"/>
    <w:rsid w:val="008B565B"/>
    <w:rsid w:val="008B6B26"/>
    <w:rsid w:val="008C06FE"/>
    <w:rsid w:val="008C29BC"/>
    <w:rsid w:val="008C4332"/>
    <w:rsid w:val="008C4A4D"/>
    <w:rsid w:val="008C4CD6"/>
    <w:rsid w:val="008C538D"/>
    <w:rsid w:val="008C6618"/>
    <w:rsid w:val="008C669D"/>
    <w:rsid w:val="008C6C0E"/>
    <w:rsid w:val="008D1070"/>
    <w:rsid w:val="008D3905"/>
    <w:rsid w:val="008D3C38"/>
    <w:rsid w:val="008D48F8"/>
    <w:rsid w:val="008D4BA5"/>
    <w:rsid w:val="008D5467"/>
    <w:rsid w:val="008D6B54"/>
    <w:rsid w:val="008D7159"/>
    <w:rsid w:val="008E2518"/>
    <w:rsid w:val="008E2DE8"/>
    <w:rsid w:val="008E308A"/>
    <w:rsid w:val="008E508C"/>
    <w:rsid w:val="008E5E79"/>
    <w:rsid w:val="008E64ED"/>
    <w:rsid w:val="008E7894"/>
    <w:rsid w:val="008E7B59"/>
    <w:rsid w:val="008F0F72"/>
    <w:rsid w:val="008F28B1"/>
    <w:rsid w:val="008F40E3"/>
    <w:rsid w:val="008F6404"/>
    <w:rsid w:val="008F64D0"/>
    <w:rsid w:val="008F64EE"/>
    <w:rsid w:val="008F6B24"/>
    <w:rsid w:val="008F6F96"/>
    <w:rsid w:val="008F7BDD"/>
    <w:rsid w:val="00900D22"/>
    <w:rsid w:val="009012D9"/>
    <w:rsid w:val="00901A44"/>
    <w:rsid w:val="00902301"/>
    <w:rsid w:val="009029F0"/>
    <w:rsid w:val="00902A3D"/>
    <w:rsid w:val="00902BA7"/>
    <w:rsid w:val="00902FBF"/>
    <w:rsid w:val="00903F0F"/>
    <w:rsid w:val="00904508"/>
    <w:rsid w:val="00905115"/>
    <w:rsid w:val="00905498"/>
    <w:rsid w:val="00905596"/>
    <w:rsid w:val="0090780C"/>
    <w:rsid w:val="009105C8"/>
    <w:rsid w:val="0091074B"/>
    <w:rsid w:val="00912C6E"/>
    <w:rsid w:val="009134ED"/>
    <w:rsid w:val="00914742"/>
    <w:rsid w:val="009150F0"/>
    <w:rsid w:val="0091517D"/>
    <w:rsid w:val="00915805"/>
    <w:rsid w:val="00916B09"/>
    <w:rsid w:val="00916C8A"/>
    <w:rsid w:val="00916DDC"/>
    <w:rsid w:val="00916FF5"/>
    <w:rsid w:val="00917461"/>
    <w:rsid w:val="00917B88"/>
    <w:rsid w:val="00917D49"/>
    <w:rsid w:val="009208B7"/>
    <w:rsid w:val="00920F4D"/>
    <w:rsid w:val="0092122F"/>
    <w:rsid w:val="009215E7"/>
    <w:rsid w:val="009217E5"/>
    <w:rsid w:val="009219CB"/>
    <w:rsid w:val="00922E12"/>
    <w:rsid w:val="00923252"/>
    <w:rsid w:val="00923309"/>
    <w:rsid w:val="00923AD8"/>
    <w:rsid w:val="00923E9B"/>
    <w:rsid w:val="00925885"/>
    <w:rsid w:val="00925B84"/>
    <w:rsid w:val="009267A9"/>
    <w:rsid w:val="00927CF3"/>
    <w:rsid w:val="00930E89"/>
    <w:rsid w:val="00931B18"/>
    <w:rsid w:val="00932657"/>
    <w:rsid w:val="00932CE1"/>
    <w:rsid w:val="00932E75"/>
    <w:rsid w:val="00933022"/>
    <w:rsid w:val="009337CC"/>
    <w:rsid w:val="009340DC"/>
    <w:rsid w:val="0093418C"/>
    <w:rsid w:val="0093444B"/>
    <w:rsid w:val="00934B95"/>
    <w:rsid w:val="0093647C"/>
    <w:rsid w:val="00936927"/>
    <w:rsid w:val="00940E5B"/>
    <w:rsid w:val="009418E8"/>
    <w:rsid w:val="00942486"/>
    <w:rsid w:val="00942A23"/>
    <w:rsid w:val="00942F91"/>
    <w:rsid w:val="00943CBB"/>
    <w:rsid w:val="00944143"/>
    <w:rsid w:val="0094479D"/>
    <w:rsid w:val="00944ECE"/>
    <w:rsid w:val="009526E7"/>
    <w:rsid w:val="00952A45"/>
    <w:rsid w:val="00953EF6"/>
    <w:rsid w:val="00953FA0"/>
    <w:rsid w:val="009558B7"/>
    <w:rsid w:val="00955EEB"/>
    <w:rsid w:val="00956E8C"/>
    <w:rsid w:val="00961DC4"/>
    <w:rsid w:val="009626B4"/>
    <w:rsid w:val="00962721"/>
    <w:rsid w:val="00963133"/>
    <w:rsid w:val="00963950"/>
    <w:rsid w:val="0096581D"/>
    <w:rsid w:val="00965AD6"/>
    <w:rsid w:val="00966DA4"/>
    <w:rsid w:val="0096743D"/>
    <w:rsid w:val="00967522"/>
    <w:rsid w:val="00967692"/>
    <w:rsid w:val="00967EA8"/>
    <w:rsid w:val="0097025E"/>
    <w:rsid w:val="00970AE4"/>
    <w:rsid w:val="00971A1A"/>
    <w:rsid w:val="00971D0E"/>
    <w:rsid w:val="0097231B"/>
    <w:rsid w:val="009726A2"/>
    <w:rsid w:val="00972CF9"/>
    <w:rsid w:val="009731BF"/>
    <w:rsid w:val="00973B91"/>
    <w:rsid w:val="00975395"/>
    <w:rsid w:val="00975CA6"/>
    <w:rsid w:val="00976C45"/>
    <w:rsid w:val="00976FA2"/>
    <w:rsid w:val="00977D6D"/>
    <w:rsid w:val="00977E06"/>
    <w:rsid w:val="00977F61"/>
    <w:rsid w:val="00980161"/>
    <w:rsid w:val="009805BA"/>
    <w:rsid w:val="00980D99"/>
    <w:rsid w:val="0098170A"/>
    <w:rsid w:val="00982359"/>
    <w:rsid w:val="009825F1"/>
    <w:rsid w:val="00983949"/>
    <w:rsid w:val="00983F54"/>
    <w:rsid w:val="00986BA4"/>
    <w:rsid w:val="00987143"/>
    <w:rsid w:val="00992831"/>
    <w:rsid w:val="0099457A"/>
    <w:rsid w:val="00995510"/>
    <w:rsid w:val="00995CE6"/>
    <w:rsid w:val="0099708A"/>
    <w:rsid w:val="009A05E4"/>
    <w:rsid w:val="009A0B72"/>
    <w:rsid w:val="009A184E"/>
    <w:rsid w:val="009A390F"/>
    <w:rsid w:val="009A3940"/>
    <w:rsid w:val="009A3D42"/>
    <w:rsid w:val="009A4556"/>
    <w:rsid w:val="009A4B17"/>
    <w:rsid w:val="009A7355"/>
    <w:rsid w:val="009A73B5"/>
    <w:rsid w:val="009A7C26"/>
    <w:rsid w:val="009A7DF5"/>
    <w:rsid w:val="009A7E66"/>
    <w:rsid w:val="009B00EA"/>
    <w:rsid w:val="009B04F0"/>
    <w:rsid w:val="009B0AE2"/>
    <w:rsid w:val="009B1B15"/>
    <w:rsid w:val="009B4D36"/>
    <w:rsid w:val="009B5B22"/>
    <w:rsid w:val="009B660F"/>
    <w:rsid w:val="009B6798"/>
    <w:rsid w:val="009B6D1A"/>
    <w:rsid w:val="009B7CE3"/>
    <w:rsid w:val="009C0160"/>
    <w:rsid w:val="009C0211"/>
    <w:rsid w:val="009C0326"/>
    <w:rsid w:val="009C2FBE"/>
    <w:rsid w:val="009C3005"/>
    <w:rsid w:val="009C35A5"/>
    <w:rsid w:val="009C3989"/>
    <w:rsid w:val="009C3D79"/>
    <w:rsid w:val="009C48EC"/>
    <w:rsid w:val="009C4C12"/>
    <w:rsid w:val="009C594F"/>
    <w:rsid w:val="009C5E05"/>
    <w:rsid w:val="009C6258"/>
    <w:rsid w:val="009C6BE1"/>
    <w:rsid w:val="009C72E3"/>
    <w:rsid w:val="009D2939"/>
    <w:rsid w:val="009D32EE"/>
    <w:rsid w:val="009D3F28"/>
    <w:rsid w:val="009D7EAB"/>
    <w:rsid w:val="009E0656"/>
    <w:rsid w:val="009E2918"/>
    <w:rsid w:val="009E2994"/>
    <w:rsid w:val="009E2B4B"/>
    <w:rsid w:val="009E394C"/>
    <w:rsid w:val="009E395B"/>
    <w:rsid w:val="009E43EE"/>
    <w:rsid w:val="009E4B82"/>
    <w:rsid w:val="009E4BB2"/>
    <w:rsid w:val="009E4F34"/>
    <w:rsid w:val="009E4F8F"/>
    <w:rsid w:val="009E57AB"/>
    <w:rsid w:val="009E656B"/>
    <w:rsid w:val="009E69C3"/>
    <w:rsid w:val="009E6C09"/>
    <w:rsid w:val="009E725A"/>
    <w:rsid w:val="009E7560"/>
    <w:rsid w:val="009E79E4"/>
    <w:rsid w:val="009F278C"/>
    <w:rsid w:val="009F28D6"/>
    <w:rsid w:val="009F2A51"/>
    <w:rsid w:val="009F3072"/>
    <w:rsid w:val="009F4FFD"/>
    <w:rsid w:val="009F5112"/>
    <w:rsid w:val="009F608C"/>
    <w:rsid w:val="009F69B0"/>
    <w:rsid w:val="009F6F55"/>
    <w:rsid w:val="009F702E"/>
    <w:rsid w:val="00A00BF7"/>
    <w:rsid w:val="00A00C4C"/>
    <w:rsid w:val="00A01CF8"/>
    <w:rsid w:val="00A0272E"/>
    <w:rsid w:val="00A02C80"/>
    <w:rsid w:val="00A04A75"/>
    <w:rsid w:val="00A04DEC"/>
    <w:rsid w:val="00A04E0F"/>
    <w:rsid w:val="00A04F19"/>
    <w:rsid w:val="00A0637E"/>
    <w:rsid w:val="00A06709"/>
    <w:rsid w:val="00A06E1E"/>
    <w:rsid w:val="00A10588"/>
    <w:rsid w:val="00A10908"/>
    <w:rsid w:val="00A11339"/>
    <w:rsid w:val="00A135F9"/>
    <w:rsid w:val="00A13CD8"/>
    <w:rsid w:val="00A146D0"/>
    <w:rsid w:val="00A14DF6"/>
    <w:rsid w:val="00A16814"/>
    <w:rsid w:val="00A16A57"/>
    <w:rsid w:val="00A20921"/>
    <w:rsid w:val="00A21C15"/>
    <w:rsid w:val="00A22EAA"/>
    <w:rsid w:val="00A233D5"/>
    <w:rsid w:val="00A23940"/>
    <w:rsid w:val="00A23DAA"/>
    <w:rsid w:val="00A23EC6"/>
    <w:rsid w:val="00A24713"/>
    <w:rsid w:val="00A252DF"/>
    <w:rsid w:val="00A25885"/>
    <w:rsid w:val="00A25C6F"/>
    <w:rsid w:val="00A25DE8"/>
    <w:rsid w:val="00A31C04"/>
    <w:rsid w:val="00A328F1"/>
    <w:rsid w:val="00A32B4D"/>
    <w:rsid w:val="00A32C28"/>
    <w:rsid w:val="00A3396C"/>
    <w:rsid w:val="00A33C45"/>
    <w:rsid w:val="00A34689"/>
    <w:rsid w:val="00A34DA6"/>
    <w:rsid w:val="00A34DB3"/>
    <w:rsid w:val="00A353E2"/>
    <w:rsid w:val="00A3546E"/>
    <w:rsid w:val="00A35524"/>
    <w:rsid w:val="00A35EBD"/>
    <w:rsid w:val="00A36192"/>
    <w:rsid w:val="00A368A7"/>
    <w:rsid w:val="00A36F33"/>
    <w:rsid w:val="00A37BF7"/>
    <w:rsid w:val="00A40319"/>
    <w:rsid w:val="00A4034E"/>
    <w:rsid w:val="00A41329"/>
    <w:rsid w:val="00A413AA"/>
    <w:rsid w:val="00A4174E"/>
    <w:rsid w:val="00A41D87"/>
    <w:rsid w:val="00A42625"/>
    <w:rsid w:val="00A42ABB"/>
    <w:rsid w:val="00A431CE"/>
    <w:rsid w:val="00A46408"/>
    <w:rsid w:val="00A47D74"/>
    <w:rsid w:val="00A47E4B"/>
    <w:rsid w:val="00A5182B"/>
    <w:rsid w:val="00A51AD9"/>
    <w:rsid w:val="00A53124"/>
    <w:rsid w:val="00A53332"/>
    <w:rsid w:val="00A5373A"/>
    <w:rsid w:val="00A53D98"/>
    <w:rsid w:val="00A54140"/>
    <w:rsid w:val="00A5421C"/>
    <w:rsid w:val="00A549A0"/>
    <w:rsid w:val="00A55158"/>
    <w:rsid w:val="00A56FDE"/>
    <w:rsid w:val="00A57502"/>
    <w:rsid w:val="00A60A8B"/>
    <w:rsid w:val="00A615F9"/>
    <w:rsid w:val="00A61E57"/>
    <w:rsid w:val="00A628DA"/>
    <w:rsid w:val="00A62BCF"/>
    <w:rsid w:val="00A64E13"/>
    <w:rsid w:val="00A64F74"/>
    <w:rsid w:val="00A6553A"/>
    <w:rsid w:val="00A65782"/>
    <w:rsid w:val="00A65B74"/>
    <w:rsid w:val="00A66789"/>
    <w:rsid w:val="00A66A8A"/>
    <w:rsid w:val="00A6719B"/>
    <w:rsid w:val="00A70B8A"/>
    <w:rsid w:val="00A70EC9"/>
    <w:rsid w:val="00A71706"/>
    <w:rsid w:val="00A71918"/>
    <w:rsid w:val="00A727EB"/>
    <w:rsid w:val="00A7312F"/>
    <w:rsid w:val="00A73AA6"/>
    <w:rsid w:val="00A74F7A"/>
    <w:rsid w:val="00A75444"/>
    <w:rsid w:val="00A7589B"/>
    <w:rsid w:val="00A762C3"/>
    <w:rsid w:val="00A767BD"/>
    <w:rsid w:val="00A76A4B"/>
    <w:rsid w:val="00A77CC7"/>
    <w:rsid w:val="00A80611"/>
    <w:rsid w:val="00A8082A"/>
    <w:rsid w:val="00A80FBD"/>
    <w:rsid w:val="00A815A1"/>
    <w:rsid w:val="00A833D3"/>
    <w:rsid w:val="00A84F85"/>
    <w:rsid w:val="00A85865"/>
    <w:rsid w:val="00A85E3C"/>
    <w:rsid w:val="00A8610B"/>
    <w:rsid w:val="00A863E4"/>
    <w:rsid w:val="00A9055E"/>
    <w:rsid w:val="00A91974"/>
    <w:rsid w:val="00A923B8"/>
    <w:rsid w:val="00A92D01"/>
    <w:rsid w:val="00A92F86"/>
    <w:rsid w:val="00A92FD9"/>
    <w:rsid w:val="00A93A9D"/>
    <w:rsid w:val="00A95865"/>
    <w:rsid w:val="00A95E40"/>
    <w:rsid w:val="00AA2C47"/>
    <w:rsid w:val="00AA2CD6"/>
    <w:rsid w:val="00AA47E6"/>
    <w:rsid w:val="00AA61F4"/>
    <w:rsid w:val="00AA77B2"/>
    <w:rsid w:val="00AA7A83"/>
    <w:rsid w:val="00AB02D0"/>
    <w:rsid w:val="00AB17AD"/>
    <w:rsid w:val="00AB289F"/>
    <w:rsid w:val="00AB326E"/>
    <w:rsid w:val="00AB4CCD"/>
    <w:rsid w:val="00AB595C"/>
    <w:rsid w:val="00AB75DA"/>
    <w:rsid w:val="00AB7C99"/>
    <w:rsid w:val="00AC0149"/>
    <w:rsid w:val="00AC1070"/>
    <w:rsid w:val="00AC13BF"/>
    <w:rsid w:val="00AC1409"/>
    <w:rsid w:val="00AC1A9C"/>
    <w:rsid w:val="00AC2B58"/>
    <w:rsid w:val="00AC2FC2"/>
    <w:rsid w:val="00AC3F0A"/>
    <w:rsid w:val="00AC48F9"/>
    <w:rsid w:val="00AC4B29"/>
    <w:rsid w:val="00AC566F"/>
    <w:rsid w:val="00AC568D"/>
    <w:rsid w:val="00AC5791"/>
    <w:rsid w:val="00AC5B63"/>
    <w:rsid w:val="00AC77D8"/>
    <w:rsid w:val="00AD01E7"/>
    <w:rsid w:val="00AD111C"/>
    <w:rsid w:val="00AD1CDE"/>
    <w:rsid w:val="00AD1E57"/>
    <w:rsid w:val="00AD28A3"/>
    <w:rsid w:val="00AD4147"/>
    <w:rsid w:val="00AD4658"/>
    <w:rsid w:val="00AD4BA3"/>
    <w:rsid w:val="00AD4DF7"/>
    <w:rsid w:val="00AD59A4"/>
    <w:rsid w:val="00AD5A8D"/>
    <w:rsid w:val="00AE0736"/>
    <w:rsid w:val="00AE0DE1"/>
    <w:rsid w:val="00AE189D"/>
    <w:rsid w:val="00AE1A32"/>
    <w:rsid w:val="00AE213F"/>
    <w:rsid w:val="00AE23C7"/>
    <w:rsid w:val="00AE3389"/>
    <w:rsid w:val="00AE4B73"/>
    <w:rsid w:val="00AE4F79"/>
    <w:rsid w:val="00AF04A1"/>
    <w:rsid w:val="00AF0A2F"/>
    <w:rsid w:val="00AF133C"/>
    <w:rsid w:val="00AF19DA"/>
    <w:rsid w:val="00AF393F"/>
    <w:rsid w:val="00AF3EB6"/>
    <w:rsid w:val="00AF46A0"/>
    <w:rsid w:val="00AF54A8"/>
    <w:rsid w:val="00AF5644"/>
    <w:rsid w:val="00AF7E9D"/>
    <w:rsid w:val="00B00282"/>
    <w:rsid w:val="00B00965"/>
    <w:rsid w:val="00B00C13"/>
    <w:rsid w:val="00B01423"/>
    <w:rsid w:val="00B02453"/>
    <w:rsid w:val="00B04923"/>
    <w:rsid w:val="00B04DC1"/>
    <w:rsid w:val="00B0548E"/>
    <w:rsid w:val="00B065A2"/>
    <w:rsid w:val="00B0699A"/>
    <w:rsid w:val="00B06A19"/>
    <w:rsid w:val="00B06ABA"/>
    <w:rsid w:val="00B070E8"/>
    <w:rsid w:val="00B0731D"/>
    <w:rsid w:val="00B07786"/>
    <w:rsid w:val="00B10729"/>
    <w:rsid w:val="00B107AB"/>
    <w:rsid w:val="00B119E2"/>
    <w:rsid w:val="00B11A95"/>
    <w:rsid w:val="00B11D41"/>
    <w:rsid w:val="00B1231C"/>
    <w:rsid w:val="00B12A47"/>
    <w:rsid w:val="00B13382"/>
    <w:rsid w:val="00B143A8"/>
    <w:rsid w:val="00B14EBA"/>
    <w:rsid w:val="00B17D88"/>
    <w:rsid w:val="00B17FB9"/>
    <w:rsid w:val="00B200DE"/>
    <w:rsid w:val="00B200F5"/>
    <w:rsid w:val="00B22928"/>
    <w:rsid w:val="00B22DC6"/>
    <w:rsid w:val="00B23871"/>
    <w:rsid w:val="00B23A46"/>
    <w:rsid w:val="00B2422A"/>
    <w:rsid w:val="00B2430D"/>
    <w:rsid w:val="00B249A1"/>
    <w:rsid w:val="00B24E2B"/>
    <w:rsid w:val="00B251F5"/>
    <w:rsid w:val="00B2524E"/>
    <w:rsid w:val="00B25953"/>
    <w:rsid w:val="00B26117"/>
    <w:rsid w:val="00B30C0B"/>
    <w:rsid w:val="00B3110A"/>
    <w:rsid w:val="00B31230"/>
    <w:rsid w:val="00B319AD"/>
    <w:rsid w:val="00B32559"/>
    <w:rsid w:val="00B33F7A"/>
    <w:rsid w:val="00B34625"/>
    <w:rsid w:val="00B3559B"/>
    <w:rsid w:val="00B36AC8"/>
    <w:rsid w:val="00B37C70"/>
    <w:rsid w:val="00B413BA"/>
    <w:rsid w:val="00B41D12"/>
    <w:rsid w:val="00B42001"/>
    <w:rsid w:val="00B44C98"/>
    <w:rsid w:val="00B45071"/>
    <w:rsid w:val="00B45405"/>
    <w:rsid w:val="00B45646"/>
    <w:rsid w:val="00B459B0"/>
    <w:rsid w:val="00B45AC3"/>
    <w:rsid w:val="00B46331"/>
    <w:rsid w:val="00B4655D"/>
    <w:rsid w:val="00B4658E"/>
    <w:rsid w:val="00B46C9A"/>
    <w:rsid w:val="00B47FB7"/>
    <w:rsid w:val="00B50546"/>
    <w:rsid w:val="00B50B20"/>
    <w:rsid w:val="00B50D63"/>
    <w:rsid w:val="00B50E69"/>
    <w:rsid w:val="00B51929"/>
    <w:rsid w:val="00B51EA4"/>
    <w:rsid w:val="00B52279"/>
    <w:rsid w:val="00B527BF"/>
    <w:rsid w:val="00B53120"/>
    <w:rsid w:val="00B5333E"/>
    <w:rsid w:val="00B538E5"/>
    <w:rsid w:val="00B53D3A"/>
    <w:rsid w:val="00B55848"/>
    <w:rsid w:val="00B60488"/>
    <w:rsid w:val="00B6103B"/>
    <w:rsid w:val="00B61AF5"/>
    <w:rsid w:val="00B623DB"/>
    <w:rsid w:val="00B63858"/>
    <w:rsid w:val="00B6393F"/>
    <w:rsid w:val="00B65108"/>
    <w:rsid w:val="00B6613A"/>
    <w:rsid w:val="00B67222"/>
    <w:rsid w:val="00B7138A"/>
    <w:rsid w:val="00B71992"/>
    <w:rsid w:val="00B71C95"/>
    <w:rsid w:val="00B73512"/>
    <w:rsid w:val="00B74019"/>
    <w:rsid w:val="00B7424A"/>
    <w:rsid w:val="00B74882"/>
    <w:rsid w:val="00B76169"/>
    <w:rsid w:val="00B76400"/>
    <w:rsid w:val="00B76919"/>
    <w:rsid w:val="00B76F4C"/>
    <w:rsid w:val="00B76F85"/>
    <w:rsid w:val="00B77C18"/>
    <w:rsid w:val="00B80929"/>
    <w:rsid w:val="00B817AF"/>
    <w:rsid w:val="00B829D9"/>
    <w:rsid w:val="00B82BE9"/>
    <w:rsid w:val="00B834B5"/>
    <w:rsid w:val="00B841A4"/>
    <w:rsid w:val="00B84426"/>
    <w:rsid w:val="00B852F5"/>
    <w:rsid w:val="00B855EA"/>
    <w:rsid w:val="00B86B92"/>
    <w:rsid w:val="00B86EF2"/>
    <w:rsid w:val="00B87BDD"/>
    <w:rsid w:val="00B90515"/>
    <w:rsid w:val="00B91832"/>
    <w:rsid w:val="00B918D5"/>
    <w:rsid w:val="00B921FD"/>
    <w:rsid w:val="00B939DA"/>
    <w:rsid w:val="00B94067"/>
    <w:rsid w:val="00B940C7"/>
    <w:rsid w:val="00B94A78"/>
    <w:rsid w:val="00B959AC"/>
    <w:rsid w:val="00B96361"/>
    <w:rsid w:val="00BA42F4"/>
    <w:rsid w:val="00BA7D44"/>
    <w:rsid w:val="00BA7EAE"/>
    <w:rsid w:val="00BB179B"/>
    <w:rsid w:val="00BB2013"/>
    <w:rsid w:val="00BB312E"/>
    <w:rsid w:val="00BB5D40"/>
    <w:rsid w:val="00BB6BC6"/>
    <w:rsid w:val="00BC0636"/>
    <w:rsid w:val="00BC147F"/>
    <w:rsid w:val="00BC16A1"/>
    <w:rsid w:val="00BC3520"/>
    <w:rsid w:val="00BC357F"/>
    <w:rsid w:val="00BC40B4"/>
    <w:rsid w:val="00BC45B6"/>
    <w:rsid w:val="00BC5256"/>
    <w:rsid w:val="00BC784C"/>
    <w:rsid w:val="00BC78BD"/>
    <w:rsid w:val="00BC7EDB"/>
    <w:rsid w:val="00BC7F46"/>
    <w:rsid w:val="00BD01AD"/>
    <w:rsid w:val="00BD0821"/>
    <w:rsid w:val="00BD211D"/>
    <w:rsid w:val="00BD2E18"/>
    <w:rsid w:val="00BD345B"/>
    <w:rsid w:val="00BD386E"/>
    <w:rsid w:val="00BD4D06"/>
    <w:rsid w:val="00BD5314"/>
    <w:rsid w:val="00BD5C16"/>
    <w:rsid w:val="00BD5ED0"/>
    <w:rsid w:val="00BD6A90"/>
    <w:rsid w:val="00BD708A"/>
    <w:rsid w:val="00BD760E"/>
    <w:rsid w:val="00BD7BBB"/>
    <w:rsid w:val="00BE049D"/>
    <w:rsid w:val="00BE2143"/>
    <w:rsid w:val="00BE2EFC"/>
    <w:rsid w:val="00BE4CFA"/>
    <w:rsid w:val="00BE5483"/>
    <w:rsid w:val="00BE5836"/>
    <w:rsid w:val="00BE66B3"/>
    <w:rsid w:val="00BE6A98"/>
    <w:rsid w:val="00BE6B74"/>
    <w:rsid w:val="00BF0171"/>
    <w:rsid w:val="00BF0587"/>
    <w:rsid w:val="00BF0CDC"/>
    <w:rsid w:val="00BF109C"/>
    <w:rsid w:val="00BF1788"/>
    <w:rsid w:val="00BF1B0C"/>
    <w:rsid w:val="00BF3886"/>
    <w:rsid w:val="00BF48A3"/>
    <w:rsid w:val="00BF4AE6"/>
    <w:rsid w:val="00BF4EEC"/>
    <w:rsid w:val="00BF5592"/>
    <w:rsid w:val="00BF562E"/>
    <w:rsid w:val="00BF6713"/>
    <w:rsid w:val="00BF740F"/>
    <w:rsid w:val="00BF7C52"/>
    <w:rsid w:val="00C00AFC"/>
    <w:rsid w:val="00C010A0"/>
    <w:rsid w:val="00C0260C"/>
    <w:rsid w:val="00C029D2"/>
    <w:rsid w:val="00C02B17"/>
    <w:rsid w:val="00C02B42"/>
    <w:rsid w:val="00C035F5"/>
    <w:rsid w:val="00C04293"/>
    <w:rsid w:val="00C048AD"/>
    <w:rsid w:val="00C04B55"/>
    <w:rsid w:val="00C062A1"/>
    <w:rsid w:val="00C0725B"/>
    <w:rsid w:val="00C078CB"/>
    <w:rsid w:val="00C10EF2"/>
    <w:rsid w:val="00C1224F"/>
    <w:rsid w:val="00C122BA"/>
    <w:rsid w:val="00C136DE"/>
    <w:rsid w:val="00C136FF"/>
    <w:rsid w:val="00C137AB"/>
    <w:rsid w:val="00C14317"/>
    <w:rsid w:val="00C14F05"/>
    <w:rsid w:val="00C16862"/>
    <w:rsid w:val="00C16C50"/>
    <w:rsid w:val="00C1730C"/>
    <w:rsid w:val="00C204CE"/>
    <w:rsid w:val="00C20F4B"/>
    <w:rsid w:val="00C216EF"/>
    <w:rsid w:val="00C22259"/>
    <w:rsid w:val="00C22695"/>
    <w:rsid w:val="00C22EDA"/>
    <w:rsid w:val="00C2382A"/>
    <w:rsid w:val="00C23A70"/>
    <w:rsid w:val="00C23B05"/>
    <w:rsid w:val="00C240A4"/>
    <w:rsid w:val="00C24CB9"/>
    <w:rsid w:val="00C259B0"/>
    <w:rsid w:val="00C25D4B"/>
    <w:rsid w:val="00C26A88"/>
    <w:rsid w:val="00C27336"/>
    <w:rsid w:val="00C27436"/>
    <w:rsid w:val="00C27722"/>
    <w:rsid w:val="00C313FF"/>
    <w:rsid w:val="00C31C5D"/>
    <w:rsid w:val="00C31EE3"/>
    <w:rsid w:val="00C31FEA"/>
    <w:rsid w:val="00C32648"/>
    <w:rsid w:val="00C32E05"/>
    <w:rsid w:val="00C33BCC"/>
    <w:rsid w:val="00C3423C"/>
    <w:rsid w:val="00C347FD"/>
    <w:rsid w:val="00C35241"/>
    <w:rsid w:val="00C3527C"/>
    <w:rsid w:val="00C36B94"/>
    <w:rsid w:val="00C3745D"/>
    <w:rsid w:val="00C37D25"/>
    <w:rsid w:val="00C403CF"/>
    <w:rsid w:val="00C403EA"/>
    <w:rsid w:val="00C40B7C"/>
    <w:rsid w:val="00C40EC5"/>
    <w:rsid w:val="00C41433"/>
    <w:rsid w:val="00C41803"/>
    <w:rsid w:val="00C421FB"/>
    <w:rsid w:val="00C42F37"/>
    <w:rsid w:val="00C43665"/>
    <w:rsid w:val="00C436ED"/>
    <w:rsid w:val="00C437DD"/>
    <w:rsid w:val="00C43892"/>
    <w:rsid w:val="00C43F77"/>
    <w:rsid w:val="00C4423B"/>
    <w:rsid w:val="00C44723"/>
    <w:rsid w:val="00C4570F"/>
    <w:rsid w:val="00C479CE"/>
    <w:rsid w:val="00C5017B"/>
    <w:rsid w:val="00C501F2"/>
    <w:rsid w:val="00C502E4"/>
    <w:rsid w:val="00C51188"/>
    <w:rsid w:val="00C530CF"/>
    <w:rsid w:val="00C53A1D"/>
    <w:rsid w:val="00C552E5"/>
    <w:rsid w:val="00C554E0"/>
    <w:rsid w:val="00C554E3"/>
    <w:rsid w:val="00C56BE1"/>
    <w:rsid w:val="00C608FD"/>
    <w:rsid w:val="00C60C36"/>
    <w:rsid w:val="00C61523"/>
    <w:rsid w:val="00C62129"/>
    <w:rsid w:val="00C633E9"/>
    <w:rsid w:val="00C651B0"/>
    <w:rsid w:val="00C652AE"/>
    <w:rsid w:val="00C65EF9"/>
    <w:rsid w:val="00C6631C"/>
    <w:rsid w:val="00C666E3"/>
    <w:rsid w:val="00C66A68"/>
    <w:rsid w:val="00C66BD5"/>
    <w:rsid w:val="00C66CBA"/>
    <w:rsid w:val="00C676FA"/>
    <w:rsid w:val="00C70602"/>
    <w:rsid w:val="00C708B5"/>
    <w:rsid w:val="00C71493"/>
    <w:rsid w:val="00C725B5"/>
    <w:rsid w:val="00C730C7"/>
    <w:rsid w:val="00C732B1"/>
    <w:rsid w:val="00C74B4A"/>
    <w:rsid w:val="00C74CC5"/>
    <w:rsid w:val="00C7688E"/>
    <w:rsid w:val="00C769C4"/>
    <w:rsid w:val="00C76B5C"/>
    <w:rsid w:val="00C771C2"/>
    <w:rsid w:val="00C7726B"/>
    <w:rsid w:val="00C77D47"/>
    <w:rsid w:val="00C802DB"/>
    <w:rsid w:val="00C80B26"/>
    <w:rsid w:val="00C80B7E"/>
    <w:rsid w:val="00C8157B"/>
    <w:rsid w:val="00C81B2E"/>
    <w:rsid w:val="00C81B73"/>
    <w:rsid w:val="00C82E23"/>
    <w:rsid w:val="00C840E9"/>
    <w:rsid w:val="00C84F5C"/>
    <w:rsid w:val="00C87E50"/>
    <w:rsid w:val="00C909E2"/>
    <w:rsid w:val="00C90D88"/>
    <w:rsid w:val="00C91FEC"/>
    <w:rsid w:val="00C921D5"/>
    <w:rsid w:val="00C92210"/>
    <w:rsid w:val="00C92FE2"/>
    <w:rsid w:val="00C95425"/>
    <w:rsid w:val="00C9562B"/>
    <w:rsid w:val="00C95D5D"/>
    <w:rsid w:val="00C963B3"/>
    <w:rsid w:val="00C96901"/>
    <w:rsid w:val="00C974DD"/>
    <w:rsid w:val="00CA0D39"/>
    <w:rsid w:val="00CA0E1B"/>
    <w:rsid w:val="00CA2299"/>
    <w:rsid w:val="00CA2DD3"/>
    <w:rsid w:val="00CA3854"/>
    <w:rsid w:val="00CA3B94"/>
    <w:rsid w:val="00CA3C30"/>
    <w:rsid w:val="00CA5B12"/>
    <w:rsid w:val="00CA6201"/>
    <w:rsid w:val="00CA658E"/>
    <w:rsid w:val="00CA67ED"/>
    <w:rsid w:val="00CA6963"/>
    <w:rsid w:val="00CA754F"/>
    <w:rsid w:val="00CB0C5A"/>
    <w:rsid w:val="00CB1C15"/>
    <w:rsid w:val="00CB23FA"/>
    <w:rsid w:val="00CB3672"/>
    <w:rsid w:val="00CB3683"/>
    <w:rsid w:val="00CB36AD"/>
    <w:rsid w:val="00CB3DAA"/>
    <w:rsid w:val="00CB3EEE"/>
    <w:rsid w:val="00CB404D"/>
    <w:rsid w:val="00CB5336"/>
    <w:rsid w:val="00CB5645"/>
    <w:rsid w:val="00CB6FA4"/>
    <w:rsid w:val="00CC10DD"/>
    <w:rsid w:val="00CC4E4B"/>
    <w:rsid w:val="00CC501A"/>
    <w:rsid w:val="00CC5420"/>
    <w:rsid w:val="00CC5713"/>
    <w:rsid w:val="00CC6021"/>
    <w:rsid w:val="00CC655A"/>
    <w:rsid w:val="00CC6877"/>
    <w:rsid w:val="00CC6FD4"/>
    <w:rsid w:val="00CC7E9D"/>
    <w:rsid w:val="00CD1170"/>
    <w:rsid w:val="00CD1683"/>
    <w:rsid w:val="00CD1711"/>
    <w:rsid w:val="00CD2559"/>
    <w:rsid w:val="00CD2943"/>
    <w:rsid w:val="00CD3073"/>
    <w:rsid w:val="00CD44FD"/>
    <w:rsid w:val="00CD4E6F"/>
    <w:rsid w:val="00CD574B"/>
    <w:rsid w:val="00CD619A"/>
    <w:rsid w:val="00CD6CEE"/>
    <w:rsid w:val="00CD7106"/>
    <w:rsid w:val="00CE1A44"/>
    <w:rsid w:val="00CE1D0E"/>
    <w:rsid w:val="00CE24B7"/>
    <w:rsid w:val="00CE394A"/>
    <w:rsid w:val="00CE53B6"/>
    <w:rsid w:val="00CE5CEC"/>
    <w:rsid w:val="00CE75CE"/>
    <w:rsid w:val="00CE7705"/>
    <w:rsid w:val="00CE77AD"/>
    <w:rsid w:val="00CE7C85"/>
    <w:rsid w:val="00CE7EF3"/>
    <w:rsid w:val="00CF03BC"/>
    <w:rsid w:val="00CF0757"/>
    <w:rsid w:val="00CF0840"/>
    <w:rsid w:val="00CF1867"/>
    <w:rsid w:val="00CF1AF5"/>
    <w:rsid w:val="00CF23A5"/>
    <w:rsid w:val="00CF2BAA"/>
    <w:rsid w:val="00CF4523"/>
    <w:rsid w:val="00CF4577"/>
    <w:rsid w:val="00CF5041"/>
    <w:rsid w:val="00CF5827"/>
    <w:rsid w:val="00CF6647"/>
    <w:rsid w:val="00CF67FB"/>
    <w:rsid w:val="00CF6FF4"/>
    <w:rsid w:val="00CF7710"/>
    <w:rsid w:val="00D008AD"/>
    <w:rsid w:val="00D00E9E"/>
    <w:rsid w:val="00D01D10"/>
    <w:rsid w:val="00D02102"/>
    <w:rsid w:val="00D02DE0"/>
    <w:rsid w:val="00D0324D"/>
    <w:rsid w:val="00D057C5"/>
    <w:rsid w:val="00D05E98"/>
    <w:rsid w:val="00D06BF2"/>
    <w:rsid w:val="00D077D0"/>
    <w:rsid w:val="00D10009"/>
    <w:rsid w:val="00D106BF"/>
    <w:rsid w:val="00D123EC"/>
    <w:rsid w:val="00D131A5"/>
    <w:rsid w:val="00D13AA1"/>
    <w:rsid w:val="00D1434E"/>
    <w:rsid w:val="00D148D5"/>
    <w:rsid w:val="00D14D04"/>
    <w:rsid w:val="00D155E3"/>
    <w:rsid w:val="00D156CA"/>
    <w:rsid w:val="00D159EA"/>
    <w:rsid w:val="00D15DB1"/>
    <w:rsid w:val="00D160D4"/>
    <w:rsid w:val="00D16449"/>
    <w:rsid w:val="00D20461"/>
    <w:rsid w:val="00D20A10"/>
    <w:rsid w:val="00D21F3C"/>
    <w:rsid w:val="00D220EA"/>
    <w:rsid w:val="00D23135"/>
    <w:rsid w:val="00D23149"/>
    <w:rsid w:val="00D2371E"/>
    <w:rsid w:val="00D238D3"/>
    <w:rsid w:val="00D25285"/>
    <w:rsid w:val="00D25389"/>
    <w:rsid w:val="00D255E3"/>
    <w:rsid w:val="00D25784"/>
    <w:rsid w:val="00D261CE"/>
    <w:rsid w:val="00D26FB1"/>
    <w:rsid w:val="00D2744C"/>
    <w:rsid w:val="00D27731"/>
    <w:rsid w:val="00D27975"/>
    <w:rsid w:val="00D30326"/>
    <w:rsid w:val="00D3053D"/>
    <w:rsid w:val="00D30A34"/>
    <w:rsid w:val="00D31389"/>
    <w:rsid w:val="00D319F5"/>
    <w:rsid w:val="00D31E27"/>
    <w:rsid w:val="00D32321"/>
    <w:rsid w:val="00D33275"/>
    <w:rsid w:val="00D3476F"/>
    <w:rsid w:val="00D35264"/>
    <w:rsid w:val="00D35CD2"/>
    <w:rsid w:val="00D36584"/>
    <w:rsid w:val="00D36CA8"/>
    <w:rsid w:val="00D3728E"/>
    <w:rsid w:val="00D4310E"/>
    <w:rsid w:val="00D45633"/>
    <w:rsid w:val="00D4575B"/>
    <w:rsid w:val="00D45DAB"/>
    <w:rsid w:val="00D4758D"/>
    <w:rsid w:val="00D47EF0"/>
    <w:rsid w:val="00D501D4"/>
    <w:rsid w:val="00D503CB"/>
    <w:rsid w:val="00D50552"/>
    <w:rsid w:val="00D51D6E"/>
    <w:rsid w:val="00D5256E"/>
    <w:rsid w:val="00D534C0"/>
    <w:rsid w:val="00D535BF"/>
    <w:rsid w:val="00D536EE"/>
    <w:rsid w:val="00D5435D"/>
    <w:rsid w:val="00D5590E"/>
    <w:rsid w:val="00D56D72"/>
    <w:rsid w:val="00D577D7"/>
    <w:rsid w:val="00D57E74"/>
    <w:rsid w:val="00D60602"/>
    <w:rsid w:val="00D6075C"/>
    <w:rsid w:val="00D61B8D"/>
    <w:rsid w:val="00D62466"/>
    <w:rsid w:val="00D63047"/>
    <w:rsid w:val="00D63143"/>
    <w:rsid w:val="00D63F32"/>
    <w:rsid w:val="00D65DC7"/>
    <w:rsid w:val="00D661B9"/>
    <w:rsid w:val="00D66C97"/>
    <w:rsid w:val="00D66F34"/>
    <w:rsid w:val="00D67DA7"/>
    <w:rsid w:val="00D70906"/>
    <w:rsid w:val="00D70AE1"/>
    <w:rsid w:val="00D711D5"/>
    <w:rsid w:val="00D7199B"/>
    <w:rsid w:val="00D72E4D"/>
    <w:rsid w:val="00D73E23"/>
    <w:rsid w:val="00D742C1"/>
    <w:rsid w:val="00D745BA"/>
    <w:rsid w:val="00D74F35"/>
    <w:rsid w:val="00D77843"/>
    <w:rsid w:val="00D80083"/>
    <w:rsid w:val="00D80190"/>
    <w:rsid w:val="00D81467"/>
    <w:rsid w:val="00D8171E"/>
    <w:rsid w:val="00D8173A"/>
    <w:rsid w:val="00D81D34"/>
    <w:rsid w:val="00D82BDC"/>
    <w:rsid w:val="00D83726"/>
    <w:rsid w:val="00D84324"/>
    <w:rsid w:val="00D84BBD"/>
    <w:rsid w:val="00D84F6C"/>
    <w:rsid w:val="00D8520D"/>
    <w:rsid w:val="00D85AEB"/>
    <w:rsid w:val="00D867F5"/>
    <w:rsid w:val="00D86FA2"/>
    <w:rsid w:val="00D87C59"/>
    <w:rsid w:val="00D87F43"/>
    <w:rsid w:val="00D9056F"/>
    <w:rsid w:val="00D905F5"/>
    <w:rsid w:val="00D910C8"/>
    <w:rsid w:val="00D911E3"/>
    <w:rsid w:val="00D930EB"/>
    <w:rsid w:val="00D9363D"/>
    <w:rsid w:val="00D93C0C"/>
    <w:rsid w:val="00D941B2"/>
    <w:rsid w:val="00D94AF8"/>
    <w:rsid w:val="00D94E94"/>
    <w:rsid w:val="00D96B06"/>
    <w:rsid w:val="00D96B78"/>
    <w:rsid w:val="00D972BC"/>
    <w:rsid w:val="00D974C2"/>
    <w:rsid w:val="00D978B6"/>
    <w:rsid w:val="00DA040C"/>
    <w:rsid w:val="00DA07EC"/>
    <w:rsid w:val="00DA1041"/>
    <w:rsid w:val="00DA166A"/>
    <w:rsid w:val="00DA24AC"/>
    <w:rsid w:val="00DA27E7"/>
    <w:rsid w:val="00DA34D3"/>
    <w:rsid w:val="00DA35F3"/>
    <w:rsid w:val="00DA39AC"/>
    <w:rsid w:val="00DA3D7B"/>
    <w:rsid w:val="00DA4ACA"/>
    <w:rsid w:val="00DA521A"/>
    <w:rsid w:val="00DA55D3"/>
    <w:rsid w:val="00DA58EB"/>
    <w:rsid w:val="00DA5FD2"/>
    <w:rsid w:val="00DA63AD"/>
    <w:rsid w:val="00DA6E6B"/>
    <w:rsid w:val="00DA7775"/>
    <w:rsid w:val="00DB0333"/>
    <w:rsid w:val="00DB2484"/>
    <w:rsid w:val="00DB2E01"/>
    <w:rsid w:val="00DB33BB"/>
    <w:rsid w:val="00DB388B"/>
    <w:rsid w:val="00DB39FF"/>
    <w:rsid w:val="00DB586B"/>
    <w:rsid w:val="00DB5C4A"/>
    <w:rsid w:val="00DB7246"/>
    <w:rsid w:val="00DB7251"/>
    <w:rsid w:val="00DB774D"/>
    <w:rsid w:val="00DC0AAC"/>
    <w:rsid w:val="00DC0EF1"/>
    <w:rsid w:val="00DC2FAD"/>
    <w:rsid w:val="00DC308F"/>
    <w:rsid w:val="00DC3830"/>
    <w:rsid w:val="00DC41E4"/>
    <w:rsid w:val="00DC4838"/>
    <w:rsid w:val="00DC4870"/>
    <w:rsid w:val="00DC4E92"/>
    <w:rsid w:val="00DC5345"/>
    <w:rsid w:val="00DC537A"/>
    <w:rsid w:val="00DC570D"/>
    <w:rsid w:val="00DC571E"/>
    <w:rsid w:val="00DC652E"/>
    <w:rsid w:val="00DC6C6A"/>
    <w:rsid w:val="00DC76B7"/>
    <w:rsid w:val="00DC7980"/>
    <w:rsid w:val="00DD00B9"/>
    <w:rsid w:val="00DD1AEE"/>
    <w:rsid w:val="00DD1E4E"/>
    <w:rsid w:val="00DD2C84"/>
    <w:rsid w:val="00DD3474"/>
    <w:rsid w:val="00DD473B"/>
    <w:rsid w:val="00DD499B"/>
    <w:rsid w:val="00DD4F25"/>
    <w:rsid w:val="00DE0DB5"/>
    <w:rsid w:val="00DE175D"/>
    <w:rsid w:val="00DE25E2"/>
    <w:rsid w:val="00DE2AA4"/>
    <w:rsid w:val="00DE32B8"/>
    <w:rsid w:val="00DE3717"/>
    <w:rsid w:val="00DE3C7A"/>
    <w:rsid w:val="00DE6570"/>
    <w:rsid w:val="00DE657D"/>
    <w:rsid w:val="00DE6757"/>
    <w:rsid w:val="00DE6800"/>
    <w:rsid w:val="00DE6D22"/>
    <w:rsid w:val="00DE6D41"/>
    <w:rsid w:val="00DE70B1"/>
    <w:rsid w:val="00DE7E89"/>
    <w:rsid w:val="00DF02C0"/>
    <w:rsid w:val="00DF0844"/>
    <w:rsid w:val="00DF0906"/>
    <w:rsid w:val="00DF0EFD"/>
    <w:rsid w:val="00DF232C"/>
    <w:rsid w:val="00DF2B6D"/>
    <w:rsid w:val="00DF3471"/>
    <w:rsid w:val="00DF4658"/>
    <w:rsid w:val="00DF57DA"/>
    <w:rsid w:val="00DF62BB"/>
    <w:rsid w:val="00DF6644"/>
    <w:rsid w:val="00DF78D6"/>
    <w:rsid w:val="00E007CE"/>
    <w:rsid w:val="00E00EB0"/>
    <w:rsid w:val="00E01AAF"/>
    <w:rsid w:val="00E02BC4"/>
    <w:rsid w:val="00E02CA0"/>
    <w:rsid w:val="00E03EAE"/>
    <w:rsid w:val="00E043A5"/>
    <w:rsid w:val="00E05369"/>
    <w:rsid w:val="00E058E5"/>
    <w:rsid w:val="00E05C67"/>
    <w:rsid w:val="00E06228"/>
    <w:rsid w:val="00E06D18"/>
    <w:rsid w:val="00E10071"/>
    <w:rsid w:val="00E10883"/>
    <w:rsid w:val="00E10915"/>
    <w:rsid w:val="00E11492"/>
    <w:rsid w:val="00E137C7"/>
    <w:rsid w:val="00E147E2"/>
    <w:rsid w:val="00E15CE0"/>
    <w:rsid w:val="00E16492"/>
    <w:rsid w:val="00E17AD5"/>
    <w:rsid w:val="00E20201"/>
    <w:rsid w:val="00E2075A"/>
    <w:rsid w:val="00E2098D"/>
    <w:rsid w:val="00E21D90"/>
    <w:rsid w:val="00E227CA"/>
    <w:rsid w:val="00E22DA6"/>
    <w:rsid w:val="00E22DE1"/>
    <w:rsid w:val="00E240ED"/>
    <w:rsid w:val="00E24BA0"/>
    <w:rsid w:val="00E2584B"/>
    <w:rsid w:val="00E26D99"/>
    <w:rsid w:val="00E27058"/>
    <w:rsid w:val="00E27317"/>
    <w:rsid w:val="00E30CF0"/>
    <w:rsid w:val="00E31FBB"/>
    <w:rsid w:val="00E327DF"/>
    <w:rsid w:val="00E32F48"/>
    <w:rsid w:val="00E33465"/>
    <w:rsid w:val="00E34518"/>
    <w:rsid w:val="00E35E97"/>
    <w:rsid w:val="00E36B81"/>
    <w:rsid w:val="00E36EC1"/>
    <w:rsid w:val="00E379A8"/>
    <w:rsid w:val="00E40AC2"/>
    <w:rsid w:val="00E40E0F"/>
    <w:rsid w:val="00E422D7"/>
    <w:rsid w:val="00E43088"/>
    <w:rsid w:val="00E43724"/>
    <w:rsid w:val="00E44214"/>
    <w:rsid w:val="00E44388"/>
    <w:rsid w:val="00E44EBC"/>
    <w:rsid w:val="00E4529F"/>
    <w:rsid w:val="00E45CEB"/>
    <w:rsid w:val="00E45DB1"/>
    <w:rsid w:val="00E46141"/>
    <w:rsid w:val="00E468E4"/>
    <w:rsid w:val="00E47877"/>
    <w:rsid w:val="00E47E54"/>
    <w:rsid w:val="00E50788"/>
    <w:rsid w:val="00E50EB7"/>
    <w:rsid w:val="00E51508"/>
    <w:rsid w:val="00E5220C"/>
    <w:rsid w:val="00E524AD"/>
    <w:rsid w:val="00E52B7A"/>
    <w:rsid w:val="00E52C9D"/>
    <w:rsid w:val="00E548AE"/>
    <w:rsid w:val="00E54B39"/>
    <w:rsid w:val="00E5592B"/>
    <w:rsid w:val="00E55A15"/>
    <w:rsid w:val="00E56AD5"/>
    <w:rsid w:val="00E56C76"/>
    <w:rsid w:val="00E56EB4"/>
    <w:rsid w:val="00E57279"/>
    <w:rsid w:val="00E6092C"/>
    <w:rsid w:val="00E60CDE"/>
    <w:rsid w:val="00E621B3"/>
    <w:rsid w:val="00E6294C"/>
    <w:rsid w:val="00E629EB"/>
    <w:rsid w:val="00E64639"/>
    <w:rsid w:val="00E64A4D"/>
    <w:rsid w:val="00E653B9"/>
    <w:rsid w:val="00E65ED6"/>
    <w:rsid w:val="00E66342"/>
    <w:rsid w:val="00E676A9"/>
    <w:rsid w:val="00E7214C"/>
    <w:rsid w:val="00E73D12"/>
    <w:rsid w:val="00E73EA1"/>
    <w:rsid w:val="00E7437F"/>
    <w:rsid w:val="00E7528E"/>
    <w:rsid w:val="00E76C67"/>
    <w:rsid w:val="00E76CE7"/>
    <w:rsid w:val="00E76F8B"/>
    <w:rsid w:val="00E77B57"/>
    <w:rsid w:val="00E77BCC"/>
    <w:rsid w:val="00E80480"/>
    <w:rsid w:val="00E80496"/>
    <w:rsid w:val="00E81F3D"/>
    <w:rsid w:val="00E82CC3"/>
    <w:rsid w:val="00E832A9"/>
    <w:rsid w:val="00E83E4C"/>
    <w:rsid w:val="00E84179"/>
    <w:rsid w:val="00E84ABD"/>
    <w:rsid w:val="00E84ECC"/>
    <w:rsid w:val="00E85D87"/>
    <w:rsid w:val="00E87C0B"/>
    <w:rsid w:val="00E87C61"/>
    <w:rsid w:val="00E90625"/>
    <w:rsid w:val="00E90798"/>
    <w:rsid w:val="00E917CF"/>
    <w:rsid w:val="00E91BC9"/>
    <w:rsid w:val="00E93E16"/>
    <w:rsid w:val="00E94124"/>
    <w:rsid w:val="00EA0022"/>
    <w:rsid w:val="00EA0379"/>
    <w:rsid w:val="00EA04A0"/>
    <w:rsid w:val="00EA1F64"/>
    <w:rsid w:val="00EA2779"/>
    <w:rsid w:val="00EA28D0"/>
    <w:rsid w:val="00EA2936"/>
    <w:rsid w:val="00EA2C55"/>
    <w:rsid w:val="00EA4FFF"/>
    <w:rsid w:val="00EA5088"/>
    <w:rsid w:val="00EA62E1"/>
    <w:rsid w:val="00EB0967"/>
    <w:rsid w:val="00EB0B92"/>
    <w:rsid w:val="00EB0CE7"/>
    <w:rsid w:val="00EB1BAA"/>
    <w:rsid w:val="00EB1DBA"/>
    <w:rsid w:val="00EB361F"/>
    <w:rsid w:val="00EB5FCA"/>
    <w:rsid w:val="00EB6D56"/>
    <w:rsid w:val="00EB6EE3"/>
    <w:rsid w:val="00EB6F2E"/>
    <w:rsid w:val="00EB740C"/>
    <w:rsid w:val="00EB7661"/>
    <w:rsid w:val="00EC027A"/>
    <w:rsid w:val="00EC0DFD"/>
    <w:rsid w:val="00EC1047"/>
    <w:rsid w:val="00EC1AFC"/>
    <w:rsid w:val="00EC1EB0"/>
    <w:rsid w:val="00EC1F5E"/>
    <w:rsid w:val="00EC3056"/>
    <w:rsid w:val="00EC3629"/>
    <w:rsid w:val="00EC383C"/>
    <w:rsid w:val="00EC4A6A"/>
    <w:rsid w:val="00EC632E"/>
    <w:rsid w:val="00EC7969"/>
    <w:rsid w:val="00EC7E55"/>
    <w:rsid w:val="00ED1D35"/>
    <w:rsid w:val="00ED2005"/>
    <w:rsid w:val="00ED21B8"/>
    <w:rsid w:val="00ED2493"/>
    <w:rsid w:val="00ED2BE6"/>
    <w:rsid w:val="00ED3F3A"/>
    <w:rsid w:val="00ED4542"/>
    <w:rsid w:val="00ED66C6"/>
    <w:rsid w:val="00EE0406"/>
    <w:rsid w:val="00EE1C05"/>
    <w:rsid w:val="00EE1DE1"/>
    <w:rsid w:val="00EE238C"/>
    <w:rsid w:val="00EE3415"/>
    <w:rsid w:val="00EE37FE"/>
    <w:rsid w:val="00EE3E47"/>
    <w:rsid w:val="00EE41DB"/>
    <w:rsid w:val="00EE45A0"/>
    <w:rsid w:val="00EE5069"/>
    <w:rsid w:val="00EE535E"/>
    <w:rsid w:val="00EE6093"/>
    <w:rsid w:val="00EE7059"/>
    <w:rsid w:val="00EE7775"/>
    <w:rsid w:val="00EF0F63"/>
    <w:rsid w:val="00EF2590"/>
    <w:rsid w:val="00EF3E07"/>
    <w:rsid w:val="00EF3F74"/>
    <w:rsid w:val="00EF42F7"/>
    <w:rsid w:val="00EF4A77"/>
    <w:rsid w:val="00EF4E42"/>
    <w:rsid w:val="00EF5579"/>
    <w:rsid w:val="00EF567C"/>
    <w:rsid w:val="00EF5972"/>
    <w:rsid w:val="00EF6625"/>
    <w:rsid w:val="00EF69EE"/>
    <w:rsid w:val="00EF6A0B"/>
    <w:rsid w:val="00EF6EF7"/>
    <w:rsid w:val="00EF7A1F"/>
    <w:rsid w:val="00EF7E57"/>
    <w:rsid w:val="00F00CB0"/>
    <w:rsid w:val="00F01250"/>
    <w:rsid w:val="00F0194B"/>
    <w:rsid w:val="00F0198A"/>
    <w:rsid w:val="00F0341E"/>
    <w:rsid w:val="00F03AD7"/>
    <w:rsid w:val="00F04BEE"/>
    <w:rsid w:val="00F05502"/>
    <w:rsid w:val="00F0620C"/>
    <w:rsid w:val="00F0620E"/>
    <w:rsid w:val="00F07359"/>
    <w:rsid w:val="00F07780"/>
    <w:rsid w:val="00F07DDF"/>
    <w:rsid w:val="00F108A0"/>
    <w:rsid w:val="00F11A1E"/>
    <w:rsid w:val="00F11C87"/>
    <w:rsid w:val="00F11F1A"/>
    <w:rsid w:val="00F13BD1"/>
    <w:rsid w:val="00F13C82"/>
    <w:rsid w:val="00F13E27"/>
    <w:rsid w:val="00F13EA8"/>
    <w:rsid w:val="00F14CE8"/>
    <w:rsid w:val="00F14E41"/>
    <w:rsid w:val="00F15A2D"/>
    <w:rsid w:val="00F15E1C"/>
    <w:rsid w:val="00F16FF7"/>
    <w:rsid w:val="00F17057"/>
    <w:rsid w:val="00F17125"/>
    <w:rsid w:val="00F2075B"/>
    <w:rsid w:val="00F21958"/>
    <w:rsid w:val="00F21E76"/>
    <w:rsid w:val="00F2255A"/>
    <w:rsid w:val="00F22703"/>
    <w:rsid w:val="00F22924"/>
    <w:rsid w:val="00F23638"/>
    <w:rsid w:val="00F24FC5"/>
    <w:rsid w:val="00F25503"/>
    <w:rsid w:val="00F25FD4"/>
    <w:rsid w:val="00F26765"/>
    <w:rsid w:val="00F26F9B"/>
    <w:rsid w:val="00F27819"/>
    <w:rsid w:val="00F3035B"/>
    <w:rsid w:val="00F30EA3"/>
    <w:rsid w:val="00F31385"/>
    <w:rsid w:val="00F31C99"/>
    <w:rsid w:val="00F32D38"/>
    <w:rsid w:val="00F334CE"/>
    <w:rsid w:val="00F34F78"/>
    <w:rsid w:val="00F35034"/>
    <w:rsid w:val="00F35FD4"/>
    <w:rsid w:val="00F36C97"/>
    <w:rsid w:val="00F376A0"/>
    <w:rsid w:val="00F414B4"/>
    <w:rsid w:val="00F4213E"/>
    <w:rsid w:val="00F424A5"/>
    <w:rsid w:val="00F43AE6"/>
    <w:rsid w:val="00F43D86"/>
    <w:rsid w:val="00F4443B"/>
    <w:rsid w:val="00F4490B"/>
    <w:rsid w:val="00F44CC7"/>
    <w:rsid w:val="00F4640E"/>
    <w:rsid w:val="00F46CCA"/>
    <w:rsid w:val="00F478C0"/>
    <w:rsid w:val="00F50230"/>
    <w:rsid w:val="00F50478"/>
    <w:rsid w:val="00F51996"/>
    <w:rsid w:val="00F52D36"/>
    <w:rsid w:val="00F547E2"/>
    <w:rsid w:val="00F549E2"/>
    <w:rsid w:val="00F569C7"/>
    <w:rsid w:val="00F56FC5"/>
    <w:rsid w:val="00F57667"/>
    <w:rsid w:val="00F60C47"/>
    <w:rsid w:val="00F61B08"/>
    <w:rsid w:val="00F63B77"/>
    <w:rsid w:val="00F6483A"/>
    <w:rsid w:val="00F64F1F"/>
    <w:rsid w:val="00F6549D"/>
    <w:rsid w:val="00F65646"/>
    <w:rsid w:val="00F6670E"/>
    <w:rsid w:val="00F66786"/>
    <w:rsid w:val="00F670CD"/>
    <w:rsid w:val="00F67239"/>
    <w:rsid w:val="00F71AD8"/>
    <w:rsid w:val="00F71C76"/>
    <w:rsid w:val="00F72462"/>
    <w:rsid w:val="00F7310A"/>
    <w:rsid w:val="00F73D99"/>
    <w:rsid w:val="00F73E84"/>
    <w:rsid w:val="00F752CE"/>
    <w:rsid w:val="00F752E2"/>
    <w:rsid w:val="00F7530D"/>
    <w:rsid w:val="00F75310"/>
    <w:rsid w:val="00F75390"/>
    <w:rsid w:val="00F7621B"/>
    <w:rsid w:val="00F76EB1"/>
    <w:rsid w:val="00F804E0"/>
    <w:rsid w:val="00F80C85"/>
    <w:rsid w:val="00F81CBB"/>
    <w:rsid w:val="00F82C87"/>
    <w:rsid w:val="00F82C95"/>
    <w:rsid w:val="00F82CC9"/>
    <w:rsid w:val="00F8400D"/>
    <w:rsid w:val="00F84E78"/>
    <w:rsid w:val="00F85052"/>
    <w:rsid w:val="00F85AB8"/>
    <w:rsid w:val="00F86CF5"/>
    <w:rsid w:val="00F87149"/>
    <w:rsid w:val="00F87DCB"/>
    <w:rsid w:val="00F9130E"/>
    <w:rsid w:val="00F91E13"/>
    <w:rsid w:val="00F93557"/>
    <w:rsid w:val="00F94287"/>
    <w:rsid w:val="00F94314"/>
    <w:rsid w:val="00F94628"/>
    <w:rsid w:val="00F95DEF"/>
    <w:rsid w:val="00F97E58"/>
    <w:rsid w:val="00FA0499"/>
    <w:rsid w:val="00FA0D21"/>
    <w:rsid w:val="00FA108C"/>
    <w:rsid w:val="00FA1A71"/>
    <w:rsid w:val="00FA23B6"/>
    <w:rsid w:val="00FA26EC"/>
    <w:rsid w:val="00FA2CBB"/>
    <w:rsid w:val="00FA400E"/>
    <w:rsid w:val="00FA4213"/>
    <w:rsid w:val="00FA6437"/>
    <w:rsid w:val="00FA6720"/>
    <w:rsid w:val="00FA6C27"/>
    <w:rsid w:val="00FB11EF"/>
    <w:rsid w:val="00FB2411"/>
    <w:rsid w:val="00FB2EB9"/>
    <w:rsid w:val="00FB30EE"/>
    <w:rsid w:val="00FB33ED"/>
    <w:rsid w:val="00FB3E3D"/>
    <w:rsid w:val="00FB4551"/>
    <w:rsid w:val="00FB458E"/>
    <w:rsid w:val="00FB45E7"/>
    <w:rsid w:val="00FB50B9"/>
    <w:rsid w:val="00FB54E2"/>
    <w:rsid w:val="00FB621C"/>
    <w:rsid w:val="00FB743C"/>
    <w:rsid w:val="00FB74F4"/>
    <w:rsid w:val="00FB77AC"/>
    <w:rsid w:val="00FB7AFF"/>
    <w:rsid w:val="00FC00CE"/>
    <w:rsid w:val="00FC0324"/>
    <w:rsid w:val="00FC0B9C"/>
    <w:rsid w:val="00FC0E93"/>
    <w:rsid w:val="00FC26FD"/>
    <w:rsid w:val="00FC3F14"/>
    <w:rsid w:val="00FC4A02"/>
    <w:rsid w:val="00FC4B10"/>
    <w:rsid w:val="00FC52B1"/>
    <w:rsid w:val="00FD0A2A"/>
    <w:rsid w:val="00FD0B7C"/>
    <w:rsid w:val="00FD1D3E"/>
    <w:rsid w:val="00FD1FAA"/>
    <w:rsid w:val="00FD4148"/>
    <w:rsid w:val="00FD41F0"/>
    <w:rsid w:val="00FD4333"/>
    <w:rsid w:val="00FD4993"/>
    <w:rsid w:val="00FD5318"/>
    <w:rsid w:val="00FD5A07"/>
    <w:rsid w:val="00FD5A7B"/>
    <w:rsid w:val="00FD60AA"/>
    <w:rsid w:val="00FD7522"/>
    <w:rsid w:val="00FD77BA"/>
    <w:rsid w:val="00FD79BF"/>
    <w:rsid w:val="00FD7F0F"/>
    <w:rsid w:val="00FE08A9"/>
    <w:rsid w:val="00FE2B31"/>
    <w:rsid w:val="00FE43F4"/>
    <w:rsid w:val="00FE4861"/>
    <w:rsid w:val="00FE527B"/>
    <w:rsid w:val="00FE57A9"/>
    <w:rsid w:val="00FE5A50"/>
    <w:rsid w:val="00FE649B"/>
    <w:rsid w:val="00FE6E86"/>
    <w:rsid w:val="00FE7CE3"/>
    <w:rsid w:val="00FF024F"/>
    <w:rsid w:val="00FF1B38"/>
    <w:rsid w:val="00FF2543"/>
    <w:rsid w:val="00FF2CC2"/>
    <w:rsid w:val="00FF2ECC"/>
    <w:rsid w:val="00FF2EDE"/>
    <w:rsid w:val="00FF3744"/>
    <w:rsid w:val="00FF3B0B"/>
    <w:rsid w:val="00FF3D8F"/>
    <w:rsid w:val="00FF5A34"/>
    <w:rsid w:val="00FF62E4"/>
    <w:rsid w:val="00FF6747"/>
    <w:rsid w:val="00FF6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6CF58E00"/>
  <w15:docId w15:val="{47DF8834-3719-41DA-B895-2B0F57C88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Khmer OS Siemreap" w:eastAsia="SimSun" w:hAnsi="Khmer OS Siemreap" w:cs="Khmer OS Siemreap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7BE8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62F2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C176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E59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963"/>
    <w:rPr>
      <w:rFonts w:ascii="Segoe UI" w:eastAsia="Times New Roman" w:hAnsi="Segoe UI" w:cs="Segoe UI"/>
      <w:b/>
      <w:sz w:val="18"/>
      <w:szCs w:val="18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42B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42B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242B5"/>
    <w:rPr>
      <w:vertAlign w:val="superscript"/>
    </w:rPr>
  </w:style>
  <w:style w:type="character" w:customStyle="1" w:styleId="titleh33">
    <w:name w:val="titleh33"/>
    <w:basedOn w:val="DefaultParagraphFont"/>
    <w:rsid w:val="00F22924"/>
    <w:rPr>
      <w:rFonts w:ascii="OpenSans-Bold" w:hAnsi="OpenSans-Bold" w:hint="default"/>
      <w:caps/>
      <w:sz w:val="23"/>
      <w:szCs w:val="23"/>
    </w:rPr>
  </w:style>
  <w:style w:type="paragraph" w:styleId="NormalWeb">
    <w:name w:val="Normal (Web)"/>
    <w:basedOn w:val="Normal"/>
    <w:uiPriority w:val="99"/>
    <w:semiHidden/>
    <w:unhideWhenUsed/>
    <w:rsid w:val="00106289"/>
    <w:pPr>
      <w:spacing w:before="100" w:beforeAutospacing="1" w:after="100" w:afterAutospacing="1"/>
    </w:pPr>
    <w:rPr>
      <w:rFonts w:ascii="Times New Roman" w:eastAsia="Times New Roman" w:hAnsi="Times New Roman" w:cs="Times New Roman"/>
      <w:lang w:bidi="km-KH"/>
    </w:rPr>
  </w:style>
  <w:style w:type="table" w:styleId="TableGrid">
    <w:name w:val="Table Grid"/>
    <w:basedOn w:val="TableNormal"/>
    <w:uiPriority w:val="39"/>
    <w:rsid w:val="002753B9"/>
    <w:pPr>
      <w:spacing w:after="0" w:line="240" w:lineRule="auto"/>
    </w:pPr>
    <w:rPr>
      <w:rFonts w:asciiTheme="minorHAnsi" w:eastAsiaTheme="minorHAnsi" w:hAnsiTheme="minorHAnsi" w:cstheme="minorBidi"/>
      <w:sz w:val="22"/>
      <w:szCs w:val="36"/>
      <w:lang w:bidi="km-K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869D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5286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2864"/>
  </w:style>
  <w:style w:type="paragraph" w:styleId="Footer">
    <w:name w:val="footer"/>
    <w:basedOn w:val="Normal"/>
    <w:link w:val="FooterChar"/>
    <w:uiPriority w:val="99"/>
    <w:unhideWhenUsed/>
    <w:rsid w:val="000528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2864"/>
  </w:style>
  <w:style w:type="paragraph" w:customStyle="1" w:styleId="SingleTxtG">
    <w:name w:val="_ Single Txt_G"/>
    <w:basedOn w:val="Normal"/>
    <w:link w:val="SingleTxtGChar"/>
    <w:rsid w:val="00886CFE"/>
    <w:pPr>
      <w:suppressAutoHyphens/>
      <w:spacing w:after="120" w:line="240" w:lineRule="atLeast"/>
      <w:ind w:left="1134" w:right="1134"/>
      <w:jc w:val="both"/>
    </w:pPr>
    <w:rPr>
      <w:rFonts w:ascii="Times New Roman" w:eastAsiaTheme="minorEastAsia" w:hAnsi="Times New Roman" w:cs="Times New Roman"/>
      <w:sz w:val="20"/>
      <w:szCs w:val="20"/>
      <w:lang w:val="en-GB"/>
    </w:rPr>
  </w:style>
  <w:style w:type="character" w:customStyle="1" w:styleId="SingleTxtGChar">
    <w:name w:val="_ Single Txt_G Char"/>
    <w:link w:val="SingleTxtG"/>
    <w:rsid w:val="00886CFE"/>
    <w:rPr>
      <w:rFonts w:ascii="Times New Roman" w:eastAsiaTheme="minorEastAsia" w:hAnsi="Times New Roman" w:cs="Times New Roman"/>
      <w:sz w:val="20"/>
      <w:szCs w:val="20"/>
      <w:lang w:val="en-GB"/>
    </w:rPr>
  </w:style>
  <w:style w:type="paragraph" w:styleId="ListBullet">
    <w:name w:val="List Bullet"/>
    <w:basedOn w:val="Normal"/>
    <w:uiPriority w:val="99"/>
    <w:unhideWhenUsed/>
    <w:rsid w:val="00B17FB9"/>
    <w:pPr>
      <w:numPr>
        <w:numId w:val="23"/>
      </w:numPr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F6F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6F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6F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6F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6FF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32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29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99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36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7473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816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8301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74708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15211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021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15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17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83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07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9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199428">
              <w:marLeft w:val="0"/>
              <w:marRight w:val="0"/>
              <w:marTop w:val="360"/>
              <w:marBottom w:val="7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207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402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626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7099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73771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61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camemb.gva@mfaic.gov.kh" TargetMode="External"/><Relationship Id="rId2" Type="http://schemas.openxmlformats.org/officeDocument/2006/relationships/hyperlink" Target="http://www.cambodiaembassy.ch" TargetMode="External"/><Relationship Id="rId1" Type="http://schemas.openxmlformats.org/officeDocument/2006/relationships/hyperlink" Target="mailto:camemb.gva@mfaic.gov.kh" TargetMode="External"/><Relationship Id="rId4" Type="http://schemas.openxmlformats.org/officeDocument/2006/relationships/hyperlink" Target="http://www.cambodiaembassy.ch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27D1F4B-0B28-4FB0-8942-C8DDBD8B803E}"/>
</file>

<file path=customXml/itemProps2.xml><?xml version="1.0" encoding="utf-8"?>
<ds:datastoreItem xmlns:ds="http://schemas.openxmlformats.org/officeDocument/2006/customXml" ds:itemID="{AF296278-367E-4745-8639-BABAB9D1C76A}"/>
</file>

<file path=customXml/itemProps3.xml><?xml version="1.0" encoding="utf-8"?>
<ds:datastoreItem xmlns:ds="http://schemas.openxmlformats.org/officeDocument/2006/customXml" ds:itemID="{2BCC88D5-B3EB-4462-B8A2-D2F91402D740}"/>
</file>

<file path=customXml/itemProps4.xml><?xml version="1.0" encoding="utf-8"?>
<ds:datastoreItem xmlns:ds="http://schemas.openxmlformats.org/officeDocument/2006/customXml" ds:itemID="{7B8356F1-120A-4EE1-9090-45198EDDCD5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mc</dc:creator>
  <cp:keywords/>
  <dc:description/>
  <cp:lastModifiedBy>RTR</cp:lastModifiedBy>
  <cp:revision>5</cp:revision>
  <cp:lastPrinted>2020-08-31T08:22:00Z</cp:lastPrinted>
  <dcterms:created xsi:type="dcterms:W3CDTF">2021-05-02T10:07:00Z</dcterms:created>
  <dcterms:modified xsi:type="dcterms:W3CDTF">2021-05-03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